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4C7BD5">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4C7BD5">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4C7BD5">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4C7BD5">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4C7BD5">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4C7BD5">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4C7BD5">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4C7BD5">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4C7BD5">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4C7BD5">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4C7BD5">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4C7BD5">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4C7BD5">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4C7BD5">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4C7BD5">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4C7BD5">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4C7BD5">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4C7BD5">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4C7BD5">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4C7BD5">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4C7BD5">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4C7BD5">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4C7BD5">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51575" w:rsidRPr="00D2146B" w:rsidRDefault="00F5157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51575" w:rsidRPr="00D2146B" w:rsidRDefault="00F5157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51575" w:rsidRDefault="00F5157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51575" w:rsidRDefault="00F51575" w:rsidP="00942B30">
                              <w:pPr>
                                <w:spacing w:before="60" w:line="256" w:lineRule="auto"/>
                                <w:jc w:val="center"/>
                                <w:rPr>
                                  <w:sz w:val="24"/>
                                  <w:szCs w:val="24"/>
                                </w:rPr>
                              </w:pPr>
                              <w:r>
                                <w:rPr>
                                  <w:rFonts w:eastAsia="Calibri"/>
                                  <w:color w:val="000000"/>
                                  <w:sz w:val="18"/>
                                  <w:szCs w:val="18"/>
                                </w:rPr>
                                <w:t>Parser</w:t>
                              </w:r>
                            </w:p>
                            <w:p w14:paraId="1ABFD117" w14:textId="77777777" w:rsidR="00F51575" w:rsidRDefault="00F5157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51575" w:rsidRDefault="00F51575" w:rsidP="003727AB">
                              <w:pPr>
                                <w:spacing w:before="60" w:line="254" w:lineRule="auto"/>
                                <w:jc w:val="center"/>
                                <w:rPr>
                                  <w:sz w:val="24"/>
                                  <w:szCs w:val="24"/>
                                </w:rPr>
                              </w:pPr>
                              <w:r>
                                <w:rPr>
                                  <w:rFonts w:eastAsia="Calibri"/>
                                  <w:color w:val="000000"/>
                                  <w:sz w:val="18"/>
                                  <w:szCs w:val="18"/>
                                </w:rPr>
                                <w:t>Scanner</w:t>
                              </w:r>
                            </w:p>
                            <w:p w14:paraId="03FD0412" w14:textId="77777777" w:rsidR="00F51575" w:rsidRDefault="00F5157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51575" w:rsidRDefault="00F5157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51575" w:rsidRDefault="00F51575" w:rsidP="003567A1">
                              <w:pPr>
                                <w:spacing w:before="0" w:line="252" w:lineRule="auto"/>
                                <w:jc w:val="center"/>
                                <w:rPr>
                                  <w:sz w:val="24"/>
                                  <w:szCs w:val="24"/>
                                </w:rPr>
                              </w:pPr>
                            </w:p>
                            <w:p w14:paraId="217B84F7" w14:textId="77777777" w:rsidR="00F51575" w:rsidRDefault="00F5157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51575" w:rsidRDefault="00F5157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51575" w:rsidRPr="00EF6288" w:rsidRDefault="00F5157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51575" w:rsidRDefault="00F5157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51575" w:rsidRDefault="00F5157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51575" w:rsidRDefault="00F5157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51575" w:rsidRPr="00E962F6" w:rsidRDefault="00F5157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51575" w:rsidRDefault="00F5157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F51575" w:rsidRDefault="00F5157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F51575" w:rsidRDefault="00F5157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51575" w:rsidRDefault="00F5157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51575" w:rsidRDefault="00F5157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51575" w:rsidRPr="00D2146B" w:rsidRDefault="00F5157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51575" w:rsidRPr="00D2146B" w:rsidRDefault="00F5157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51575" w:rsidRDefault="00F5157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51575" w:rsidRDefault="00F51575" w:rsidP="00942B30">
                        <w:pPr>
                          <w:spacing w:before="60" w:line="256" w:lineRule="auto"/>
                          <w:jc w:val="center"/>
                          <w:rPr>
                            <w:sz w:val="24"/>
                            <w:szCs w:val="24"/>
                          </w:rPr>
                        </w:pPr>
                        <w:r>
                          <w:rPr>
                            <w:rFonts w:eastAsia="Calibri"/>
                            <w:color w:val="000000"/>
                            <w:sz w:val="18"/>
                            <w:szCs w:val="18"/>
                          </w:rPr>
                          <w:t>Parser</w:t>
                        </w:r>
                      </w:p>
                      <w:p w14:paraId="1ABFD117" w14:textId="77777777" w:rsidR="00F51575" w:rsidRDefault="00F5157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51575" w:rsidRDefault="00F51575" w:rsidP="003727AB">
                        <w:pPr>
                          <w:spacing w:before="60" w:line="254" w:lineRule="auto"/>
                          <w:jc w:val="center"/>
                          <w:rPr>
                            <w:sz w:val="24"/>
                            <w:szCs w:val="24"/>
                          </w:rPr>
                        </w:pPr>
                        <w:r>
                          <w:rPr>
                            <w:rFonts w:eastAsia="Calibri"/>
                            <w:color w:val="000000"/>
                            <w:sz w:val="18"/>
                            <w:szCs w:val="18"/>
                          </w:rPr>
                          <w:t>Scanner</w:t>
                        </w:r>
                      </w:p>
                      <w:p w14:paraId="03FD0412" w14:textId="77777777" w:rsidR="00F51575" w:rsidRDefault="00F5157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51575" w:rsidRDefault="00F5157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51575" w:rsidRDefault="00F51575" w:rsidP="003567A1">
                        <w:pPr>
                          <w:spacing w:before="0" w:line="252" w:lineRule="auto"/>
                          <w:jc w:val="center"/>
                          <w:rPr>
                            <w:sz w:val="24"/>
                            <w:szCs w:val="24"/>
                          </w:rPr>
                        </w:pPr>
                      </w:p>
                      <w:p w14:paraId="217B84F7" w14:textId="77777777" w:rsidR="00F51575" w:rsidRDefault="00F5157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51575" w:rsidRDefault="00F5157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51575" w:rsidRPr="00EF6288" w:rsidRDefault="00F5157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51575" w:rsidRDefault="00F5157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51575" w:rsidRDefault="00F5157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51575" w:rsidRDefault="00F5157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51575" w:rsidRPr="00E962F6" w:rsidRDefault="00F5157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51575" w:rsidRDefault="00F5157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F51575" w:rsidRDefault="00F5157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F51575" w:rsidRDefault="00F5157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51575" w:rsidRDefault="00F5157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51575" w:rsidRDefault="00F5157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51575" w:rsidRPr="00D2146B" w:rsidRDefault="00F5157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51575" w:rsidRPr="00D2146B" w:rsidRDefault="00F5157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51575" w:rsidRDefault="00F5157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51575" w:rsidRDefault="00F51575" w:rsidP="00541B67">
                              <w:pPr>
                                <w:spacing w:before="60" w:line="256" w:lineRule="auto"/>
                                <w:jc w:val="center"/>
                                <w:rPr>
                                  <w:sz w:val="24"/>
                                  <w:szCs w:val="24"/>
                                </w:rPr>
                              </w:pPr>
                              <w:r>
                                <w:rPr>
                                  <w:rFonts w:eastAsia="Calibri"/>
                                  <w:color w:val="000000"/>
                                  <w:sz w:val="18"/>
                                  <w:szCs w:val="18"/>
                                </w:rPr>
                                <w:t>Parser</w:t>
                              </w:r>
                            </w:p>
                            <w:p w14:paraId="738A4637" w14:textId="77777777" w:rsidR="00F51575" w:rsidRDefault="00F5157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51575" w:rsidRDefault="00F51575" w:rsidP="00541B67">
                              <w:pPr>
                                <w:spacing w:before="60" w:line="254" w:lineRule="auto"/>
                                <w:jc w:val="center"/>
                                <w:rPr>
                                  <w:sz w:val="24"/>
                                  <w:szCs w:val="24"/>
                                </w:rPr>
                              </w:pPr>
                              <w:r>
                                <w:rPr>
                                  <w:rFonts w:eastAsia="Calibri"/>
                                  <w:color w:val="000000"/>
                                  <w:sz w:val="18"/>
                                  <w:szCs w:val="18"/>
                                </w:rPr>
                                <w:t>Scanner</w:t>
                              </w:r>
                            </w:p>
                            <w:p w14:paraId="1FC59E41" w14:textId="77777777" w:rsidR="00F51575" w:rsidRDefault="00F5157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51575" w:rsidRDefault="00F5157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51575" w:rsidRDefault="00F51575" w:rsidP="00541B67">
                              <w:pPr>
                                <w:spacing w:before="0" w:line="252" w:lineRule="auto"/>
                                <w:jc w:val="center"/>
                                <w:rPr>
                                  <w:sz w:val="24"/>
                                  <w:szCs w:val="24"/>
                                </w:rPr>
                              </w:pPr>
                            </w:p>
                            <w:p w14:paraId="1164C4DA" w14:textId="77777777" w:rsidR="00F51575" w:rsidRDefault="00F5157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51575" w:rsidRDefault="00F5157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51575" w:rsidRPr="00EF6288" w:rsidRDefault="00F5157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51575" w:rsidRDefault="00F5157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51575" w:rsidRDefault="00F5157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51575" w:rsidRDefault="00F5157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51575" w:rsidRPr="00E962F6" w:rsidRDefault="00F5157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51575" w:rsidRDefault="00F5157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F51575" w:rsidRDefault="00F5157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F51575" w:rsidRDefault="00F5157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F51575" w:rsidRDefault="00F5157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F51575" w:rsidRDefault="00F5157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51575" w:rsidRPr="00D2146B" w:rsidRDefault="00F5157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51575" w:rsidRPr="00D2146B" w:rsidRDefault="00F5157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51575" w:rsidRDefault="00F5157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51575" w:rsidRDefault="00F51575" w:rsidP="00541B67">
                        <w:pPr>
                          <w:spacing w:before="60" w:line="256" w:lineRule="auto"/>
                          <w:jc w:val="center"/>
                          <w:rPr>
                            <w:sz w:val="24"/>
                            <w:szCs w:val="24"/>
                          </w:rPr>
                        </w:pPr>
                        <w:r>
                          <w:rPr>
                            <w:rFonts w:eastAsia="Calibri"/>
                            <w:color w:val="000000"/>
                            <w:sz w:val="18"/>
                            <w:szCs w:val="18"/>
                          </w:rPr>
                          <w:t>Parser</w:t>
                        </w:r>
                      </w:p>
                      <w:p w14:paraId="738A4637" w14:textId="77777777" w:rsidR="00F51575" w:rsidRDefault="00F5157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51575" w:rsidRDefault="00F51575" w:rsidP="00541B67">
                        <w:pPr>
                          <w:spacing w:before="60" w:line="254" w:lineRule="auto"/>
                          <w:jc w:val="center"/>
                          <w:rPr>
                            <w:sz w:val="24"/>
                            <w:szCs w:val="24"/>
                          </w:rPr>
                        </w:pPr>
                        <w:r>
                          <w:rPr>
                            <w:rFonts w:eastAsia="Calibri"/>
                            <w:color w:val="000000"/>
                            <w:sz w:val="18"/>
                            <w:szCs w:val="18"/>
                          </w:rPr>
                          <w:t>Scanner</w:t>
                        </w:r>
                      </w:p>
                      <w:p w14:paraId="1FC59E41" w14:textId="77777777" w:rsidR="00F51575" w:rsidRDefault="00F5157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51575" w:rsidRDefault="00F5157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51575" w:rsidRDefault="00F51575" w:rsidP="00541B67">
                        <w:pPr>
                          <w:spacing w:before="0" w:line="252" w:lineRule="auto"/>
                          <w:jc w:val="center"/>
                          <w:rPr>
                            <w:sz w:val="24"/>
                            <w:szCs w:val="24"/>
                          </w:rPr>
                        </w:pPr>
                      </w:p>
                      <w:p w14:paraId="1164C4DA" w14:textId="77777777" w:rsidR="00F51575" w:rsidRDefault="00F5157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51575" w:rsidRDefault="00F5157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51575" w:rsidRPr="00EF6288" w:rsidRDefault="00F5157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51575" w:rsidRDefault="00F5157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51575" w:rsidRDefault="00F5157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51575" w:rsidRDefault="00F5157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51575" w:rsidRPr="00E962F6" w:rsidRDefault="00F5157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51575" w:rsidRDefault="00F5157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F51575" w:rsidRDefault="00F5157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F51575" w:rsidRDefault="00F5157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51575" w:rsidRDefault="00F5157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51575" w:rsidRDefault="00F5157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lastRenderedPageBreak/>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lastRenderedPageBreak/>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lastRenderedPageBreak/>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lastRenderedPageBreak/>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lastRenderedPageBreak/>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lastRenderedPageBreak/>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lastRenderedPageBreak/>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lastRenderedPageBreak/>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lastRenderedPageBreak/>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lastRenderedPageBreak/>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lastRenderedPageBreak/>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lastRenderedPageBreak/>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lastRenderedPageBreak/>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lastRenderedPageBreak/>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lastRenderedPageBreak/>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lastRenderedPageBreak/>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lastRenderedPageBreak/>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lastRenderedPageBreak/>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lastRenderedPageBreak/>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51575" w:rsidRPr="00D2146B" w:rsidRDefault="00F51575" w:rsidP="0050082D">
                              <w:pPr>
                                <w:spacing w:before="0" w:after="0"/>
                                <w:rPr>
                                  <w:sz w:val="18"/>
                                  <w:szCs w:val="18"/>
                                  <w:lang w:val="sv-SE"/>
                                </w:rPr>
                              </w:pPr>
                              <w:r>
                                <w:rPr>
                                  <w:sz w:val="18"/>
                                  <w:szCs w:val="18"/>
                                  <w:lang w:val="sv-SE"/>
                                </w:rPr>
                                <w:t>Static int globalInt</w:t>
                              </w:r>
                            </w:p>
                            <w:p w14:paraId="69A6032C" w14:textId="768161F7" w:rsidR="00F51575" w:rsidRDefault="00F51575" w:rsidP="0050082D">
                              <w:pPr>
                                <w:spacing w:before="0" w:after="0"/>
                                <w:rPr>
                                  <w:sz w:val="18"/>
                                  <w:szCs w:val="18"/>
                                  <w:lang w:val="sv-SE"/>
                                </w:rPr>
                              </w:pPr>
                              <w:r>
                                <w:rPr>
                                  <w:sz w:val="18"/>
                                  <w:szCs w:val="18"/>
                                  <w:lang w:val="sv-SE"/>
                                </w:rPr>
                                <w:t>Static int i</w:t>
                              </w:r>
                            </w:p>
                            <w:p w14:paraId="65DC2C71" w14:textId="7AEEED2D" w:rsidR="00F51575" w:rsidRDefault="00F51575" w:rsidP="0050082D">
                              <w:pPr>
                                <w:spacing w:before="0" w:after="0"/>
                                <w:rPr>
                                  <w:sz w:val="18"/>
                                  <w:szCs w:val="18"/>
                                  <w:lang w:val="sv-SE"/>
                                </w:rPr>
                              </w:pPr>
                            </w:p>
                            <w:p w14:paraId="3B0DD407" w14:textId="21D67AC3" w:rsidR="00F51575" w:rsidRPr="001B6705" w:rsidRDefault="00F5157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51575" w:rsidRPr="00D2146B" w:rsidRDefault="00F5157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51575" w:rsidRPr="00D2146B" w:rsidRDefault="00F5157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51575" w:rsidRDefault="00F5157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51575" w:rsidRPr="00D2146B" w:rsidRDefault="00F51575" w:rsidP="0050082D">
                              <w:pPr>
                                <w:spacing w:before="0" w:after="0" w:line="256" w:lineRule="auto"/>
                                <w:rPr>
                                  <w:sz w:val="18"/>
                                  <w:szCs w:val="18"/>
                                </w:rPr>
                              </w:pPr>
                              <w:r>
                                <w:rPr>
                                  <w:sz w:val="18"/>
                                  <w:szCs w:val="18"/>
                                </w:rPr>
                                <w:t>Auto mainChar : char</w:t>
                              </w:r>
                            </w:p>
                            <w:p w14:paraId="302437A3" w14:textId="77777777" w:rsidR="00F51575" w:rsidRDefault="00F51575" w:rsidP="0050082D">
                              <w:pPr>
                                <w:spacing w:before="0" w:after="0" w:line="256" w:lineRule="auto"/>
                                <w:rPr>
                                  <w:rFonts w:eastAsia="Calibri"/>
                                  <w:color w:val="000000"/>
                                  <w:sz w:val="18"/>
                                  <w:szCs w:val="18"/>
                                </w:rPr>
                              </w:pPr>
                            </w:p>
                            <w:p w14:paraId="71CC6A80" w14:textId="77C30F45" w:rsidR="00F51575" w:rsidRPr="00D2146B" w:rsidRDefault="00F51575" w:rsidP="008C458D">
                              <w:pPr>
                                <w:spacing w:before="0" w:after="0" w:line="256" w:lineRule="auto"/>
                                <w:rPr>
                                  <w:sz w:val="18"/>
                                  <w:szCs w:val="18"/>
                                </w:rPr>
                              </w:pPr>
                              <w:r>
                                <w:rPr>
                                  <w:rFonts w:eastAsia="Calibri"/>
                                  <w:color w:val="000000"/>
                                  <w:sz w:val="18"/>
                                  <w:szCs w:val="18"/>
                                </w:rPr>
                                <w:t>m_parentTable</w:t>
                              </w:r>
                            </w:p>
                            <w:p w14:paraId="4A1EB75F" w14:textId="77777777" w:rsidR="00F51575" w:rsidRPr="00D2146B" w:rsidRDefault="00F51575" w:rsidP="0050082D">
                              <w:pPr>
                                <w:spacing w:before="0" w:after="0" w:line="256" w:lineRule="auto"/>
                                <w:rPr>
                                  <w:sz w:val="18"/>
                                  <w:szCs w:val="18"/>
                                </w:rPr>
                              </w:pPr>
                              <w:r w:rsidRPr="00D2146B">
                                <w:rPr>
                                  <w:rFonts w:eastAsia="Calibri"/>
                                  <w:color w:val="000000"/>
                                  <w:sz w:val="18"/>
                                  <w:szCs w:val="18"/>
                                </w:rPr>
                                <w:t> </w:t>
                              </w:r>
                            </w:p>
                            <w:p w14:paraId="176D8F8E" w14:textId="77777777" w:rsidR="00F51575" w:rsidRPr="00D2146B" w:rsidRDefault="00F5157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51575" w:rsidRPr="00D2146B" w:rsidRDefault="00F5157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51575" w:rsidRPr="00D2146B" w:rsidRDefault="00F51575" w:rsidP="0050082D">
                              <w:pPr>
                                <w:spacing w:before="0" w:after="0" w:line="254" w:lineRule="auto"/>
                                <w:rPr>
                                  <w:sz w:val="18"/>
                                  <w:szCs w:val="18"/>
                                </w:rPr>
                              </w:pPr>
                              <w:r>
                                <w:rPr>
                                  <w:rFonts w:eastAsia="Calibri"/>
                                  <w:color w:val="000000"/>
                                  <w:sz w:val="18"/>
                                  <w:szCs w:val="18"/>
                                </w:rPr>
                                <w:t>auto int i</w:t>
                              </w:r>
                            </w:p>
                            <w:p w14:paraId="1EB866A9" w14:textId="57278A33" w:rsidR="00F51575" w:rsidRDefault="00F5157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51575" w:rsidRDefault="00F51575" w:rsidP="00073BF2">
                              <w:pPr>
                                <w:spacing w:before="0" w:after="0" w:line="254" w:lineRule="auto"/>
                                <w:rPr>
                                  <w:rFonts w:eastAsia="Calibri"/>
                                  <w:color w:val="000000"/>
                                  <w:sz w:val="18"/>
                                  <w:szCs w:val="18"/>
                                </w:rPr>
                              </w:pPr>
                            </w:p>
                            <w:p w14:paraId="55FF5C13" w14:textId="77777777" w:rsidR="00F51575" w:rsidRPr="00D2146B" w:rsidRDefault="00F51575" w:rsidP="00073BF2">
                              <w:pPr>
                                <w:spacing w:before="0" w:after="0" w:line="256" w:lineRule="auto"/>
                                <w:rPr>
                                  <w:sz w:val="18"/>
                                  <w:szCs w:val="18"/>
                                </w:rPr>
                              </w:pPr>
                              <w:r>
                                <w:rPr>
                                  <w:rFonts w:eastAsia="Calibri"/>
                                  <w:color w:val="000000"/>
                                  <w:sz w:val="18"/>
                                  <w:szCs w:val="18"/>
                                </w:rPr>
                                <w:t>m_parentTable</w:t>
                              </w:r>
                            </w:p>
                            <w:p w14:paraId="20CF0F08" w14:textId="77777777" w:rsidR="00F51575" w:rsidRPr="00D2146B" w:rsidRDefault="00F51575" w:rsidP="00073BF2">
                              <w:pPr>
                                <w:spacing w:before="0" w:after="0" w:line="254" w:lineRule="auto"/>
                                <w:rPr>
                                  <w:sz w:val="18"/>
                                  <w:szCs w:val="18"/>
                                </w:rPr>
                              </w:pPr>
                            </w:p>
                            <w:p w14:paraId="2347329E" w14:textId="77777777" w:rsidR="00F51575" w:rsidRPr="00D2146B" w:rsidRDefault="00F51575" w:rsidP="0050082D">
                              <w:pPr>
                                <w:spacing w:before="0" w:after="0" w:line="254" w:lineRule="auto"/>
                                <w:rPr>
                                  <w:sz w:val="18"/>
                                  <w:szCs w:val="18"/>
                                </w:rPr>
                              </w:pPr>
                              <w:r w:rsidRPr="00D2146B">
                                <w:rPr>
                                  <w:rFonts w:eastAsia="Calibri"/>
                                  <w:color w:val="000000"/>
                                  <w:sz w:val="18"/>
                                  <w:szCs w:val="18"/>
                                </w:rPr>
                                <w:t> </w:t>
                              </w:r>
                            </w:p>
                            <w:p w14:paraId="7D6DAD56" w14:textId="77777777" w:rsidR="00F51575" w:rsidRPr="00D2146B" w:rsidRDefault="00F5157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51575" w:rsidRPr="00D2146B" w:rsidRDefault="00F5157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51575" w:rsidRPr="00100F82" w:rsidRDefault="00F51575" w:rsidP="00100F82">
                              <w:pPr>
                                <w:spacing w:before="0" w:after="0"/>
                                <w:rPr>
                                  <w:sz w:val="18"/>
                                  <w:szCs w:val="18"/>
                                </w:rPr>
                              </w:pPr>
                              <w:r w:rsidRPr="00100F82">
                                <w:rPr>
                                  <w:sz w:val="18"/>
                                  <w:szCs w:val="18"/>
                                </w:rPr>
                                <w:t>auto int i</w:t>
                              </w:r>
                            </w:p>
                            <w:p w14:paraId="5D0A676C" w14:textId="673BC4F3" w:rsidR="00F51575" w:rsidRPr="00100F82" w:rsidRDefault="00F51575" w:rsidP="00100F82">
                              <w:pPr>
                                <w:spacing w:before="0" w:after="0"/>
                                <w:rPr>
                                  <w:sz w:val="18"/>
                                  <w:szCs w:val="18"/>
                                </w:rPr>
                              </w:pPr>
                              <w:r w:rsidRPr="00100F82">
                                <w:rPr>
                                  <w:sz w:val="18"/>
                                  <w:szCs w:val="18"/>
                                </w:rPr>
                                <w:t>auto double blockDouble</w:t>
                              </w:r>
                            </w:p>
                            <w:p w14:paraId="5B01AFF6" w14:textId="77777777" w:rsidR="00F51575" w:rsidRDefault="00F51575" w:rsidP="00100F82">
                              <w:pPr>
                                <w:spacing w:before="0" w:after="0" w:line="256" w:lineRule="auto"/>
                                <w:rPr>
                                  <w:rFonts w:eastAsia="Calibri"/>
                                  <w:color w:val="000000"/>
                                  <w:sz w:val="18"/>
                                  <w:szCs w:val="18"/>
                                </w:rPr>
                              </w:pPr>
                            </w:p>
                            <w:p w14:paraId="35EF25BA" w14:textId="6D9A7EDC" w:rsidR="00F51575" w:rsidRPr="00D2146B" w:rsidRDefault="00F51575" w:rsidP="00100F82">
                              <w:pPr>
                                <w:spacing w:before="0" w:after="0" w:line="256" w:lineRule="auto"/>
                                <w:rPr>
                                  <w:sz w:val="18"/>
                                  <w:szCs w:val="18"/>
                                </w:rPr>
                              </w:pPr>
                              <w:r>
                                <w:rPr>
                                  <w:rFonts w:eastAsia="Calibri"/>
                                  <w:color w:val="000000"/>
                                  <w:sz w:val="18"/>
                                  <w:szCs w:val="18"/>
                                </w:rPr>
                                <w:t>m_parentTable</w:t>
                              </w:r>
                            </w:p>
                            <w:p w14:paraId="274031CF" w14:textId="32871C06" w:rsidR="00F51575" w:rsidRDefault="00F5157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51575" w:rsidRDefault="00F5157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51575" w:rsidRDefault="00F51575" w:rsidP="00D44BB8">
                              <w:pPr>
                                <w:spacing w:line="252" w:lineRule="auto"/>
                              </w:pPr>
                              <w:r>
                                <w:rPr>
                                  <w:rFonts w:eastAsia="Calibri"/>
                                  <w:color w:val="000000"/>
                                  <w:sz w:val="18"/>
                                  <w:szCs w:val="18"/>
                                </w:rPr>
                                <w:t>SymbolTable.CurrentTable</w:t>
                              </w:r>
                            </w:p>
                            <w:p w14:paraId="332537CB" w14:textId="66AB52F1" w:rsidR="00F51575" w:rsidRDefault="00F51575" w:rsidP="00D44BB8">
                              <w:pPr>
                                <w:spacing w:line="252" w:lineRule="auto"/>
                              </w:pPr>
                            </w:p>
                            <w:p w14:paraId="35DA4169" w14:textId="77777777" w:rsidR="00F51575" w:rsidRDefault="00F5157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51575" w:rsidRPr="00610E6C" w:rsidRDefault="00F5157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51575" w:rsidRPr="00D2146B" w:rsidRDefault="00F51575" w:rsidP="0050082D">
                        <w:pPr>
                          <w:spacing w:before="0" w:after="0"/>
                          <w:rPr>
                            <w:sz w:val="18"/>
                            <w:szCs w:val="18"/>
                            <w:lang w:val="sv-SE"/>
                          </w:rPr>
                        </w:pPr>
                        <w:r>
                          <w:rPr>
                            <w:sz w:val="18"/>
                            <w:szCs w:val="18"/>
                            <w:lang w:val="sv-SE"/>
                          </w:rPr>
                          <w:t>Static int globalInt</w:t>
                        </w:r>
                      </w:p>
                      <w:p w14:paraId="69A6032C" w14:textId="768161F7" w:rsidR="00F51575" w:rsidRDefault="00F51575" w:rsidP="0050082D">
                        <w:pPr>
                          <w:spacing w:before="0" w:after="0"/>
                          <w:rPr>
                            <w:sz w:val="18"/>
                            <w:szCs w:val="18"/>
                            <w:lang w:val="sv-SE"/>
                          </w:rPr>
                        </w:pPr>
                        <w:r>
                          <w:rPr>
                            <w:sz w:val="18"/>
                            <w:szCs w:val="18"/>
                            <w:lang w:val="sv-SE"/>
                          </w:rPr>
                          <w:t>Static int i</w:t>
                        </w:r>
                      </w:p>
                      <w:p w14:paraId="65DC2C71" w14:textId="7AEEED2D" w:rsidR="00F51575" w:rsidRDefault="00F51575" w:rsidP="0050082D">
                        <w:pPr>
                          <w:spacing w:before="0" w:after="0"/>
                          <w:rPr>
                            <w:sz w:val="18"/>
                            <w:szCs w:val="18"/>
                            <w:lang w:val="sv-SE"/>
                          </w:rPr>
                        </w:pPr>
                      </w:p>
                      <w:p w14:paraId="3B0DD407" w14:textId="21D67AC3" w:rsidR="00F51575" w:rsidRPr="001B6705" w:rsidRDefault="00F5157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51575" w:rsidRPr="00D2146B" w:rsidRDefault="00F5157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51575" w:rsidRPr="00D2146B" w:rsidRDefault="00F5157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51575" w:rsidRDefault="00F5157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51575" w:rsidRPr="00D2146B" w:rsidRDefault="00F51575" w:rsidP="0050082D">
                        <w:pPr>
                          <w:spacing w:before="0" w:after="0" w:line="256" w:lineRule="auto"/>
                          <w:rPr>
                            <w:sz w:val="18"/>
                            <w:szCs w:val="18"/>
                          </w:rPr>
                        </w:pPr>
                        <w:r>
                          <w:rPr>
                            <w:sz w:val="18"/>
                            <w:szCs w:val="18"/>
                          </w:rPr>
                          <w:t>Auto mainChar : char</w:t>
                        </w:r>
                      </w:p>
                      <w:p w14:paraId="302437A3" w14:textId="77777777" w:rsidR="00F51575" w:rsidRDefault="00F51575" w:rsidP="0050082D">
                        <w:pPr>
                          <w:spacing w:before="0" w:after="0" w:line="256" w:lineRule="auto"/>
                          <w:rPr>
                            <w:rFonts w:eastAsia="Calibri"/>
                            <w:color w:val="000000"/>
                            <w:sz w:val="18"/>
                            <w:szCs w:val="18"/>
                          </w:rPr>
                        </w:pPr>
                      </w:p>
                      <w:p w14:paraId="71CC6A80" w14:textId="77C30F45" w:rsidR="00F51575" w:rsidRPr="00D2146B" w:rsidRDefault="00F51575" w:rsidP="008C458D">
                        <w:pPr>
                          <w:spacing w:before="0" w:after="0" w:line="256" w:lineRule="auto"/>
                          <w:rPr>
                            <w:sz w:val="18"/>
                            <w:szCs w:val="18"/>
                          </w:rPr>
                        </w:pPr>
                        <w:r>
                          <w:rPr>
                            <w:rFonts w:eastAsia="Calibri"/>
                            <w:color w:val="000000"/>
                            <w:sz w:val="18"/>
                            <w:szCs w:val="18"/>
                          </w:rPr>
                          <w:t>m_parentTable</w:t>
                        </w:r>
                      </w:p>
                      <w:p w14:paraId="4A1EB75F" w14:textId="77777777" w:rsidR="00F51575" w:rsidRPr="00D2146B" w:rsidRDefault="00F51575" w:rsidP="0050082D">
                        <w:pPr>
                          <w:spacing w:before="0" w:after="0" w:line="256" w:lineRule="auto"/>
                          <w:rPr>
                            <w:sz w:val="18"/>
                            <w:szCs w:val="18"/>
                          </w:rPr>
                        </w:pPr>
                        <w:r w:rsidRPr="00D2146B">
                          <w:rPr>
                            <w:rFonts w:eastAsia="Calibri"/>
                            <w:color w:val="000000"/>
                            <w:sz w:val="18"/>
                            <w:szCs w:val="18"/>
                          </w:rPr>
                          <w:t> </w:t>
                        </w:r>
                      </w:p>
                      <w:p w14:paraId="176D8F8E" w14:textId="77777777" w:rsidR="00F51575" w:rsidRPr="00D2146B" w:rsidRDefault="00F5157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51575" w:rsidRPr="00D2146B" w:rsidRDefault="00F5157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51575" w:rsidRPr="00D2146B" w:rsidRDefault="00F51575" w:rsidP="0050082D">
                        <w:pPr>
                          <w:spacing w:before="0" w:after="0" w:line="254" w:lineRule="auto"/>
                          <w:rPr>
                            <w:sz w:val="18"/>
                            <w:szCs w:val="18"/>
                          </w:rPr>
                        </w:pPr>
                        <w:r>
                          <w:rPr>
                            <w:rFonts w:eastAsia="Calibri"/>
                            <w:color w:val="000000"/>
                            <w:sz w:val="18"/>
                            <w:szCs w:val="18"/>
                          </w:rPr>
                          <w:t>auto int i</w:t>
                        </w:r>
                      </w:p>
                      <w:p w14:paraId="1EB866A9" w14:textId="57278A33" w:rsidR="00F51575" w:rsidRDefault="00F5157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51575" w:rsidRDefault="00F51575" w:rsidP="00073BF2">
                        <w:pPr>
                          <w:spacing w:before="0" w:after="0" w:line="254" w:lineRule="auto"/>
                          <w:rPr>
                            <w:rFonts w:eastAsia="Calibri"/>
                            <w:color w:val="000000"/>
                            <w:sz w:val="18"/>
                            <w:szCs w:val="18"/>
                          </w:rPr>
                        </w:pPr>
                      </w:p>
                      <w:p w14:paraId="55FF5C13" w14:textId="77777777" w:rsidR="00F51575" w:rsidRPr="00D2146B" w:rsidRDefault="00F51575" w:rsidP="00073BF2">
                        <w:pPr>
                          <w:spacing w:before="0" w:after="0" w:line="256" w:lineRule="auto"/>
                          <w:rPr>
                            <w:sz w:val="18"/>
                            <w:szCs w:val="18"/>
                          </w:rPr>
                        </w:pPr>
                        <w:r>
                          <w:rPr>
                            <w:rFonts w:eastAsia="Calibri"/>
                            <w:color w:val="000000"/>
                            <w:sz w:val="18"/>
                            <w:szCs w:val="18"/>
                          </w:rPr>
                          <w:t>m_parentTable</w:t>
                        </w:r>
                      </w:p>
                      <w:p w14:paraId="20CF0F08" w14:textId="77777777" w:rsidR="00F51575" w:rsidRPr="00D2146B" w:rsidRDefault="00F51575" w:rsidP="00073BF2">
                        <w:pPr>
                          <w:spacing w:before="0" w:after="0" w:line="254" w:lineRule="auto"/>
                          <w:rPr>
                            <w:sz w:val="18"/>
                            <w:szCs w:val="18"/>
                          </w:rPr>
                        </w:pPr>
                      </w:p>
                      <w:p w14:paraId="2347329E" w14:textId="77777777" w:rsidR="00F51575" w:rsidRPr="00D2146B" w:rsidRDefault="00F51575" w:rsidP="0050082D">
                        <w:pPr>
                          <w:spacing w:before="0" w:after="0" w:line="254" w:lineRule="auto"/>
                          <w:rPr>
                            <w:sz w:val="18"/>
                            <w:szCs w:val="18"/>
                          </w:rPr>
                        </w:pPr>
                        <w:r w:rsidRPr="00D2146B">
                          <w:rPr>
                            <w:rFonts w:eastAsia="Calibri"/>
                            <w:color w:val="000000"/>
                            <w:sz w:val="18"/>
                            <w:szCs w:val="18"/>
                          </w:rPr>
                          <w:t> </w:t>
                        </w:r>
                      </w:p>
                      <w:p w14:paraId="7D6DAD56" w14:textId="77777777" w:rsidR="00F51575" w:rsidRPr="00D2146B" w:rsidRDefault="00F5157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51575" w:rsidRPr="00D2146B" w:rsidRDefault="00F5157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51575" w:rsidRPr="00100F82" w:rsidRDefault="00F51575" w:rsidP="00100F82">
                        <w:pPr>
                          <w:spacing w:before="0" w:after="0"/>
                          <w:rPr>
                            <w:sz w:val="18"/>
                            <w:szCs w:val="18"/>
                          </w:rPr>
                        </w:pPr>
                        <w:r w:rsidRPr="00100F82">
                          <w:rPr>
                            <w:sz w:val="18"/>
                            <w:szCs w:val="18"/>
                          </w:rPr>
                          <w:t>auto int i</w:t>
                        </w:r>
                      </w:p>
                      <w:p w14:paraId="5D0A676C" w14:textId="673BC4F3" w:rsidR="00F51575" w:rsidRPr="00100F82" w:rsidRDefault="00F51575" w:rsidP="00100F82">
                        <w:pPr>
                          <w:spacing w:before="0" w:after="0"/>
                          <w:rPr>
                            <w:sz w:val="18"/>
                            <w:szCs w:val="18"/>
                          </w:rPr>
                        </w:pPr>
                        <w:r w:rsidRPr="00100F82">
                          <w:rPr>
                            <w:sz w:val="18"/>
                            <w:szCs w:val="18"/>
                          </w:rPr>
                          <w:t>auto double blockDouble</w:t>
                        </w:r>
                      </w:p>
                      <w:p w14:paraId="5B01AFF6" w14:textId="77777777" w:rsidR="00F51575" w:rsidRDefault="00F51575" w:rsidP="00100F82">
                        <w:pPr>
                          <w:spacing w:before="0" w:after="0" w:line="256" w:lineRule="auto"/>
                          <w:rPr>
                            <w:rFonts w:eastAsia="Calibri"/>
                            <w:color w:val="000000"/>
                            <w:sz w:val="18"/>
                            <w:szCs w:val="18"/>
                          </w:rPr>
                        </w:pPr>
                      </w:p>
                      <w:p w14:paraId="35EF25BA" w14:textId="6D9A7EDC" w:rsidR="00F51575" w:rsidRPr="00D2146B" w:rsidRDefault="00F51575" w:rsidP="00100F82">
                        <w:pPr>
                          <w:spacing w:before="0" w:after="0" w:line="256" w:lineRule="auto"/>
                          <w:rPr>
                            <w:sz w:val="18"/>
                            <w:szCs w:val="18"/>
                          </w:rPr>
                        </w:pPr>
                        <w:r>
                          <w:rPr>
                            <w:rFonts w:eastAsia="Calibri"/>
                            <w:color w:val="000000"/>
                            <w:sz w:val="18"/>
                            <w:szCs w:val="18"/>
                          </w:rPr>
                          <w:t>m_parentTable</w:t>
                        </w:r>
                      </w:p>
                      <w:p w14:paraId="274031CF" w14:textId="32871C06" w:rsidR="00F51575" w:rsidRDefault="00F5157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51575" w:rsidRDefault="00F5157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51575" w:rsidRDefault="00F51575" w:rsidP="00D44BB8">
                        <w:pPr>
                          <w:spacing w:line="252" w:lineRule="auto"/>
                        </w:pPr>
                        <w:r>
                          <w:rPr>
                            <w:rFonts w:eastAsia="Calibri"/>
                            <w:color w:val="000000"/>
                            <w:sz w:val="18"/>
                            <w:szCs w:val="18"/>
                          </w:rPr>
                          <w:t>SymbolTable.CurrentTable</w:t>
                        </w:r>
                      </w:p>
                      <w:p w14:paraId="332537CB" w14:textId="66AB52F1" w:rsidR="00F51575" w:rsidRDefault="00F51575" w:rsidP="00D44BB8">
                        <w:pPr>
                          <w:spacing w:line="252" w:lineRule="auto"/>
                        </w:pPr>
                      </w:p>
                      <w:p w14:paraId="35DA4169" w14:textId="77777777" w:rsidR="00F51575" w:rsidRDefault="00F5157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51575" w:rsidRPr="00610E6C" w:rsidRDefault="00F5157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51575" w:rsidRPr="00D2146B" w:rsidRDefault="00F5157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51575" w:rsidRPr="00D2146B" w:rsidRDefault="00F5157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51575" w:rsidRPr="00D2146B" w:rsidRDefault="00F5157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51575" w:rsidRPr="00D2146B" w:rsidRDefault="00F5157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51575" w:rsidRPr="00D2146B" w:rsidRDefault="00F51575" w:rsidP="00D2146B">
                              <w:pPr>
                                <w:spacing w:before="0" w:after="0"/>
                                <w:rPr>
                                  <w:sz w:val="18"/>
                                  <w:szCs w:val="18"/>
                                  <w:lang w:val="sv-SE"/>
                                </w:rPr>
                              </w:pPr>
                              <w:r w:rsidRPr="00D2146B">
                                <w:rPr>
                                  <w:sz w:val="18"/>
                                  <w:szCs w:val="18"/>
                                  <w:lang w:val="sv-SE"/>
                                </w:rPr>
                                <w:t>Ellipse Frame Pointer</w:t>
                              </w:r>
                            </w:p>
                            <w:p w14:paraId="366E1AE1" w14:textId="757FAE9A" w:rsidR="00F51575" w:rsidRPr="00D2146B" w:rsidRDefault="00F51575" w:rsidP="00D2146B">
                              <w:pPr>
                                <w:spacing w:before="0" w:after="0"/>
                                <w:rPr>
                                  <w:sz w:val="18"/>
                                  <w:szCs w:val="18"/>
                                  <w:lang w:val="sv-SE"/>
                                </w:rPr>
                              </w:pPr>
                              <w:r w:rsidRPr="00D2146B">
                                <w:rPr>
                                  <w:sz w:val="18"/>
                                  <w:szCs w:val="18"/>
                                  <w:lang w:val="sv-SE"/>
                                </w:rPr>
                                <w:t>Regular Frame Pointer</w:t>
                              </w:r>
                            </w:p>
                            <w:p w14:paraId="3E5A4966" w14:textId="38836501" w:rsidR="00F51575" w:rsidRPr="00D2146B" w:rsidRDefault="00F5157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51575" w:rsidRPr="00D2146B" w:rsidRDefault="00F51575" w:rsidP="00D2146B">
                              <w:pPr>
                                <w:spacing w:before="0" w:after="0"/>
                                <w:rPr>
                                  <w:sz w:val="18"/>
                                  <w:szCs w:val="18"/>
                                  <w:lang w:val="sv-SE"/>
                                </w:rPr>
                              </w:pPr>
                            </w:p>
                            <w:p w14:paraId="48B5950A" w14:textId="77777777" w:rsidR="00F51575" w:rsidRPr="00D2146B" w:rsidRDefault="00F5157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51575" w:rsidRPr="00D2146B" w:rsidRDefault="00F5157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51575" w:rsidRPr="00D2146B" w:rsidRDefault="00F5157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51575" w:rsidRPr="00D2146B" w:rsidRDefault="00F5157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51575" w:rsidRPr="00D2146B" w:rsidRDefault="00F5157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51575" w:rsidRPr="00D2146B" w:rsidRDefault="00F5157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51575" w:rsidRPr="00D2146B" w:rsidRDefault="00F5157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51575" w:rsidRPr="00D2146B" w:rsidRDefault="00F5157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51575" w:rsidRPr="00D2146B" w:rsidRDefault="00F5157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51575" w:rsidRPr="00D2146B" w:rsidRDefault="00F51575" w:rsidP="00D2146B">
                              <w:pPr>
                                <w:spacing w:before="0" w:after="0" w:line="256" w:lineRule="auto"/>
                                <w:rPr>
                                  <w:sz w:val="18"/>
                                  <w:szCs w:val="18"/>
                                </w:rPr>
                              </w:pPr>
                              <w:r w:rsidRPr="00D2146B">
                                <w:rPr>
                                  <w:rFonts w:eastAsia="Calibri"/>
                                  <w:color w:val="000000"/>
                                  <w:sz w:val="18"/>
                                  <w:szCs w:val="18"/>
                                </w:rPr>
                                <w:t> </w:t>
                              </w:r>
                            </w:p>
                            <w:p w14:paraId="2924CD49" w14:textId="77777777" w:rsidR="00F51575" w:rsidRPr="00D2146B" w:rsidRDefault="00F5157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51575" w:rsidRPr="00D2146B" w:rsidRDefault="00F5157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51575" w:rsidRPr="00D2146B" w:rsidRDefault="00F5157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51575" w:rsidRPr="00D2146B" w:rsidRDefault="00F5157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51575" w:rsidRPr="00D2146B" w:rsidRDefault="00F5157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51575" w:rsidRPr="00D2146B" w:rsidRDefault="00F5157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51575" w:rsidRPr="00D2146B" w:rsidRDefault="00F5157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51575" w:rsidRPr="00D2146B" w:rsidRDefault="00F51575" w:rsidP="00D2146B">
                              <w:pPr>
                                <w:spacing w:before="0" w:after="0" w:line="254" w:lineRule="auto"/>
                                <w:rPr>
                                  <w:sz w:val="18"/>
                                  <w:szCs w:val="18"/>
                                </w:rPr>
                              </w:pPr>
                              <w:r w:rsidRPr="00D2146B">
                                <w:rPr>
                                  <w:rFonts w:eastAsia="Calibri"/>
                                  <w:color w:val="000000"/>
                                  <w:sz w:val="18"/>
                                  <w:szCs w:val="18"/>
                                </w:rPr>
                                <w:t> </w:t>
                              </w:r>
                            </w:p>
                            <w:p w14:paraId="1ECBE518" w14:textId="77777777" w:rsidR="00F51575" w:rsidRPr="00D2146B" w:rsidRDefault="00F5157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51575" w:rsidRPr="00D2146B" w:rsidRDefault="00F5157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51575" w:rsidRPr="00D2146B" w:rsidRDefault="00F5157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51575" w:rsidRPr="00D2146B" w:rsidRDefault="00F5157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51575" w:rsidRPr="00D2146B" w:rsidRDefault="00F5157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51575" w:rsidRPr="00D2146B" w:rsidRDefault="00F5157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51575" w:rsidRPr="00D2146B" w:rsidRDefault="00F51575" w:rsidP="00D2146B">
                        <w:pPr>
                          <w:spacing w:before="0" w:after="0"/>
                          <w:rPr>
                            <w:sz w:val="18"/>
                            <w:szCs w:val="18"/>
                            <w:lang w:val="sv-SE"/>
                          </w:rPr>
                        </w:pPr>
                        <w:r w:rsidRPr="00D2146B">
                          <w:rPr>
                            <w:sz w:val="18"/>
                            <w:szCs w:val="18"/>
                            <w:lang w:val="sv-SE"/>
                          </w:rPr>
                          <w:t>Ellipse Frame Pointer</w:t>
                        </w:r>
                      </w:p>
                      <w:p w14:paraId="366E1AE1" w14:textId="757FAE9A" w:rsidR="00F51575" w:rsidRPr="00D2146B" w:rsidRDefault="00F51575" w:rsidP="00D2146B">
                        <w:pPr>
                          <w:spacing w:before="0" w:after="0"/>
                          <w:rPr>
                            <w:sz w:val="18"/>
                            <w:szCs w:val="18"/>
                            <w:lang w:val="sv-SE"/>
                          </w:rPr>
                        </w:pPr>
                        <w:r w:rsidRPr="00D2146B">
                          <w:rPr>
                            <w:sz w:val="18"/>
                            <w:szCs w:val="18"/>
                            <w:lang w:val="sv-SE"/>
                          </w:rPr>
                          <w:t>Regular Frame Pointer</w:t>
                        </w:r>
                      </w:p>
                      <w:p w14:paraId="3E5A4966" w14:textId="38836501" w:rsidR="00F51575" w:rsidRPr="00D2146B" w:rsidRDefault="00F5157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51575" w:rsidRPr="00D2146B" w:rsidRDefault="00F51575" w:rsidP="00D2146B">
                        <w:pPr>
                          <w:spacing w:before="0" w:after="0"/>
                          <w:rPr>
                            <w:sz w:val="18"/>
                            <w:szCs w:val="18"/>
                            <w:lang w:val="sv-SE"/>
                          </w:rPr>
                        </w:pPr>
                      </w:p>
                      <w:p w14:paraId="48B5950A" w14:textId="77777777" w:rsidR="00F51575" w:rsidRPr="00D2146B" w:rsidRDefault="00F51575"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51575" w:rsidRPr="00D2146B" w:rsidRDefault="00F5157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51575" w:rsidRPr="00D2146B" w:rsidRDefault="00F5157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51575" w:rsidRPr="00D2146B" w:rsidRDefault="00F5157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51575" w:rsidRPr="00D2146B" w:rsidRDefault="00F5157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51575" w:rsidRPr="00D2146B" w:rsidRDefault="00F5157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51575" w:rsidRPr="00D2146B" w:rsidRDefault="00F5157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51575" w:rsidRPr="00D2146B" w:rsidRDefault="00F5157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51575" w:rsidRPr="00D2146B" w:rsidRDefault="00F5157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51575" w:rsidRPr="00D2146B" w:rsidRDefault="00F51575" w:rsidP="00D2146B">
                        <w:pPr>
                          <w:spacing w:before="0" w:after="0" w:line="256" w:lineRule="auto"/>
                          <w:rPr>
                            <w:sz w:val="18"/>
                            <w:szCs w:val="18"/>
                          </w:rPr>
                        </w:pPr>
                        <w:r w:rsidRPr="00D2146B">
                          <w:rPr>
                            <w:rFonts w:eastAsia="Calibri"/>
                            <w:color w:val="000000"/>
                            <w:sz w:val="18"/>
                            <w:szCs w:val="18"/>
                          </w:rPr>
                          <w:t> </w:t>
                        </w:r>
                      </w:p>
                      <w:p w14:paraId="2924CD49" w14:textId="77777777" w:rsidR="00F51575" w:rsidRPr="00D2146B" w:rsidRDefault="00F5157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51575" w:rsidRPr="00D2146B" w:rsidRDefault="00F5157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51575" w:rsidRPr="00D2146B" w:rsidRDefault="00F5157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51575" w:rsidRPr="00D2146B" w:rsidRDefault="00F5157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51575" w:rsidRPr="00D2146B" w:rsidRDefault="00F5157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51575" w:rsidRPr="00D2146B" w:rsidRDefault="00F5157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51575" w:rsidRPr="00D2146B" w:rsidRDefault="00F5157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51575" w:rsidRPr="00D2146B" w:rsidRDefault="00F51575" w:rsidP="00D2146B">
                        <w:pPr>
                          <w:spacing w:before="0" w:after="0" w:line="254" w:lineRule="auto"/>
                          <w:rPr>
                            <w:sz w:val="18"/>
                            <w:szCs w:val="18"/>
                          </w:rPr>
                        </w:pPr>
                        <w:r w:rsidRPr="00D2146B">
                          <w:rPr>
                            <w:rFonts w:eastAsia="Calibri"/>
                            <w:color w:val="000000"/>
                            <w:sz w:val="18"/>
                            <w:szCs w:val="18"/>
                          </w:rPr>
                          <w:t> </w:t>
                        </w:r>
                      </w:p>
                      <w:p w14:paraId="1ECBE518" w14:textId="77777777" w:rsidR="00F51575" w:rsidRPr="00D2146B" w:rsidRDefault="00F5157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51575" w:rsidRPr="00D2146B" w:rsidRDefault="00F5157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51575" w:rsidRPr="00D2146B" w:rsidRDefault="00F5157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51575" w:rsidRDefault="00F5157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51575" w:rsidRDefault="00F5157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51575" w:rsidRPr="00D2146B" w:rsidRDefault="00F5157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51575" w:rsidRPr="00D2146B" w:rsidRDefault="00F5157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51575" w:rsidRPr="00D2146B" w:rsidRDefault="00F5157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51575" w:rsidRPr="00D2146B" w:rsidRDefault="00F5157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51575" w:rsidRPr="00D2146B" w:rsidRDefault="00F51575" w:rsidP="002903DF">
                              <w:pPr>
                                <w:spacing w:before="0" w:after="0"/>
                                <w:rPr>
                                  <w:sz w:val="18"/>
                                  <w:szCs w:val="18"/>
                                  <w:lang w:val="sv-SE"/>
                                </w:rPr>
                              </w:pPr>
                              <w:r w:rsidRPr="00D2146B">
                                <w:rPr>
                                  <w:sz w:val="18"/>
                                  <w:szCs w:val="18"/>
                                  <w:lang w:val="sv-SE"/>
                                </w:rPr>
                                <w:t>Ellipse Frame Pointer</w:t>
                              </w:r>
                            </w:p>
                            <w:p w14:paraId="5718813E" w14:textId="77777777" w:rsidR="00F51575" w:rsidRPr="00D2146B" w:rsidRDefault="00F51575" w:rsidP="002903DF">
                              <w:pPr>
                                <w:spacing w:before="0" w:after="0"/>
                                <w:rPr>
                                  <w:sz w:val="18"/>
                                  <w:szCs w:val="18"/>
                                  <w:lang w:val="sv-SE"/>
                                </w:rPr>
                              </w:pPr>
                              <w:r w:rsidRPr="00D2146B">
                                <w:rPr>
                                  <w:sz w:val="18"/>
                                  <w:szCs w:val="18"/>
                                  <w:lang w:val="sv-SE"/>
                                </w:rPr>
                                <w:t>Regular Frame Pointer</w:t>
                              </w:r>
                            </w:p>
                            <w:p w14:paraId="62230721" w14:textId="77777777" w:rsidR="00F51575" w:rsidRPr="00D2146B" w:rsidRDefault="00F5157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51575" w:rsidRPr="00D2146B" w:rsidRDefault="00F51575" w:rsidP="002903DF">
                              <w:pPr>
                                <w:spacing w:before="0" w:after="0"/>
                                <w:rPr>
                                  <w:sz w:val="18"/>
                                  <w:szCs w:val="18"/>
                                  <w:lang w:val="sv-SE"/>
                                </w:rPr>
                              </w:pPr>
                            </w:p>
                            <w:p w14:paraId="3BE3217A" w14:textId="77777777" w:rsidR="00F51575" w:rsidRPr="00D2146B" w:rsidRDefault="00F5157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51575" w:rsidRPr="00D2146B" w:rsidRDefault="00F5157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51575" w:rsidRDefault="00F5157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51575" w:rsidRPr="00D2146B" w:rsidRDefault="00F51575" w:rsidP="002903DF">
                              <w:pPr>
                                <w:spacing w:before="0" w:after="0" w:line="256" w:lineRule="auto"/>
                                <w:rPr>
                                  <w:sz w:val="18"/>
                                  <w:szCs w:val="18"/>
                                </w:rPr>
                              </w:pPr>
                              <w:r>
                                <w:rPr>
                                  <w:rFonts w:eastAsia="Calibri"/>
                                  <w:color w:val="000000"/>
                                  <w:sz w:val="18"/>
                                  <w:szCs w:val="18"/>
                                </w:rPr>
                                <w:t>Elliptic parameter: 21</w:t>
                              </w:r>
                            </w:p>
                            <w:p w14:paraId="0F8126A1"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 </w:t>
                              </w:r>
                            </w:p>
                            <w:p w14:paraId="28313E96"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51575" w:rsidRPr="00D2146B" w:rsidRDefault="00F5157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51575" w:rsidRPr="00D2146B" w:rsidRDefault="00F5157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 </w:t>
                              </w:r>
                            </w:p>
                            <w:p w14:paraId="48FC4ABF"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51575" w:rsidRPr="00D2146B" w:rsidRDefault="00F5157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51575" w:rsidRPr="00D2146B" w:rsidRDefault="00F5157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51575" w:rsidRDefault="00F5157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51575" w:rsidRDefault="00F5157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51575" w:rsidRPr="00D2146B" w:rsidRDefault="00F5157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51575" w:rsidRPr="00D2146B" w:rsidRDefault="00F5157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51575" w:rsidRPr="00D2146B" w:rsidRDefault="00F5157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51575" w:rsidRPr="00D2146B" w:rsidRDefault="00F5157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51575" w:rsidRPr="00D2146B" w:rsidRDefault="00F51575" w:rsidP="002903DF">
                        <w:pPr>
                          <w:spacing w:before="0" w:after="0"/>
                          <w:rPr>
                            <w:sz w:val="18"/>
                            <w:szCs w:val="18"/>
                            <w:lang w:val="sv-SE"/>
                          </w:rPr>
                        </w:pPr>
                        <w:r w:rsidRPr="00D2146B">
                          <w:rPr>
                            <w:sz w:val="18"/>
                            <w:szCs w:val="18"/>
                            <w:lang w:val="sv-SE"/>
                          </w:rPr>
                          <w:t>Ellipse Frame Pointer</w:t>
                        </w:r>
                      </w:p>
                      <w:p w14:paraId="5718813E" w14:textId="77777777" w:rsidR="00F51575" w:rsidRPr="00D2146B" w:rsidRDefault="00F51575" w:rsidP="002903DF">
                        <w:pPr>
                          <w:spacing w:before="0" w:after="0"/>
                          <w:rPr>
                            <w:sz w:val="18"/>
                            <w:szCs w:val="18"/>
                            <w:lang w:val="sv-SE"/>
                          </w:rPr>
                        </w:pPr>
                        <w:r w:rsidRPr="00D2146B">
                          <w:rPr>
                            <w:sz w:val="18"/>
                            <w:szCs w:val="18"/>
                            <w:lang w:val="sv-SE"/>
                          </w:rPr>
                          <w:t>Regular Frame Pointer</w:t>
                        </w:r>
                      </w:p>
                      <w:p w14:paraId="62230721" w14:textId="77777777" w:rsidR="00F51575" w:rsidRPr="00D2146B" w:rsidRDefault="00F5157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51575" w:rsidRPr="00D2146B" w:rsidRDefault="00F51575" w:rsidP="002903DF">
                        <w:pPr>
                          <w:spacing w:before="0" w:after="0"/>
                          <w:rPr>
                            <w:sz w:val="18"/>
                            <w:szCs w:val="18"/>
                            <w:lang w:val="sv-SE"/>
                          </w:rPr>
                        </w:pPr>
                      </w:p>
                      <w:p w14:paraId="3BE3217A" w14:textId="77777777" w:rsidR="00F51575" w:rsidRPr="00D2146B" w:rsidRDefault="00F5157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51575" w:rsidRPr="00D2146B" w:rsidRDefault="00F5157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51575" w:rsidRDefault="00F5157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51575" w:rsidRPr="00D2146B" w:rsidRDefault="00F51575" w:rsidP="002903DF">
                        <w:pPr>
                          <w:spacing w:before="0" w:after="0" w:line="256" w:lineRule="auto"/>
                          <w:rPr>
                            <w:sz w:val="18"/>
                            <w:szCs w:val="18"/>
                          </w:rPr>
                        </w:pPr>
                        <w:r>
                          <w:rPr>
                            <w:rFonts w:eastAsia="Calibri"/>
                            <w:color w:val="000000"/>
                            <w:sz w:val="18"/>
                            <w:szCs w:val="18"/>
                          </w:rPr>
                          <w:t>Elliptic parameter: 21</w:t>
                        </w:r>
                      </w:p>
                      <w:p w14:paraId="0F8126A1"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 </w:t>
                        </w:r>
                      </w:p>
                      <w:p w14:paraId="28313E96" w14:textId="77777777" w:rsidR="00F51575" w:rsidRPr="00D2146B" w:rsidRDefault="00F5157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51575" w:rsidRPr="00D2146B" w:rsidRDefault="00F5157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51575" w:rsidRPr="00D2146B" w:rsidRDefault="00F5157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 </w:t>
                        </w:r>
                      </w:p>
                      <w:p w14:paraId="48FC4ABF" w14:textId="77777777" w:rsidR="00F51575" w:rsidRPr="00D2146B" w:rsidRDefault="00F5157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51575" w:rsidRPr="00D2146B" w:rsidRDefault="00F5157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lastRenderedPageBreak/>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lastRenderedPageBreak/>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lastRenderedPageBreak/>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lastRenderedPageBreak/>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lastRenderedPageBreak/>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lastRenderedPageBreak/>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lastRenderedPageBreak/>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lastRenderedPageBreak/>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lastRenderedPageBreak/>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lastRenderedPageBreak/>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lastRenderedPageBreak/>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lastRenderedPageBreak/>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lastRenderedPageBreak/>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lastRenderedPageBreak/>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lastRenderedPageBreak/>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lastRenderedPageBreak/>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lastRenderedPageBreak/>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lastRenderedPageBreak/>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lastRenderedPageBreak/>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lastRenderedPageBreak/>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lastRenderedPageBreak/>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lastRenderedPageBreak/>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lastRenderedPageBreak/>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51575" w:rsidRPr="00DF14A9" w:rsidRDefault="00F5157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51575" w:rsidRPr="00490BCB" w:rsidRDefault="00F5157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51575" w:rsidRPr="00490BCB" w:rsidRDefault="00F5157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51575" w:rsidRPr="00490BCB" w:rsidRDefault="00F5157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51575" w:rsidRPr="00490BCB" w:rsidRDefault="00F5157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51575" w:rsidRPr="00490BCB" w:rsidRDefault="00F5157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51575" w:rsidRPr="00490BCB" w:rsidRDefault="00F5157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51575" w:rsidRPr="00090144" w:rsidRDefault="00F5157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51575" w:rsidRPr="00090144" w:rsidRDefault="00F51575" w:rsidP="00B70491">
                              <w:pPr>
                                <w:spacing w:before="0" w:after="0" w:line="240" w:lineRule="auto"/>
                                <w:rPr>
                                  <w:rFonts w:eastAsia="Calibri"/>
                                  <w:color w:val="000000"/>
                                </w:rPr>
                              </w:pPr>
                              <w:r w:rsidRPr="00090144">
                                <w:rPr>
                                  <w:rFonts w:eastAsia="Calibri"/>
                                  <w:color w:val="000000"/>
                                </w:rPr>
                                <w:t>Frame pointer of</w:t>
                              </w:r>
                            </w:p>
                            <w:p w14:paraId="77E191A3" w14:textId="77777777" w:rsidR="00F51575" w:rsidRPr="00090144" w:rsidRDefault="00F5157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51575" w:rsidRPr="00090144" w:rsidRDefault="00F5157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51575" w:rsidRPr="00090144" w:rsidRDefault="00F5157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51575" w:rsidRPr="00090144" w:rsidRDefault="00F5157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51575" w:rsidRPr="00090144" w:rsidRDefault="00F5157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51575" w:rsidRDefault="00F5157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51575" w:rsidRDefault="00F5157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51575" w:rsidRDefault="00F5157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51575" w:rsidRDefault="00F5157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51575" w:rsidRPr="00DF14A9" w:rsidRDefault="00F5157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51575" w:rsidRPr="00490BCB" w:rsidRDefault="00F5157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51575" w:rsidRPr="00490BCB" w:rsidRDefault="00F5157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51575" w:rsidRPr="00490BCB" w:rsidRDefault="00F5157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51575" w:rsidRPr="00490BCB" w:rsidRDefault="00F5157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51575" w:rsidRPr="00490BCB" w:rsidRDefault="00F5157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51575" w:rsidRPr="00490BCB" w:rsidRDefault="00F5157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51575" w:rsidRPr="00490BCB" w:rsidRDefault="00F5157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51575" w:rsidRPr="00090144" w:rsidRDefault="00F5157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51575" w:rsidRPr="00090144" w:rsidRDefault="00F51575" w:rsidP="00B70491">
                        <w:pPr>
                          <w:spacing w:before="0" w:after="0" w:line="240" w:lineRule="auto"/>
                          <w:rPr>
                            <w:rFonts w:eastAsia="Calibri"/>
                            <w:color w:val="000000"/>
                          </w:rPr>
                        </w:pPr>
                        <w:r w:rsidRPr="00090144">
                          <w:rPr>
                            <w:rFonts w:eastAsia="Calibri"/>
                            <w:color w:val="000000"/>
                          </w:rPr>
                          <w:t>Frame pointer of</w:t>
                        </w:r>
                      </w:p>
                      <w:p w14:paraId="77E191A3" w14:textId="77777777" w:rsidR="00F51575" w:rsidRPr="00090144" w:rsidRDefault="00F5157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51575" w:rsidRPr="00090144" w:rsidRDefault="00F5157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51575" w:rsidRPr="00090144" w:rsidRDefault="00F5157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51575" w:rsidRPr="00090144" w:rsidRDefault="00F5157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51575" w:rsidRPr="00090144" w:rsidRDefault="00F5157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51575" w:rsidRDefault="00F5157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51575" w:rsidRDefault="00F5157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51575" w:rsidRDefault="00F5157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51575" w:rsidRDefault="00F5157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51575" w:rsidRPr="00DF14A9" w:rsidRDefault="00F5157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51575" w:rsidRPr="00490BCB" w:rsidRDefault="00F5157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51575" w:rsidRPr="00490BCB" w:rsidRDefault="00F5157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51575" w:rsidRPr="00490BCB" w:rsidRDefault="00F5157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51575" w:rsidRPr="00490BCB" w:rsidRDefault="00F5157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51575" w:rsidRPr="00090144" w:rsidRDefault="00F5157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51575" w:rsidRPr="00090144" w:rsidRDefault="00F51575" w:rsidP="00605AE9">
                              <w:pPr>
                                <w:spacing w:before="0" w:after="0" w:line="240" w:lineRule="auto"/>
                                <w:rPr>
                                  <w:rFonts w:eastAsia="Calibri"/>
                                  <w:color w:val="000000"/>
                                </w:rPr>
                              </w:pPr>
                              <w:r w:rsidRPr="00090144">
                                <w:rPr>
                                  <w:rFonts w:eastAsia="Calibri"/>
                                  <w:color w:val="000000"/>
                                </w:rPr>
                                <w:t>Frame pointer of</w:t>
                              </w:r>
                            </w:p>
                            <w:p w14:paraId="68E90914" w14:textId="77777777" w:rsidR="00F51575" w:rsidRPr="00090144" w:rsidRDefault="00F5157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51575" w:rsidRPr="00090144" w:rsidRDefault="00F5157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51575" w:rsidRPr="00090144" w:rsidRDefault="00F5157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51575" w:rsidRPr="00090144" w:rsidRDefault="00F5157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51575" w:rsidRPr="00090144" w:rsidRDefault="00F5157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51575" w:rsidRDefault="00F5157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51575" w:rsidRDefault="00F5157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51575" w:rsidRDefault="00F5157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51575" w:rsidRDefault="00F5157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51575" w:rsidRDefault="00F5157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51575" w:rsidRDefault="00F5157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51575" w:rsidRPr="00582B75" w:rsidRDefault="00F5157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51575" w:rsidRPr="00490BCB" w:rsidRDefault="00F5157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51575" w:rsidRPr="00490BCB" w:rsidRDefault="00F5157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51575" w:rsidRDefault="00F5157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51575" w:rsidRPr="00E55D4A" w:rsidRDefault="00F5157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51575" w:rsidRDefault="00F5157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51575" w:rsidRDefault="00F5157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51575" w:rsidRDefault="00F5157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51575" w:rsidRDefault="00F5157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51575" w:rsidRDefault="00F5157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51575" w:rsidRDefault="00F5157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51575" w:rsidRDefault="00F5157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51575" w:rsidRDefault="00F5157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51575" w:rsidRDefault="00F5157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51575" w:rsidRDefault="00F5157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51575" w:rsidRDefault="00F5157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51575" w:rsidRDefault="00F5157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51575" w:rsidRDefault="00F5157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51575" w:rsidRDefault="00F5157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51575" w:rsidRDefault="00F51575" w:rsidP="00496983">
                              <w:pPr>
                                <w:spacing w:before="0" w:line="257" w:lineRule="auto"/>
                                <w:jc w:val="center"/>
                                <w:rPr>
                                  <w:sz w:val="24"/>
                                  <w:szCs w:val="24"/>
                                </w:rPr>
                              </w:pPr>
                              <w:r>
                                <w:rPr>
                                  <w:rFonts w:eastAsia="Calibri"/>
                                  <w:color w:val="000000"/>
                                  <w:sz w:val="16"/>
                                  <w:szCs w:val="16"/>
                                </w:rPr>
                                <w:t>129</w:t>
                              </w:r>
                            </w:p>
                            <w:p w14:paraId="3E4A06D3" w14:textId="77777777" w:rsidR="00F51575" w:rsidRDefault="00F5157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51575" w:rsidRDefault="00F5157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51575" w:rsidRDefault="00F5157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51575" w:rsidRDefault="00F5157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51575" w:rsidRDefault="00F51575" w:rsidP="006A7496">
                              <w:pPr>
                                <w:spacing w:before="100" w:line="257" w:lineRule="auto"/>
                                <w:jc w:val="left"/>
                                <w:rPr>
                                  <w:sz w:val="24"/>
                                  <w:szCs w:val="24"/>
                                </w:rPr>
                              </w:pPr>
                              <w:r>
                                <w:rPr>
                                  <w:rFonts w:eastAsia="Calibri"/>
                                  <w:color w:val="000000"/>
                                  <w:sz w:val="16"/>
                                  <w:szCs w:val="16"/>
                                </w:rPr>
                                <w:t>Before</w:t>
                              </w:r>
                            </w:p>
                            <w:p w14:paraId="6B197F32" w14:textId="77777777" w:rsidR="00F51575" w:rsidRDefault="00F5157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51575" w:rsidRDefault="00F51575" w:rsidP="006A7496">
                              <w:pPr>
                                <w:spacing w:before="100" w:line="256" w:lineRule="auto"/>
                                <w:rPr>
                                  <w:sz w:val="24"/>
                                  <w:szCs w:val="24"/>
                                </w:rPr>
                              </w:pPr>
                              <w:r>
                                <w:rPr>
                                  <w:rFonts w:eastAsia="Calibri"/>
                                  <w:color w:val="000000"/>
                                  <w:sz w:val="16"/>
                                  <w:szCs w:val="16"/>
                                </w:rPr>
                                <w:t>After</w:t>
                              </w:r>
                            </w:p>
                            <w:p w14:paraId="7E3E04C8" w14:textId="77777777" w:rsidR="00F51575" w:rsidRDefault="00F5157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51575" w:rsidRPr="00DF14A9" w:rsidRDefault="00F5157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51575" w:rsidRPr="00490BCB" w:rsidRDefault="00F5157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51575" w:rsidRPr="00490BCB" w:rsidRDefault="00F5157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51575" w:rsidRPr="00490BCB" w:rsidRDefault="00F5157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51575" w:rsidRPr="00490BCB" w:rsidRDefault="00F5157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51575" w:rsidRPr="00490BCB" w:rsidRDefault="00F5157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51575" w:rsidRPr="00090144" w:rsidRDefault="00F5157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51575" w:rsidRPr="00090144" w:rsidRDefault="00F51575" w:rsidP="00605AE9">
                        <w:pPr>
                          <w:spacing w:before="0" w:after="0" w:line="240" w:lineRule="auto"/>
                          <w:rPr>
                            <w:rFonts w:eastAsia="Calibri"/>
                            <w:color w:val="000000"/>
                          </w:rPr>
                        </w:pPr>
                        <w:r w:rsidRPr="00090144">
                          <w:rPr>
                            <w:rFonts w:eastAsia="Calibri"/>
                            <w:color w:val="000000"/>
                          </w:rPr>
                          <w:t>Frame pointer of</w:t>
                        </w:r>
                      </w:p>
                      <w:p w14:paraId="68E90914" w14:textId="77777777" w:rsidR="00F51575" w:rsidRPr="00090144" w:rsidRDefault="00F5157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51575" w:rsidRPr="00090144" w:rsidRDefault="00F5157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51575" w:rsidRPr="00090144" w:rsidRDefault="00F5157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51575" w:rsidRPr="00090144" w:rsidRDefault="00F5157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51575" w:rsidRPr="00090144" w:rsidRDefault="00F5157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51575" w:rsidRDefault="00F5157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51575" w:rsidRDefault="00F5157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51575" w:rsidRDefault="00F5157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51575" w:rsidRDefault="00F5157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51575" w:rsidRDefault="00F5157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51575" w:rsidRDefault="00F5157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51575" w:rsidRPr="00582B75" w:rsidRDefault="00F5157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51575" w:rsidRPr="00490BCB" w:rsidRDefault="00F5157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51575" w:rsidRPr="00490BCB" w:rsidRDefault="00F5157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51575" w:rsidRDefault="00F5157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51575" w:rsidRPr="00E55D4A" w:rsidRDefault="00F5157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51575" w:rsidRDefault="00F5157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51575" w:rsidRDefault="00F5157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51575" w:rsidRDefault="00F5157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51575" w:rsidRDefault="00F5157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51575" w:rsidRDefault="00F5157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51575" w:rsidRDefault="00F5157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51575" w:rsidRDefault="00F5157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51575" w:rsidRDefault="00F5157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51575" w:rsidRDefault="00F5157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51575" w:rsidRDefault="00F5157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51575" w:rsidRDefault="00F5157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51575" w:rsidRDefault="00F5157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51575" w:rsidRDefault="00F5157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51575" w:rsidRDefault="00F5157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51575" w:rsidRDefault="00F51575" w:rsidP="00496983">
                        <w:pPr>
                          <w:spacing w:before="0" w:line="257" w:lineRule="auto"/>
                          <w:jc w:val="center"/>
                          <w:rPr>
                            <w:sz w:val="24"/>
                            <w:szCs w:val="24"/>
                          </w:rPr>
                        </w:pPr>
                        <w:r>
                          <w:rPr>
                            <w:rFonts w:eastAsia="Calibri"/>
                            <w:color w:val="000000"/>
                            <w:sz w:val="16"/>
                            <w:szCs w:val="16"/>
                          </w:rPr>
                          <w:t>129</w:t>
                        </w:r>
                      </w:p>
                      <w:p w14:paraId="3E4A06D3" w14:textId="77777777" w:rsidR="00F51575" w:rsidRDefault="00F5157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51575" w:rsidRDefault="00F5157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51575" w:rsidRDefault="00F5157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51575" w:rsidRDefault="00F5157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51575" w:rsidRDefault="00F51575" w:rsidP="006A7496">
                        <w:pPr>
                          <w:spacing w:before="100" w:line="257" w:lineRule="auto"/>
                          <w:jc w:val="left"/>
                          <w:rPr>
                            <w:sz w:val="24"/>
                            <w:szCs w:val="24"/>
                          </w:rPr>
                        </w:pPr>
                        <w:r>
                          <w:rPr>
                            <w:rFonts w:eastAsia="Calibri"/>
                            <w:color w:val="000000"/>
                            <w:sz w:val="16"/>
                            <w:szCs w:val="16"/>
                          </w:rPr>
                          <w:t>Before</w:t>
                        </w:r>
                      </w:p>
                      <w:p w14:paraId="6B197F32" w14:textId="77777777" w:rsidR="00F51575" w:rsidRDefault="00F5157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51575" w:rsidRDefault="00F51575" w:rsidP="006A7496">
                        <w:pPr>
                          <w:spacing w:before="100" w:line="256" w:lineRule="auto"/>
                          <w:rPr>
                            <w:sz w:val="24"/>
                            <w:szCs w:val="24"/>
                          </w:rPr>
                        </w:pPr>
                        <w:r>
                          <w:rPr>
                            <w:rFonts w:eastAsia="Calibri"/>
                            <w:color w:val="000000"/>
                            <w:sz w:val="16"/>
                            <w:szCs w:val="16"/>
                          </w:rPr>
                          <w:t>After</w:t>
                        </w:r>
                      </w:p>
                      <w:p w14:paraId="7E3E04C8" w14:textId="77777777" w:rsidR="00F51575" w:rsidRDefault="00F5157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4C7BD5"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4C7BD5"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4C7BD5"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4C7BD5"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4C7BD5"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lastRenderedPageBreak/>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4C7BD5"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4C7BD5"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4C7BD5"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4C7BD5"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4C7BD5"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4C7BD5"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4C7BD5"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4C7BD5"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lastRenderedPageBreak/>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4C7BD5"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4C7BD5"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4C7BD5"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4C7BD5"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4C7BD5"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4C7BD5"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4C7BD5"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lastRenderedPageBreak/>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4C7BD5"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4C7BD5"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4C7BD5"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6F49B2A6" w14:textId="77777777" w:rsidR="005F7BC3" w:rsidRPr="005F7BC3" w:rsidRDefault="005F7BC3" w:rsidP="005F7BC3">
      <w:pPr>
        <w:pStyle w:val="Code"/>
        <w:rPr>
          <w:highlight w:val="white"/>
        </w:rPr>
      </w:pPr>
      <w:r w:rsidRPr="005F7BC3">
        <w:rPr>
          <w:highlight w:val="white"/>
        </w:rPr>
        <w:lastRenderedPageBreak/>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lastRenderedPageBreak/>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lastRenderedPageBreak/>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77777777" w:rsidR="005F7BC3" w:rsidRPr="005F7BC3" w:rsidRDefault="005F7BC3" w:rsidP="005F7BC3">
      <w:pPr>
        <w:pStyle w:val="Code"/>
        <w:rPr>
          <w:highlight w:val="white"/>
        </w:rPr>
      </w:pPr>
      <w:r w:rsidRPr="005F7BC3">
        <w:rPr>
          <w:highlight w:val="white"/>
        </w:rPr>
        <w:t xml:space="preserve">  if (unsignedValue &gt; 0ul)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77777777" w:rsidR="005F7BC3" w:rsidRPr="005F7BC3" w:rsidRDefault="005F7BC3" w:rsidP="005F7BC3">
      <w:pPr>
        <w:pStyle w:val="Code"/>
        <w:rPr>
          <w:highlight w:val="white"/>
        </w:rPr>
      </w:pPr>
      <w:r w:rsidRPr="005F7BC3">
        <w:rPr>
          <w:highlight w:val="white"/>
        </w:rPr>
        <w:t xml:space="preserve">    if (base == 8ul)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7777777" w:rsidR="005F7BC3" w:rsidRPr="005F7BC3" w:rsidRDefault="005F7BC3" w:rsidP="005F7BC3">
      <w:pPr>
        <w:pStyle w:val="Code"/>
        <w:rPr>
          <w:highlight w:val="white"/>
        </w:rPr>
      </w:pPr>
      <w:r w:rsidRPr="005F7BC3">
        <w:rPr>
          <w:highlight w:val="white"/>
        </w:rPr>
        <w:t xml:space="preserve">    if (base == 16ul) {</w:t>
      </w:r>
    </w:p>
    <w:p w14:paraId="3E1CA202" w14:textId="77777777" w:rsidR="005F7BC3" w:rsidRPr="005F7BC3" w:rsidRDefault="005F7BC3" w:rsidP="005F7BC3">
      <w:pPr>
        <w:pStyle w:val="Code"/>
        <w:rPr>
          <w:highlight w:val="white"/>
        </w:rPr>
      </w:pPr>
      <w:r w:rsidRPr="005F7BC3">
        <w:rPr>
          <w:highlight w:val="white"/>
        </w:rPr>
        <w:lastRenderedPageBreak/>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77777777" w:rsidR="005F7BC3" w:rsidRPr="005F7BC3" w:rsidRDefault="005F7BC3" w:rsidP="005F7BC3">
      <w:pPr>
        <w:pStyle w:val="Code"/>
        <w:rPr>
          <w:highlight w:val="white"/>
        </w:rPr>
      </w:pPr>
      <w:r w:rsidRPr="005F7BC3">
        <w:rPr>
          <w:highlight w:val="white"/>
        </w:rPr>
        <w:t xml:space="preserve">  if (unsignedValue == 0ul)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lastRenderedPageBreak/>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lastRenderedPageBreak/>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77777777" w:rsidR="009D3992" w:rsidRDefault="005F7BC3" w:rsidP="005F7BC3">
      <w:pPr>
        <w:pStyle w:val="Code"/>
        <w:rPr>
          <w:highlight w:val="white"/>
        </w:rPr>
      </w:pPr>
      <w:r w:rsidRPr="005F7BC3">
        <w:rPr>
          <w:highlight w:val="white"/>
        </w:rPr>
        <w:t xml:space="preserve">        unsigned long base = ((c == 'u') ? 10ul : ((c == 'o') ? 8ul :</w:t>
      </w:r>
    </w:p>
    <w:p w14:paraId="26EC8FDD" w14:textId="2A4C4900"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16ul)));</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lastRenderedPageBreak/>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lastRenderedPageBreak/>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lastRenderedPageBreak/>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lastRenderedPageBreak/>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lastRenderedPageBreak/>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lastRenderedPageBreak/>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491F1B8" w14:textId="77777777" w:rsidR="009D3992" w:rsidRPr="009D3992" w:rsidRDefault="009D3992" w:rsidP="009D3992">
      <w:pPr>
        <w:pStyle w:val="Code"/>
        <w:rPr>
          <w:highlight w:val="white"/>
        </w:rPr>
      </w:pPr>
    </w:p>
    <w:p w14:paraId="4DF31016" w14:textId="77777777" w:rsidR="009D3992" w:rsidRPr="009D3992" w:rsidRDefault="009D3992" w:rsidP="009D3992">
      <w:pPr>
        <w:pStyle w:val="Code"/>
        <w:rPr>
          <w:highlight w:val="white"/>
        </w:rPr>
      </w:pPr>
      <w:r w:rsidRPr="009D3992">
        <w:rPr>
          <w:highlight w:val="white"/>
        </w:rPr>
        <w:t>extern int g_inStatus, g_inChars;</w:t>
      </w:r>
    </w:p>
    <w:p w14:paraId="00BCF995" w14:textId="77777777" w:rsidR="009D3992" w:rsidRPr="009D3992" w:rsidRDefault="009D3992" w:rsidP="009D3992">
      <w:pPr>
        <w:pStyle w:val="Code"/>
        <w:rPr>
          <w:highlight w:val="white"/>
        </w:rPr>
      </w:pPr>
      <w:r w:rsidRPr="009D3992">
        <w:rPr>
          <w:highlight w:val="white"/>
        </w:rPr>
        <w:t>extern void* g_inDevice;</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77777777" w:rsidR="009D3992" w:rsidRPr="009D3992" w:rsidRDefault="009D3992" w:rsidP="009D3992">
      <w:pPr>
        <w:pStyle w:val="Code"/>
        <w:rPr>
          <w:highlight w:val="white"/>
        </w:rPr>
      </w:pPr>
      <w:r w:rsidRPr="009D3992">
        <w:rPr>
          <w:highlight w:val="white"/>
        </w:rPr>
        <w:t>long scanLongInt(void);</w:t>
      </w:r>
    </w:p>
    <w:p w14:paraId="42EF3133" w14:textId="77777777" w:rsidR="009D3992" w:rsidRPr="009D3992" w:rsidRDefault="009D3992" w:rsidP="009D3992">
      <w:pPr>
        <w:pStyle w:val="Code"/>
        <w:rPr>
          <w:highlight w:val="white"/>
        </w:rPr>
      </w:pPr>
      <w:r w:rsidRPr="009D3992">
        <w:rPr>
          <w:highlight w:val="white"/>
        </w:rPr>
        <w:t>unsigned long scanUnsignedLongInt(unsigned long 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lastRenderedPageBreak/>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lastRenderedPageBreak/>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lastRenderedPageBreak/>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77777777" w:rsidR="002136BD" w:rsidRPr="002136BD" w:rsidRDefault="002136BD" w:rsidP="002136BD">
      <w:pPr>
        <w:pStyle w:val="Code"/>
        <w:rPr>
          <w:highlight w:val="white"/>
        </w:rPr>
      </w:pPr>
    </w:p>
    <w:p w14:paraId="79BFDFF3" w14:textId="77777777" w:rsidR="002136BD" w:rsidRPr="002136BD" w:rsidRDefault="002136BD" w:rsidP="002136BD">
      <w:pPr>
        <w:pStyle w:val="Code"/>
        <w:rPr>
          <w:highlight w:val="white"/>
        </w:rPr>
      </w:pPr>
      <w:r w:rsidRPr="002136BD">
        <w:rPr>
          <w:highlight w:val="white"/>
        </w:rPr>
        <w:t>unsigned long digitToValue(char input) {</w:t>
      </w:r>
    </w:p>
    <w:p w14:paraId="50FF6FBA" w14:textId="77777777" w:rsidR="002136BD" w:rsidRPr="002136BD" w:rsidRDefault="002136BD" w:rsidP="002136BD">
      <w:pPr>
        <w:pStyle w:val="Code"/>
        <w:rPr>
          <w:highlight w:val="white"/>
        </w:rPr>
      </w:pPr>
      <w:r w:rsidRPr="002136BD">
        <w:rPr>
          <w:highlight w:val="white"/>
        </w:rPr>
        <w:t xml:space="preserve">  if (isdigit(input)) {</w:t>
      </w:r>
    </w:p>
    <w:p w14:paraId="726E158C" w14:textId="77777777" w:rsidR="002136BD" w:rsidRPr="002136BD" w:rsidRDefault="002136BD" w:rsidP="002136BD">
      <w:pPr>
        <w:pStyle w:val="Code"/>
        <w:rPr>
          <w:highlight w:val="white"/>
        </w:rPr>
      </w:pPr>
      <w:r w:rsidRPr="002136BD">
        <w:rPr>
          <w:highlight w:val="white"/>
        </w:rPr>
        <w:t xml:space="preserve">    return (input - '0');</w:t>
      </w:r>
    </w:p>
    <w:p w14:paraId="043D9A0B" w14:textId="77777777" w:rsidR="002136BD" w:rsidRPr="002136BD" w:rsidRDefault="002136BD" w:rsidP="002136BD">
      <w:pPr>
        <w:pStyle w:val="Code"/>
        <w:rPr>
          <w:highlight w:val="white"/>
        </w:rPr>
      </w:pPr>
      <w:r w:rsidRPr="002136BD">
        <w:rPr>
          <w:highlight w:val="white"/>
        </w:rPr>
        <w:t xml:space="preserve">  }</w:t>
      </w:r>
    </w:p>
    <w:p w14:paraId="4A4B46FA" w14:textId="77777777" w:rsidR="002136BD" w:rsidRPr="002136BD" w:rsidRDefault="002136BD" w:rsidP="002136BD">
      <w:pPr>
        <w:pStyle w:val="Code"/>
        <w:rPr>
          <w:highlight w:val="white"/>
        </w:rPr>
      </w:pPr>
      <w:r w:rsidRPr="002136BD">
        <w:rPr>
          <w:highlight w:val="white"/>
        </w:rPr>
        <w:t xml:space="preserve">  else if (islower(input)) {</w:t>
      </w:r>
    </w:p>
    <w:p w14:paraId="44EEBA63" w14:textId="77777777" w:rsidR="002136BD" w:rsidRPr="002136BD" w:rsidRDefault="002136BD" w:rsidP="002136BD">
      <w:pPr>
        <w:pStyle w:val="Code"/>
        <w:rPr>
          <w:highlight w:val="white"/>
        </w:rPr>
      </w:pPr>
      <w:r w:rsidRPr="002136BD">
        <w:rPr>
          <w:highlight w:val="white"/>
        </w:rPr>
        <w:t xml:space="preserve">    return ((input - 'a') + 10ul);</w:t>
      </w:r>
    </w:p>
    <w:p w14:paraId="15715271" w14:textId="77777777" w:rsidR="002136BD" w:rsidRPr="002136BD" w:rsidRDefault="002136BD" w:rsidP="002136BD">
      <w:pPr>
        <w:pStyle w:val="Code"/>
        <w:rPr>
          <w:highlight w:val="white"/>
        </w:rPr>
      </w:pPr>
      <w:r w:rsidRPr="002136BD">
        <w:rPr>
          <w:highlight w:val="white"/>
        </w:rPr>
        <w:t xml:space="preserve">  }</w:t>
      </w:r>
    </w:p>
    <w:p w14:paraId="377470CC" w14:textId="77777777" w:rsidR="002136BD" w:rsidRPr="002136BD" w:rsidRDefault="002136BD" w:rsidP="002136BD">
      <w:pPr>
        <w:pStyle w:val="Code"/>
        <w:rPr>
          <w:highlight w:val="white"/>
        </w:rPr>
      </w:pPr>
      <w:r w:rsidRPr="002136BD">
        <w:rPr>
          <w:highlight w:val="white"/>
        </w:rPr>
        <w:t xml:space="preserve">  else {</w:t>
      </w:r>
    </w:p>
    <w:p w14:paraId="09182159" w14:textId="77777777" w:rsidR="002136BD" w:rsidRPr="002136BD" w:rsidRDefault="002136BD" w:rsidP="002136BD">
      <w:pPr>
        <w:pStyle w:val="Code"/>
        <w:rPr>
          <w:highlight w:val="white"/>
        </w:rPr>
      </w:pPr>
      <w:r w:rsidRPr="002136BD">
        <w:rPr>
          <w:highlight w:val="white"/>
        </w:rPr>
        <w:t xml:space="preserve">    return ((input - 'A') + 10ul);</w:t>
      </w:r>
    </w:p>
    <w:p w14:paraId="7DC401A2" w14:textId="77777777" w:rsidR="002136BD" w:rsidRPr="002136BD" w:rsidRDefault="002136BD" w:rsidP="002136BD">
      <w:pPr>
        <w:pStyle w:val="Code"/>
        <w:rPr>
          <w:highlight w:val="white"/>
        </w:rPr>
      </w:pPr>
      <w:r w:rsidRPr="002136BD">
        <w:rPr>
          <w:highlight w:val="white"/>
        </w:rPr>
        <w:t xml:space="preserve">  }</w:t>
      </w:r>
    </w:p>
    <w:p w14:paraId="637FADCB" w14:textId="77777777" w:rsidR="002136BD" w:rsidRPr="002136BD" w:rsidRDefault="002136BD" w:rsidP="002136BD">
      <w:pPr>
        <w:pStyle w:val="Code"/>
        <w:rPr>
          <w:highlight w:val="white"/>
        </w:rPr>
      </w:pPr>
      <w:r w:rsidRPr="002136BD">
        <w:rPr>
          <w:highlight w:val="white"/>
        </w:rPr>
        <w:t>}</w:t>
      </w:r>
    </w:p>
    <w:p w14:paraId="343B2E05" w14:textId="77777777" w:rsidR="002136BD" w:rsidRPr="002136BD" w:rsidRDefault="002136BD" w:rsidP="002136BD">
      <w:pPr>
        <w:pStyle w:val="Code"/>
        <w:rPr>
          <w:highlight w:val="white"/>
        </w:rPr>
      </w:pPr>
    </w:p>
    <w:p w14:paraId="5D615785" w14:textId="77777777" w:rsidR="002136BD" w:rsidRPr="002136BD" w:rsidRDefault="002136BD" w:rsidP="002136BD">
      <w:pPr>
        <w:pStyle w:val="Code"/>
        <w:rPr>
          <w:highlight w:val="white"/>
        </w:rPr>
      </w:pPr>
      <w:r w:rsidRPr="002136BD">
        <w:rPr>
          <w:highlight w:val="white"/>
        </w:rPr>
        <w:t>long scanLongInt(void) {</w:t>
      </w:r>
    </w:p>
    <w:p w14:paraId="7A67841F" w14:textId="77777777" w:rsidR="002136BD" w:rsidRPr="002136BD" w:rsidRDefault="002136BD" w:rsidP="002136BD">
      <w:pPr>
        <w:pStyle w:val="Code"/>
        <w:rPr>
          <w:highlight w:val="white"/>
        </w:rPr>
      </w:pPr>
      <w:r w:rsidRPr="002136BD">
        <w:rPr>
          <w:highlight w:val="white"/>
        </w:rPr>
        <w:t xml:space="preserve">  long longValue = 0l;</w:t>
      </w:r>
    </w:p>
    <w:p w14:paraId="70448E4C" w14:textId="77777777" w:rsidR="002136BD" w:rsidRPr="002136BD" w:rsidRDefault="002136BD" w:rsidP="002136BD">
      <w:pPr>
        <w:pStyle w:val="Code"/>
        <w:rPr>
          <w:highlight w:val="white"/>
        </w:rPr>
      </w:pPr>
      <w:r w:rsidRPr="002136BD">
        <w:rPr>
          <w:highlight w:val="white"/>
        </w:rPr>
        <w:t xml:space="preserve">  BOOL minus = FALSE, found = FALSE;</w:t>
      </w:r>
    </w:p>
    <w:p w14:paraId="1113EF53" w14:textId="77777777" w:rsidR="002136BD" w:rsidRPr="002136BD" w:rsidRDefault="002136BD" w:rsidP="002136BD">
      <w:pPr>
        <w:pStyle w:val="Code"/>
        <w:rPr>
          <w:highlight w:val="white"/>
        </w:rPr>
      </w:pPr>
      <w:r w:rsidRPr="002136BD">
        <w:rPr>
          <w:highlight w:val="white"/>
        </w:rPr>
        <w:t xml:space="preserve">  char input = scanChar();</w:t>
      </w:r>
    </w:p>
    <w:p w14:paraId="44D1046A" w14:textId="77777777" w:rsidR="002136BD" w:rsidRPr="002136BD" w:rsidRDefault="002136BD" w:rsidP="002136BD">
      <w:pPr>
        <w:pStyle w:val="Code"/>
        <w:rPr>
          <w:highlight w:val="white"/>
        </w:rPr>
      </w:pPr>
    </w:p>
    <w:p w14:paraId="21A3385E" w14:textId="77777777" w:rsidR="002136BD" w:rsidRPr="002136BD" w:rsidRDefault="002136BD" w:rsidP="002136BD">
      <w:pPr>
        <w:pStyle w:val="Code"/>
        <w:rPr>
          <w:highlight w:val="white"/>
        </w:rPr>
      </w:pPr>
      <w:r w:rsidRPr="002136BD">
        <w:rPr>
          <w:highlight w:val="white"/>
        </w:rPr>
        <w:t xml:space="preserve">  while (isspace(input)) {</w:t>
      </w:r>
    </w:p>
    <w:p w14:paraId="0DB62A2B" w14:textId="77777777" w:rsidR="002136BD" w:rsidRPr="002136BD" w:rsidRDefault="002136BD" w:rsidP="002136BD">
      <w:pPr>
        <w:pStyle w:val="Code"/>
        <w:rPr>
          <w:highlight w:val="white"/>
        </w:rPr>
      </w:pPr>
      <w:r w:rsidRPr="002136BD">
        <w:rPr>
          <w:highlight w:val="white"/>
        </w:rPr>
        <w:t xml:space="preserve">    input = scanChar();</w:t>
      </w:r>
    </w:p>
    <w:p w14:paraId="207C7A0E" w14:textId="77777777" w:rsidR="002136BD" w:rsidRPr="002136BD" w:rsidRDefault="002136BD" w:rsidP="002136BD">
      <w:pPr>
        <w:pStyle w:val="Code"/>
        <w:rPr>
          <w:highlight w:val="white"/>
        </w:rPr>
      </w:pPr>
      <w:r w:rsidRPr="002136BD">
        <w:rPr>
          <w:highlight w:val="white"/>
        </w:rPr>
        <w:t xml:space="preserve">  }</w:t>
      </w:r>
    </w:p>
    <w:p w14:paraId="62633B08" w14:textId="77777777" w:rsidR="002136BD" w:rsidRPr="002136BD" w:rsidRDefault="002136BD" w:rsidP="002136BD">
      <w:pPr>
        <w:pStyle w:val="Code"/>
        <w:rPr>
          <w:highlight w:val="white"/>
        </w:rPr>
      </w:pPr>
    </w:p>
    <w:p w14:paraId="13DC9AD8" w14:textId="77777777" w:rsidR="002136BD" w:rsidRPr="002136BD" w:rsidRDefault="002136BD" w:rsidP="002136BD">
      <w:pPr>
        <w:pStyle w:val="Code"/>
        <w:rPr>
          <w:highlight w:val="white"/>
        </w:rPr>
      </w:pPr>
      <w:r w:rsidRPr="002136BD">
        <w:rPr>
          <w:highlight w:val="white"/>
        </w:rPr>
        <w:t xml:space="preserve">  if (input == '+') {</w:t>
      </w:r>
    </w:p>
    <w:p w14:paraId="112D0A64" w14:textId="77777777" w:rsidR="002136BD" w:rsidRPr="002136BD" w:rsidRDefault="002136BD" w:rsidP="002136BD">
      <w:pPr>
        <w:pStyle w:val="Code"/>
        <w:rPr>
          <w:highlight w:val="white"/>
        </w:rPr>
      </w:pPr>
      <w:r w:rsidRPr="002136BD">
        <w:rPr>
          <w:highlight w:val="white"/>
        </w:rPr>
        <w:t xml:space="preserve">    input = scanChar();</w:t>
      </w:r>
    </w:p>
    <w:p w14:paraId="07F46178" w14:textId="77777777" w:rsidR="002136BD" w:rsidRPr="002136BD" w:rsidRDefault="002136BD" w:rsidP="002136BD">
      <w:pPr>
        <w:pStyle w:val="Code"/>
        <w:rPr>
          <w:highlight w:val="white"/>
        </w:rPr>
      </w:pPr>
      <w:r w:rsidRPr="002136BD">
        <w:rPr>
          <w:highlight w:val="white"/>
        </w:rPr>
        <w:t xml:space="preserve">  }</w:t>
      </w:r>
    </w:p>
    <w:p w14:paraId="454BE27B" w14:textId="77777777" w:rsidR="002136BD" w:rsidRPr="002136BD" w:rsidRDefault="002136BD" w:rsidP="002136BD">
      <w:pPr>
        <w:pStyle w:val="Code"/>
        <w:rPr>
          <w:highlight w:val="white"/>
        </w:rPr>
      </w:pPr>
      <w:r w:rsidRPr="002136BD">
        <w:rPr>
          <w:highlight w:val="white"/>
        </w:rPr>
        <w:t xml:space="preserve">  else if (input == '-') {</w:t>
      </w:r>
    </w:p>
    <w:p w14:paraId="0B3C50C5" w14:textId="77777777" w:rsidR="002136BD" w:rsidRPr="002136BD" w:rsidRDefault="002136BD" w:rsidP="002136BD">
      <w:pPr>
        <w:pStyle w:val="Code"/>
        <w:rPr>
          <w:highlight w:val="white"/>
        </w:rPr>
      </w:pPr>
      <w:r w:rsidRPr="002136BD">
        <w:rPr>
          <w:highlight w:val="white"/>
        </w:rPr>
        <w:t xml:space="preserve">    minus = TRUE;</w:t>
      </w:r>
    </w:p>
    <w:p w14:paraId="23F33F01" w14:textId="77777777" w:rsidR="002136BD" w:rsidRPr="002136BD" w:rsidRDefault="002136BD" w:rsidP="002136BD">
      <w:pPr>
        <w:pStyle w:val="Code"/>
        <w:rPr>
          <w:highlight w:val="white"/>
        </w:rPr>
      </w:pPr>
      <w:r w:rsidRPr="002136BD">
        <w:rPr>
          <w:highlight w:val="white"/>
        </w:rPr>
        <w:t xml:space="preserve">    input = scanChar();</w:t>
      </w:r>
    </w:p>
    <w:p w14:paraId="45C4CDFF" w14:textId="77777777" w:rsidR="002136BD" w:rsidRPr="002136BD" w:rsidRDefault="002136BD" w:rsidP="002136BD">
      <w:pPr>
        <w:pStyle w:val="Code"/>
        <w:rPr>
          <w:highlight w:val="white"/>
        </w:rPr>
      </w:pPr>
      <w:r w:rsidRPr="002136BD">
        <w:rPr>
          <w:highlight w:val="white"/>
        </w:rPr>
        <w:t xml:space="preserve">  }</w:t>
      </w:r>
    </w:p>
    <w:p w14:paraId="2A1F982A" w14:textId="77777777" w:rsidR="002136BD" w:rsidRPr="002136BD" w:rsidRDefault="002136BD" w:rsidP="002136BD">
      <w:pPr>
        <w:pStyle w:val="Code"/>
        <w:rPr>
          <w:highlight w:val="white"/>
        </w:rPr>
      </w:pPr>
    </w:p>
    <w:p w14:paraId="191D45A6" w14:textId="77777777" w:rsidR="002136BD" w:rsidRPr="002136BD" w:rsidRDefault="002136BD" w:rsidP="002136BD">
      <w:pPr>
        <w:pStyle w:val="Code"/>
        <w:rPr>
          <w:highlight w:val="white"/>
        </w:rPr>
      </w:pPr>
      <w:r w:rsidRPr="002136BD">
        <w:rPr>
          <w:highlight w:val="white"/>
        </w:rPr>
        <w:t xml:space="preserve">  while (isdigit(input)) {</w:t>
      </w:r>
    </w:p>
    <w:p w14:paraId="1305A23C" w14:textId="77777777" w:rsidR="002136BD" w:rsidRPr="002136BD" w:rsidRDefault="002136BD" w:rsidP="002136BD">
      <w:pPr>
        <w:pStyle w:val="Code"/>
        <w:rPr>
          <w:highlight w:val="white"/>
        </w:rPr>
      </w:pPr>
      <w:r w:rsidRPr="002136BD">
        <w:rPr>
          <w:highlight w:val="white"/>
        </w:rPr>
        <w:t xml:space="preserve">    longValue = (10l * longValue) + (input - '0');</w:t>
      </w:r>
    </w:p>
    <w:p w14:paraId="5A2DA2B9" w14:textId="77777777" w:rsidR="002136BD" w:rsidRPr="002136BD" w:rsidRDefault="002136BD" w:rsidP="002136BD">
      <w:pPr>
        <w:pStyle w:val="Code"/>
        <w:rPr>
          <w:highlight w:val="white"/>
        </w:rPr>
      </w:pPr>
      <w:r w:rsidRPr="002136BD">
        <w:rPr>
          <w:highlight w:val="white"/>
        </w:rPr>
        <w:t xml:space="preserve">    input = scanChar();</w:t>
      </w:r>
    </w:p>
    <w:p w14:paraId="23C885A0" w14:textId="77777777" w:rsidR="002136BD" w:rsidRPr="002136BD" w:rsidRDefault="002136BD" w:rsidP="002136BD">
      <w:pPr>
        <w:pStyle w:val="Code"/>
        <w:rPr>
          <w:highlight w:val="white"/>
        </w:rPr>
      </w:pPr>
      <w:r w:rsidRPr="002136BD">
        <w:rPr>
          <w:highlight w:val="white"/>
        </w:rPr>
        <w:t xml:space="preserve">    found = TRUE;</w:t>
      </w:r>
    </w:p>
    <w:p w14:paraId="5EBB0C9C" w14:textId="77777777" w:rsidR="002136BD" w:rsidRPr="002136BD" w:rsidRDefault="002136BD" w:rsidP="002136BD">
      <w:pPr>
        <w:pStyle w:val="Code"/>
        <w:rPr>
          <w:highlight w:val="white"/>
        </w:rPr>
      </w:pPr>
      <w:r w:rsidRPr="002136BD">
        <w:rPr>
          <w:highlight w:val="white"/>
        </w:rPr>
        <w:t xml:space="preserve">  }</w:t>
      </w:r>
    </w:p>
    <w:p w14:paraId="48DFB36F" w14:textId="77777777" w:rsidR="002136BD" w:rsidRPr="002136BD" w:rsidRDefault="002136BD" w:rsidP="002136BD">
      <w:pPr>
        <w:pStyle w:val="Code"/>
        <w:rPr>
          <w:highlight w:val="white"/>
        </w:rPr>
      </w:pPr>
    </w:p>
    <w:p w14:paraId="48F37F57" w14:textId="77777777" w:rsidR="002136BD" w:rsidRPr="002136BD" w:rsidRDefault="002136BD" w:rsidP="002136BD">
      <w:pPr>
        <w:pStyle w:val="Code"/>
        <w:rPr>
          <w:highlight w:val="white"/>
        </w:rPr>
      </w:pPr>
      <w:r w:rsidRPr="002136BD">
        <w:rPr>
          <w:highlight w:val="white"/>
        </w:rPr>
        <w:t xml:space="preserve">  if (minus) {</w:t>
      </w:r>
    </w:p>
    <w:p w14:paraId="40691A87" w14:textId="77777777" w:rsidR="002136BD" w:rsidRPr="002136BD" w:rsidRDefault="002136BD" w:rsidP="002136BD">
      <w:pPr>
        <w:pStyle w:val="Code"/>
        <w:rPr>
          <w:highlight w:val="white"/>
        </w:rPr>
      </w:pPr>
      <w:r w:rsidRPr="002136BD">
        <w:rPr>
          <w:highlight w:val="white"/>
        </w:rPr>
        <w:t xml:space="preserve">    longValue = -longValue;</w:t>
      </w:r>
    </w:p>
    <w:p w14:paraId="1B2B726E" w14:textId="77777777" w:rsidR="002136BD" w:rsidRPr="002136BD" w:rsidRDefault="002136BD" w:rsidP="002136BD">
      <w:pPr>
        <w:pStyle w:val="Code"/>
        <w:rPr>
          <w:highlight w:val="white"/>
        </w:rPr>
      </w:pPr>
      <w:r w:rsidRPr="002136BD">
        <w:rPr>
          <w:highlight w:val="white"/>
        </w:rPr>
        <w:t xml:space="preserve">  }</w:t>
      </w:r>
    </w:p>
    <w:p w14:paraId="6CD1A114" w14:textId="77777777" w:rsidR="002136BD" w:rsidRPr="002136BD" w:rsidRDefault="002136BD" w:rsidP="002136BD">
      <w:pPr>
        <w:pStyle w:val="Code"/>
        <w:rPr>
          <w:highlight w:val="white"/>
        </w:rPr>
      </w:pPr>
    </w:p>
    <w:p w14:paraId="411D622B" w14:textId="77777777" w:rsidR="002136BD" w:rsidRPr="002136BD" w:rsidRDefault="002136BD" w:rsidP="002136BD">
      <w:pPr>
        <w:pStyle w:val="Code"/>
        <w:rPr>
          <w:highlight w:val="white"/>
        </w:rPr>
      </w:pPr>
      <w:r w:rsidRPr="002136BD">
        <w:rPr>
          <w:highlight w:val="white"/>
        </w:rPr>
        <w:lastRenderedPageBreak/>
        <w:t xml:space="preserve">  if (found) {</w:t>
      </w:r>
    </w:p>
    <w:p w14:paraId="1F4BE6A9" w14:textId="77777777" w:rsidR="002136BD" w:rsidRPr="002136BD" w:rsidRDefault="002136BD" w:rsidP="002136BD">
      <w:pPr>
        <w:pStyle w:val="Code"/>
        <w:rPr>
          <w:highlight w:val="white"/>
        </w:rPr>
      </w:pPr>
      <w:r w:rsidRPr="002136BD">
        <w:rPr>
          <w:highlight w:val="white"/>
        </w:rPr>
        <w:t xml:space="preserve">    ++g_inCount;</w:t>
      </w:r>
    </w:p>
    <w:p w14:paraId="3DDCAF78" w14:textId="77777777" w:rsidR="002136BD" w:rsidRPr="002136BD" w:rsidRDefault="002136BD" w:rsidP="002136BD">
      <w:pPr>
        <w:pStyle w:val="Code"/>
        <w:rPr>
          <w:highlight w:val="white"/>
        </w:rPr>
      </w:pPr>
      <w:r w:rsidRPr="002136BD">
        <w:rPr>
          <w:highlight w:val="white"/>
        </w:rPr>
        <w:t xml:space="preserve">  }</w:t>
      </w:r>
    </w:p>
    <w:p w14:paraId="564472C6" w14:textId="77777777" w:rsidR="002136BD" w:rsidRPr="002136BD" w:rsidRDefault="002136BD" w:rsidP="002136BD">
      <w:pPr>
        <w:pStyle w:val="Code"/>
        <w:rPr>
          <w:highlight w:val="white"/>
        </w:rPr>
      </w:pPr>
    </w:p>
    <w:p w14:paraId="1AF3EA27" w14:textId="77777777" w:rsidR="002136BD" w:rsidRPr="002136BD" w:rsidRDefault="002136BD" w:rsidP="002136BD">
      <w:pPr>
        <w:pStyle w:val="Code"/>
        <w:rPr>
          <w:highlight w:val="white"/>
        </w:rPr>
      </w:pPr>
      <w:r w:rsidRPr="002136BD">
        <w:rPr>
          <w:highlight w:val="white"/>
        </w:rPr>
        <w:t xml:space="preserve">  unscanChar(input);</w:t>
      </w:r>
    </w:p>
    <w:p w14:paraId="1A6A93F1" w14:textId="77777777" w:rsidR="002136BD" w:rsidRPr="002136BD" w:rsidRDefault="002136BD" w:rsidP="002136BD">
      <w:pPr>
        <w:pStyle w:val="Code"/>
        <w:rPr>
          <w:highlight w:val="white"/>
        </w:rPr>
      </w:pPr>
      <w:r w:rsidRPr="002136BD">
        <w:rPr>
          <w:highlight w:val="white"/>
        </w:rPr>
        <w:t xml:space="preserve">  return longValue;</w:t>
      </w:r>
    </w:p>
    <w:p w14:paraId="05BA39C1" w14:textId="77777777" w:rsidR="002136BD" w:rsidRPr="002136BD" w:rsidRDefault="002136BD" w:rsidP="002136BD">
      <w:pPr>
        <w:pStyle w:val="Code"/>
        <w:rPr>
          <w:highlight w:val="white"/>
        </w:rPr>
      </w:pPr>
      <w:r w:rsidRPr="002136BD">
        <w:rPr>
          <w:highlight w:val="white"/>
        </w:rPr>
        <w:t>}</w:t>
      </w:r>
    </w:p>
    <w:p w14:paraId="5446533D" w14:textId="77777777" w:rsidR="002136BD" w:rsidRPr="002136BD" w:rsidRDefault="002136BD" w:rsidP="002136BD">
      <w:pPr>
        <w:pStyle w:val="Code"/>
        <w:rPr>
          <w:highlight w:val="white"/>
        </w:rPr>
      </w:pPr>
    </w:p>
    <w:p w14:paraId="28F438DB" w14:textId="77777777" w:rsidR="002136BD" w:rsidRPr="002136BD" w:rsidRDefault="002136BD" w:rsidP="002136BD">
      <w:pPr>
        <w:pStyle w:val="Code"/>
        <w:rPr>
          <w:highlight w:val="white"/>
        </w:rPr>
      </w:pPr>
      <w:r w:rsidRPr="002136BD">
        <w:rPr>
          <w:highlight w:val="white"/>
        </w:rPr>
        <w:t>unsigned long scanUnsignedLongInt(unsigned long base) {</w:t>
      </w:r>
    </w:p>
    <w:p w14:paraId="3C360067" w14:textId="77777777" w:rsidR="002136BD" w:rsidRPr="002136BD" w:rsidRDefault="002136BD" w:rsidP="002136BD">
      <w:pPr>
        <w:pStyle w:val="Code"/>
        <w:rPr>
          <w:highlight w:val="white"/>
        </w:rPr>
      </w:pPr>
      <w:r w:rsidRPr="002136BD">
        <w:rPr>
          <w:highlight w:val="white"/>
        </w:rPr>
        <w:t xml:space="preserve">  unsigned long unsignedLongValue = 0ul, digit;</w:t>
      </w:r>
    </w:p>
    <w:p w14:paraId="7EBA36E5" w14:textId="77777777" w:rsidR="002136BD" w:rsidRPr="002136BD" w:rsidRDefault="002136BD" w:rsidP="002136BD">
      <w:pPr>
        <w:pStyle w:val="Code"/>
        <w:rPr>
          <w:highlight w:val="white"/>
        </w:rPr>
      </w:pPr>
      <w:r w:rsidRPr="002136BD">
        <w:rPr>
          <w:highlight w:val="white"/>
        </w:rPr>
        <w:t xml:space="preserve">  char input = scanChar();</w:t>
      </w:r>
    </w:p>
    <w:p w14:paraId="48D8FA55" w14:textId="77777777" w:rsidR="002136BD" w:rsidRPr="002136BD" w:rsidRDefault="002136BD" w:rsidP="002136BD">
      <w:pPr>
        <w:pStyle w:val="Code"/>
        <w:rPr>
          <w:highlight w:val="white"/>
        </w:rPr>
      </w:pPr>
      <w:r w:rsidRPr="002136BD">
        <w:rPr>
          <w:highlight w:val="white"/>
        </w:rPr>
        <w:t xml:space="preserve">  BOOL found = TRUE;</w:t>
      </w:r>
    </w:p>
    <w:p w14:paraId="4708748E" w14:textId="77777777" w:rsidR="002136BD" w:rsidRPr="002136BD" w:rsidRDefault="002136BD" w:rsidP="002136BD">
      <w:pPr>
        <w:pStyle w:val="Code"/>
        <w:rPr>
          <w:highlight w:val="white"/>
        </w:rPr>
      </w:pPr>
    </w:p>
    <w:p w14:paraId="2A6C5815" w14:textId="77777777" w:rsidR="002136BD" w:rsidRPr="002136BD" w:rsidRDefault="002136BD" w:rsidP="002136BD">
      <w:pPr>
        <w:pStyle w:val="Code"/>
        <w:rPr>
          <w:highlight w:val="white"/>
        </w:rPr>
      </w:pPr>
      <w:r w:rsidRPr="002136BD">
        <w:rPr>
          <w:highlight w:val="white"/>
        </w:rPr>
        <w:t xml:space="preserve">  while (isspace(input)) {</w:t>
      </w:r>
    </w:p>
    <w:p w14:paraId="197BF812" w14:textId="77777777" w:rsidR="002136BD" w:rsidRPr="002136BD" w:rsidRDefault="002136BD" w:rsidP="002136BD">
      <w:pPr>
        <w:pStyle w:val="Code"/>
        <w:rPr>
          <w:highlight w:val="white"/>
        </w:rPr>
      </w:pPr>
      <w:r w:rsidRPr="002136BD">
        <w:rPr>
          <w:highlight w:val="white"/>
        </w:rPr>
        <w:t xml:space="preserve">    input = scanChar();</w:t>
      </w:r>
    </w:p>
    <w:p w14:paraId="43E8873B" w14:textId="77777777" w:rsidR="002136BD" w:rsidRPr="002136BD" w:rsidRDefault="002136BD" w:rsidP="002136BD">
      <w:pPr>
        <w:pStyle w:val="Code"/>
        <w:rPr>
          <w:highlight w:val="white"/>
        </w:rPr>
      </w:pPr>
      <w:r w:rsidRPr="002136BD">
        <w:rPr>
          <w:highlight w:val="white"/>
        </w:rPr>
        <w:t xml:space="preserve">  }</w:t>
      </w:r>
    </w:p>
    <w:p w14:paraId="4A98C138" w14:textId="77777777" w:rsidR="002136BD" w:rsidRPr="002136BD" w:rsidRDefault="002136BD" w:rsidP="002136BD">
      <w:pPr>
        <w:pStyle w:val="Code"/>
        <w:rPr>
          <w:highlight w:val="white"/>
        </w:rPr>
      </w:pPr>
    </w:p>
    <w:p w14:paraId="61395290" w14:textId="77777777" w:rsidR="002136BD" w:rsidRPr="002136BD" w:rsidRDefault="002136BD" w:rsidP="002136BD">
      <w:pPr>
        <w:pStyle w:val="Code"/>
        <w:rPr>
          <w:highlight w:val="white"/>
        </w:rPr>
      </w:pPr>
      <w:r w:rsidRPr="002136BD">
        <w:rPr>
          <w:highlight w:val="white"/>
        </w:rPr>
        <w:t xml:space="preserve">  if (input == '0') {</w:t>
      </w:r>
    </w:p>
    <w:p w14:paraId="6F215A9E" w14:textId="77777777" w:rsidR="002136BD" w:rsidRPr="002136BD" w:rsidRDefault="002136BD" w:rsidP="002136BD">
      <w:pPr>
        <w:pStyle w:val="Code"/>
        <w:rPr>
          <w:highlight w:val="white"/>
        </w:rPr>
      </w:pPr>
      <w:r w:rsidRPr="002136BD">
        <w:rPr>
          <w:highlight w:val="white"/>
        </w:rPr>
        <w:t xml:space="preserve">    input = scanChar();</w:t>
      </w:r>
    </w:p>
    <w:p w14:paraId="6D9E4659" w14:textId="77777777" w:rsidR="002136BD" w:rsidRPr="002136BD" w:rsidRDefault="002136BD" w:rsidP="002136BD">
      <w:pPr>
        <w:pStyle w:val="Code"/>
        <w:rPr>
          <w:highlight w:val="white"/>
        </w:rPr>
      </w:pPr>
    </w:p>
    <w:p w14:paraId="6BFDB459" w14:textId="77777777" w:rsidR="002136BD" w:rsidRPr="002136BD" w:rsidRDefault="002136BD" w:rsidP="002136BD">
      <w:pPr>
        <w:pStyle w:val="Code"/>
        <w:rPr>
          <w:highlight w:val="white"/>
        </w:rPr>
      </w:pPr>
      <w:r w:rsidRPr="002136BD">
        <w:rPr>
          <w:highlight w:val="white"/>
        </w:rPr>
        <w:t xml:space="preserve">    if (tolower(input) == 'x') {</w:t>
      </w:r>
    </w:p>
    <w:p w14:paraId="7EFCA972" w14:textId="77777777" w:rsidR="002136BD" w:rsidRPr="002136BD" w:rsidRDefault="002136BD" w:rsidP="002136BD">
      <w:pPr>
        <w:pStyle w:val="Code"/>
        <w:rPr>
          <w:highlight w:val="white"/>
        </w:rPr>
      </w:pPr>
      <w:r w:rsidRPr="002136BD">
        <w:rPr>
          <w:highlight w:val="white"/>
        </w:rPr>
        <w:t xml:space="preserve">      base = (base == 0ul) ? 16ul : base;</w:t>
      </w:r>
    </w:p>
    <w:p w14:paraId="3DFD8901" w14:textId="77777777" w:rsidR="002136BD" w:rsidRPr="002136BD" w:rsidRDefault="002136BD" w:rsidP="002136BD">
      <w:pPr>
        <w:pStyle w:val="Code"/>
        <w:rPr>
          <w:highlight w:val="white"/>
        </w:rPr>
      </w:pPr>
      <w:r w:rsidRPr="002136BD">
        <w:rPr>
          <w:highlight w:val="white"/>
        </w:rPr>
        <w:t xml:space="preserve">      input = scanChar();</w:t>
      </w:r>
    </w:p>
    <w:p w14:paraId="427DB851" w14:textId="77777777" w:rsidR="002136BD" w:rsidRPr="002136BD" w:rsidRDefault="002136BD" w:rsidP="002136BD">
      <w:pPr>
        <w:pStyle w:val="Code"/>
        <w:rPr>
          <w:highlight w:val="white"/>
        </w:rPr>
      </w:pPr>
      <w:r w:rsidRPr="002136BD">
        <w:rPr>
          <w:highlight w:val="white"/>
        </w:rPr>
        <w:t xml:space="preserve">    }</w:t>
      </w:r>
    </w:p>
    <w:p w14:paraId="6C14C3CE" w14:textId="77777777" w:rsidR="002136BD" w:rsidRPr="002136BD" w:rsidRDefault="002136BD" w:rsidP="002136BD">
      <w:pPr>
        <w:pStyle w:val="Code"/>
        <w:rPr>
          <w:highlight w:val="white"/>
        </w:rPr>
      </w:pPr>
      <w:r w:rsidRPr="002136BD">
        <w:rPr>
          <w:highlight w:val="white"/>
        </w:rPr>
        <w:t xml:space="preserve">    else {</w:t>
      </w:r>
    </w:p>
    <w:p w14:paraId="73A8A181" w14:textId="77777777" w:rsidR="002136BD" w:rsidRPr="002136BD" w:rsidRDefault="002136BD" w:rsidP="002136BD">
      <w:pPr>
        <w:pStyle w:val="Code"/>
        <w:rPr>
          <w:highlight w:val="white"/>
        </w:rPr>
      </w:pPr>
      <w:r w:rsidRPr="002136BD">
        <w:rPr>
          <w:highlight w:val="white"/>
        </w:rPr>
        <w:t xml:space="preserve">      base = (base == 0ul) ? 8ul : base;</w:t>
      </w:r>
    </w:p>
    <w:p w14:paraId="2748D2D1" w14:textId="77777777" w:rsidR="002136BD" w:rsidRPr="002136BD" w:rsidRDefault="002136BD" w:rsidP="002136BD">
      <w:pPr>
        <w:pStyle w:val="Code"/>
        <w:rPr>
          <w:highlight w:val="white"/>
        </w:rPr>
      </w:pPr>
      <w:r w:rsidRPr="002136BD">
        <w:rPr>
          <w:highlight w:val="white"/>
        </w:rPr>
        <w:t xml:space="preserve">    }</w:t>
      </w:r>
    </w:p>
    <w:p w14:paraId="2FCC66A1" w14:textId="77777777" w:rsidR="002136BD" w:rsidRPr="002136BD" w:rsidRDefault="002136BD" w:rsidP="002136BD">
      <w:pPr>
        <w:pStyle w:val="Code"/>
        <w:rPr>
          <w:highlight w:val="white"/>
        </w:rPr>
      </w:pPr>
      <w:r w:rsidRPr="002136BD">
        <w:rPr>
          <w:highlight w:val="white"/>
        </w:rPr>
        <w:t xml:space="preserve">  }</w:t>
      </w:r>
    </w:p>
    <w:p w14:paraId="4F8A0C00" w14:textId="77777777" w:rsidR="002136BD" w:rsidRPr="002136BD" w:rsidRDefault="002136BD" w:rsidP="002136BD">
      <w:pPr>
        <w:pStyle w:val="Code"/>
        <w:rPr>
          <w:highlight w:val="white"/>
        </w:rPr>
      </w:pPr>
    </w:p>
    <w:p w14:paraId="7DFB29D9" w14:textId="77777777" w:rsidR="002136BD" w:rsidRPr="002136BD" w:rsidRDefault="002136BD" w:rsidP="002136BD">
      <w:pPr>
        <w:pStyle w:val="Code"/>
        <w:rPr>
          <w:highlight w:val="white"/>
        </w:rPr>
      </w:pPr>
      <w:r w:rsidRPr="002136BD">
        <w:rPr>
          <w:highlight w:val="white"/>
        </w:rPr>
        <w:t xml:space="preserve">  if (base == 0ul) {</w:t>
      </w:r>
    </w:p>
    <w:p w14:paraId="27815F79" w14:textId="77777777" w:rsidR="002136BD" w:rsidRPr="002136BD" w:rsidRDefault="002136BD" w:rsidP="002136BD">
      <w:pPr>
        <w:pStyle w:val="Code"/>
        <w:rPr>
          <w:highlight w:val="white"/>
        </w:rPr>
      </w:pPr>
      <w:r w:rsidRPr="002136BD">
        <w:rPr>
          <w:highlight w:val="white"/>
        </w:rPr>
        <w:t xml:space="preserve">    base = 10ul;</w:t>
      </w:r>
    </w:p>
    <w:p w14:paraId="29385F54" w14:textId="77777777" w:rsidR="002136BD" w:rsidRPr="002136BD" w:rsidRDefault="002136BD" w:rsidP="002136BD">
      <w:pPr>
        <w:pStyle w:val="Code"/>
        <w:rPr>
          <w:highlight w:val="white"/>
        </w:rPr>
      </w:pPr>
      <w:r w:rsidRPr="002136BD">
        <w:rPr>
          <w:highlight w:val="white"/>
        </w:rPr>
        <w:t xml:space="preserve">  }</w:t>
      </w:r>
    </w:p>
    <w:p w14:paraId="72ADE018" w14:textId="77777777" w:rsidR="002136BD" w:rsidRPr="002136BD" w:rsidRDefault="002136BD" w:rsidP="002136BD">
      <w:pPr>
        <w:pStyle w:val="Code"/>
        <w:rPr>
          <w:highlight w:val="white"/>
        </w:rPr>
      </w:pPr>
    </w:p>
    <w:p w14:paraId="137AFCF8" w14:textId="77777777" w:rsidR="002136BD" w:rsidRPr="002136BD" w:rsidRDefault="002136BD" w:rsidP="002136BD">
      <w:pPr>
        <w:pStyle w:val="Code"/>
        <w:rPr>
          <w:highlight w:val="white"/>
        </w:rPr>
      </w:pPr>
      <w:r w:rsidRPr="002136BD">
        <w:rPr>
          <w:highlight w:val="white"/>
        </w:rPr>
        <w:t xml:space="preserve">  while (isxdigit(input)) {</w:t>
      </w:r>
    </w:p>
    <w:p w14:paraId="7047807F" w14:textId="77777777" w:rsidR="002136BD" w:rsidRPr="002136BD" w:rsidRDefault="002136BD" w:rsidP="002136BD">
      <w:pPr>
        <w:pStyle w:val="Code"/>
        <w:rPr>
          <w:highlight w:val="white"/>
        </w:rPr>
      </w:pPr>
      <w:r w:rsidRPr="002136BD">
        <w:rPr>
          <w:highlight w:val="white"/>
        </w:rPr>
        <w:t xml:space="preserve">    digit = digitToValue(input);</w:t>
      </w:r>
    </w:p>
    <w:p w14:paraId="02197024" w14:textId="77777777" w:rsidR="002136BD" w:rsidRPr="002136BD" w:rsidRDefault="002136BD" w:rsidP="002136BD">
      <w:pPr>
        <w:pStyle w:val="Code"/>
        <w:rPr>
          <w:highlight w:val="white"/>
        </w:rPr>
      </w:pPr>
      <w:r w:rsidRPr="002136BD">
        <w:rPr>
          <w:highlight w:val="white"/>
        </w:rPr>
        <w:t xml:space="preserve">   </w:t>
      </w:r>
    </w:p>
    <w:p w14:paraId="24EFCD0D" w14:textId="77777777" w:rsidR="002136BD" w:rsidRPr="002136BD" w:rsidRDefault="002136BD" w:rsidP="002136BD">
      <w:pPr>
        <w:pStyle w:val="Code"/>
        <w:rPr>
          <w:highlight w:val="white"/>
        </w:rPr>
      </w:pPr>
      <w:r w:rsidRPr="002136BD">
        <w:rPr>
          <w:highlight w:val="white"/>
        </w:rPr>
        <w:t xml:space="preserve">    if (digit &gt;= base) {</w:t>
      </w:r>
    </w:p>
    <w:p w14:paraId="1E9A3981" w14:textId="77777777" w:rsidR="002136BD" w:rsidRPr="002136BD" w:rsidRDefault="002136BD" w:rsidP="002136BD">
      <w:pPr>
        <w:pStyle w:val="Code"/>
        <w:rPr>
          <w:highlight w:val="white"/>
        </w:rPr>
      </w:pPr>
      <w:r w:rsidRPr="002136BD">
        <w:rPr>
          <w:highlight w:val="white"/>
        </w:rPr>
        <w:t xml:space="preserve">      break;</w:t>
      </w:r>
    </w:p>
    <w:p w14:paraId="1D9CC2D0" w14:textId="77777777" w:rsidR="002136BD" w:rsidRPr="002136BD" w:rsidRDefault="002136BD" w:rsidP="002136BD">
      <w:pPr>
        <w:pStyle w:val="Code"/>
        <w:rPr>
          <w:highlight w:val="white"/>
        </w:rPr>
      </w:pPr>
      <w:r w:rsidRPr="002136BD">
        <w:rPr>
          <w:highlight w:val="white"/>
        </w:rPr>
        <w:t xml:space="preserve">    }</w:t>
      </w:r>
    </w:p>
    <w:p w14:paraId="21EA5AD7" w14:textId="77777777" w:rsidR="002136BD" w:rsidRPr="002136BD" w:rsidRDefault="002136BD" w:rsidP="002136BD">
      <w:pPr>
        <w:pStyle w:val="Code"/>
        <w:rPr>
          <w:highlight w:val="white"/>
        </w:rPr>
      </w:pPr>
    </w:p>
    <w:p w14:paraId="36ABA334" w14:textId="77777777" w:rsidR="002136BD" w:rsidRPr="002136BD" w:rsidRDefault="002136BD" w:rsidP="002136BD">
      <w:pPr>
        <w:pStyle w:val="Code"/>
        <w:rPr>
          <w:highlight w:val="white"/>
        </w:rPr>
      </w:pPr>
      <w:r w:rsidRPr="002136BD">
        <w:rPr>
          <w:highlight w:val="white"/>
        </w:rPr>
        <w:t xml:space="preserve">    unsignedLongValue = (unsignedLongValue * base) + digit;</w:t>
      </w:r>
    </w:p>
    <w:p w14:paraId="71A0C519" w14:textId="77777777" w:rsidR="002136BD" w:rsidRPr="002136BD" w:rsidRDefault="002136BD" w:rsidP="002136BD">
      <w:pPr>
        <w:pStyle w:val="Code"/>
        <w:rPr>
          <w:highlight w:val="white"/>
        </w:rPr>
      </w:pPr>
      <w:r w:rsidRPr="002136BD">
        <w:rPr>
          <w:highlight w:val="white"/>
        </w:rPr>
        <w:t xml:space="preserve">    found = TRUE;</w:t>
      </w:r>
    </w:p>
    <w:p w14:paraId="3FB64DAA" w14:textId="77777777" w:rsidR="002136BD" w:rsidRPr="002136BD" w:rsidRDefault="002136BD" w:rsidP="002136BD">
      <w:pPr>
        <w:pStyle w:val="Code"/>
        <w:rPr>
          <w:highlight w:val="white"/>
        </w:rPr>
      </w:pPr>
      <w:r w:rsidRPr="002136BD">
        <w:rPr>
          <w:highlight w:val="white"/>
        </w:rPr>
        <w:t xml:space="preserve">    input = scanChar();</w:t>
      </w:r>
    </w:p>
    <w:p w14:paraId="4FCE36B8" w14:textId="77777777" w:rsidR="002136BD" w:rsidRPr="002136BD" w:rsidRDefault="002136BD" w:rsidP="002136BD">
      <w:pPr>
        <w:pStyle w:val="Code"/>
        <w:rPr>
          <w:highlight w:val="white"/>
        </w:rPr>
      </w:pPr>
      <w:r w:rsidRPr="002136BD">
        <w:rPr>
          <w:highlight w:val="white"/>
        </w:rPr>
        <w:t xml:space="preserve">  }</w:t>
      </w:r>
    </w:p>
    <w:p w14:paraId="35160105" w14:textId="77777777" w:rsidR="002136BD" w:rsidRPr="002136BD" w:rsidRDefault="002136BD" w:rsidP="002136BD">
      <w:pPr>
        <w:pStyle w:val="Code"/>
        <w:rPr>
          <w:highlight w:val="white"/>
        </w:rPr>
      </w:pPr>
    </w:p>
    <w:p w14:paraId="2831DDEE" w14:textId="77777777" w:rsidR="002136BD" w:rsidRPr="002136BD" w:rsidRDefault="002136BD" w:rsidP="002136BD">
      <w:pPr>
        <w:pStyle w:val="Code"/>
        <w:rPr>
          <w:highlight w:val="white"/>
        </w:rPr>
      </w:pPr>
      <w:r w:rsidRPr="002136BD">
        <w:rPr>
          <w:highlight w:val="white"/>
        </w:rPr>
        <w:t xml:space="preserve">  if (found) {</w:t>
      </w:r>
    </w:p>
    <w:p w14:paraId="1C1BC762" w14:textId="77777777" w:rsidR="002136BD" w:rsidRPr="002136BD" w:rsidRDefault="002136BD" w:rsidP="002136BD">
      <w:pPr>
        <w:pStyle w:val="Code"/>
        <w:rPr>
          <w:highlight w:val="white"/>
        </w:rPr>
      </w:pPr>
      <w:r w:rsidRPr="002136BD">
        <w:rPr>
          <w:highlight w:val="white"/>
        </w:rPr>
        <w:t xml:space="preserve">    ++g_inCount;</w:t>
      </w:r>
    </w:p>
    <w:p w14:paraId="70BCBEDC" w14:textId="77777777" w:rsidR="002136BD" w:rsidRPr="002136BD" w:rsidRDefault="002136BD" w:rsidP="002136BD">
      <w:pPr>
        <w:pStyle w:val="Code"/>
        <w:rPr>
          <w:highlight w:val="white"/>
        </w:rPr>
      </w:pPr>
      <w:r w:rsidRPr="002136BD">
        <w:rPr>
          <w:highlight w:val="white"/>
        </w:rPr>
        <w:t xml:space="preserve">  }</w:t>
      </w:r>
    </w:p>
    <w:p w14:paraId="13F2E9F9" w14:textId="77777777" w:rsidR="002136BD" w:rsidRPr="002136BD" w:rsidRDefault="002136BD" w:rsidP="002136BD">
      <w:pPr>
        <w:pStyle w:val="Code"/>
        <w:rPr>
          <w:highlight w:val="white"/>
        </w:rPr>
      </w:pPr>
    </w:p>
    <w:p w14:paraId="6906A63C" w14:textId="77777777" w:rsidR="002136BD" w:rsidRPr="002136BD" w:rsidRDefault="002136BD" w:rsidP="002136BD">
      <w:pPr>
        <w:pStyle w:val="Code"/>
        <w:rPr>
          <w:highlight w:val="white"/>
        </w:rPr>
      </w:pPr>
      <w:r w:rsidRPr="002136BD">
        <w:rPr>
          <w:highlight w:val="white"/>
        </w:rPr>
        <w:t xml:space="preserve">  unscanChar(input);</w:t>
      </w:r>
    </w:p>
    <w:p w14:paraId="3F242F27" w14:textId="77777777" w:rsidR="002136BD" w:rsidRPr="002136BD" w:rsidRDefault="002136BD" w:rsidP="002136BD">
      <w:pPr>
        <w:pStyle w:val="Code"/>
        <w:rPr>
          <w:highlight w:val="white"/>
        </w:rPr>
      </w:pPr>
      <w:r w:rsidRPr="002136BD">
        <w:rPr>
          <w:highlight w:val="white"/>
        </w:rPr>
        <w:t xml:space="preserve">  return unsignedLongValue;</w:t>
      </w:r>
    </w:p>
    <w:p w14:paraId="6A31BF76" w14:textId="77777777" w:rsidR="002136BD" w:rsidRPr="002136BD" w:rsidRDefault="002136BD" w:rsidP="002136BD">
      <w:pPr>
        <w:pStyle w:val="Code"/>
        <w:rPr>
          <w:highlight w:val="white"/>
        </w:rPr>
      </w:pPr>
      <w:r w:rsidRPr="002136BD">
        <w:rPr>
          <w:highlight w:val="white"/>
        </w:rPr>
        <w:t>}</w:t>
      </w:r>
    </w:p>
    <w:p w14:paraId="118AF8F9" w14:textId="77777777" w:rsidR="002136BD" w:rsidRPr="002136BD" w:rsidRDefault="002136BD" w:rsidP="002136BD">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097EC78A" w14:textId="77777777" w:rsidR="002136BD" w:rsidRPr="002136BD" w:rsidRDefault="002136BD" w:rsidP="002136BD">
      <w:pPr>
        <w:pStyle w:val="Code"/>
        <w:rPr>
          <w:highlight w:val="white"/>
        </w:rPr>
      </w:pPr>
      <w:r w:rsidRPr="002136BD">
        <w:rPr>
          <w:highlight w:val="white"/>
        </w:rPr>
        <w:t xml:space="preserve">  unscanChar(input);</w:t>
      </w:r>
    </w:p>
    <w:p w14:paraId="5FB9BD64"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77777777" w:rsidR="002136BD" w:rsidRPr="002136BD" w:rsidRDefault="002136BD" w:rsidP="002136BD">
      <w:pPr>
        <w:pStyle w:val="Code"/>
        <w:rPr>
          <w:highlight w:val="white"/>
        </w:rPr>
      </w:pPr>
      <w:r w:rsidRPr="002136BD">
        <w:rPr>
          <w:highlight w:val="white"/>
        </w:rPr>
        <w:t xml:space="preserve">    double exponent = (double) scanLongIn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lastRenderedPageBreak/>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lastRenderedPageBreak/>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77777777" w:rsidR="002136BD" w:rsidRPr="002136BD" w:rsidRDefault="002136BD" w:rsidP="002136BD">
      <w:pPr>
        <w:pStyle w:val="Code"/>
        <w:rPr>
          <w:highlight w:val="white"/>
        </w:rPr>
      </w:pPr>
      <w:r w:rsidRPr="002136BD">
        <w:rPr>
          <w:highlight w:val="white"/>
        </w:rPr>
        <w:t xml:space="preserve">          longValue = scanLongIn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77777777" w:rsidR="002136BD" w:rsidRPr="002136BD" w:rsidRDefault="002136BD" w:rsidP="002136BD">
      <w:pPr>
        <w:pStyle w:val="Code"/>
        <w:rPr>
          <w:highlight w:val="white"/>
        </w:rPr>
      </w:pPr>
      <w:r w:rsidRPr="002136BD">
        <w:rPr>
          <w:highlight w:val="white"/>
        </w:rPr>
        <w:t xml:space="preserve">          unsignedLongValue = scanUnsignedLongInt(8ul);</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77777777" w:rsidR="002136BD" w:rsidRPr="002136BD" w:rsidRDefault="002136BD" w:rsidP="002136BD">
      <w:pPr>
        <w:pStyle w:val="Code"/>
        <w:rPr>
          <w:highlight w:val="white"/>
        </w:rPr>
      </w:pPr>
      <w:r w:rsidRPr="002136BD">
        <w:rPr>
          <w:highlight w:val="white"/>
        </w:rPr>
        <w:t xml:space="preserve">          unsignedLongValue = scanUnsignedLongInt(16ul);</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lastRenderedPageBreak/>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77777777" w:rsidR="002136BD" w:rsidRPr="002136BD" w:rsidRDefault="002136BD" w:rsidP="002136BD">
      <w:pPr>
        <w:pStyle w:val="Code"/>
        <w:rPr>
          <w:highlight w:val="white"/>
        </w:rPr>
      </w:pPr>
      <w:r w:rsidRPr="002136BD">
        <w:rPr>
          <w:highlight w:val="white"/>
        </w:rPr>
        <w:t xml:space="preserve">          unsignedLongValue = scanUnsignedLongInt(0ul);</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lastRenderedPageBreak/>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lastRenderedPageBreak/>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lastRenderedPageBreak/>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lastRenderedPageBreak/>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lastRenderedPageBreak/>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lastRenderedPageBreak/>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lastRenderedPageBreak/>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lastRenderedPageBreak/>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lastRenderedPageBreak/>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lastRenderedPageBreak/>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lastRenderedPageBreak/>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lastRenderedPageBreak/>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071A7B2" w:rsidR="00C63B16" w:rsidRP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336C4BD8" w14:textId="77777777" w:rsidR="00C63B16" w:rsidRPr="00C63B16" w:rsidRDefault="00C63B16" w:rsidP="00C63B16">
      <w:pPr>
        <w:pStyle w:val="Code"/>
        <w:rPr>
          <w:highlight w:val="white"/>
        </w:rPr>
      </w:pPr>
      <w:r w:rsidRPr="00C63B16">
        <w:rPr>
          <w:highlight w:val="white"/>
        </w:rPr>
        <w:t>long strtol(char* s, char** endp, int /* base */) {</w:t>
      </w:r>
    </w:p>
    <w:p w14:paraId="5CA65BF5" w14:textId="77777777" w:rsidR="00C63B16" w:rsidRPr="00C63B16" w:rsidRDefault="00C63B16" w:rsidP="00C63B16">
      <w:pPr>
        <w:pStyle w:val="Code"/>
        <w:rPr>
          <w:highlight w:val="white"/>
        </w:rPr>
      </w:pPr>
      <w:r w:rsidRPr="00C63B16">
        <w:rPr>
          <w:highlight w:val="white"/>
        </w:rPr>
        <w:t xml:space="preserve">  int chars = 0;</w:t>
      </w:r>
    </w:p>
    <w:p w14:paraId="7522B292" w14:textId="77777777" w:rsidR="00C63B16" w:rsidRPr="00C63B16" w:rsidRDefault="00C63B16" w:rsidP="00C63B16">
      <w:pPr>
        <w:pStyle w:val="Code"/>
        <w:rPr>
          <w:highlight w:val="white"/>
        </w:rPr>
      </w:pPr>
      <w:r w:rsidRPr="00C63B16">
        <w:rPr>
          <w:highlight w:val="white"/>
        </w:rPr>
        <w:t xml:space="preserve">  long value = 0;</w:t>
      </w:r>
    </w:p>
    <w:p w14:paraId="4F2992CF" w14:textId="77777777" w:rsidR="00C63B16" w:rsidRPr="00C63B16" w:rsidRDefault="00C63B16" w:rsidP="00C63B16">
      <w:pPr>
        <w:pStyle w:val="Code"/>
        <w:rPr>
          <w:highlight w:val="white"/>
        </w:rPr>
      </w:pPr>
      <w:r w:rsidRPr="00C63B16">
        <w:rPr>
          <w:highlight w:val="white"/>
        </w:rPr>
        <w:t xml:space="preserve">  sscanf(s, "%li%n", &amp;value, &amp;chars);</w:t>
      </w:r>
    </w:p>
    <w:p w14:paraId="08F1EE23" w14:textId="77777777" w:rsidR="00C63B16" w:rsidRPr="00C63B16" w:rsidRDefault="00C63B16" w:rsidP="00C63B16">
      <w:pPr>
        <w:pStyle w:val="Code"/>
        <w:rPr>
          <w:highlight w:val="white"/>
        </w:rPr>
      </w:pPr>
    </w:p>
    <w:p w14:paraId="44496D83" w14:textId="77777777" w:rsidR="00C63B16" w:rsidRPr="00C63B16" w:rsidRDefault="00C63B16" w:rsidP="00C63B16">
      <w:pPr>
        <w:pStyle w:val="Code"/>
        <w:rPr>
          <w:highlight w:val="white"/>
        </w:rPr>
      </w:pPr>
      <w:r w:rsidRPr="00C63B16">
        <w:rPr>
          <w:highlight w:val="white"/>
        </w:rPr>
        <w:t xml:space="preserve">  if (endp != NULL) {</w:t>
      </w:r>
    </w:p>
    <w:p w14:paraId="4FFB084A" w14:textId="77777777" w:rsidR="00C63B16" w:rsidRPr="00C63B16" w:rsidRDefault="00C63B16" w:rsidP="00C63B16">
      <w:pPr>
        <w:pStyle w:val="Code"/>
        <w:rPr>
          <w:highlight w:val="white"/>
        </w:rPr>
      </w:pPr>
      <w:r w:rsidRPr="00C63B16">
        <w:rPr>
          <w:highlight w:val="white"/>
        </w:rPr>
        <w:t xml:space="preserve">    *endp = s + chars;</w:t>
      </w:r>
    </w:p>
    <w:p w14:paraId="6C79E695" w14:textId="77777777" w:rsidR="00C63B16" w:rsidRPr="00C63B16" w:rsidRDefault="00C63B16" w:rsidP="00C63B16">
      <w:pPr>
        <w:pStyle w:val="Code"/>
        <w:rPr>
          <w:highlight w:val="white"/>
        </w:rPr>
      </w:pPr>
      <w:r w:rsidRPr="00C63B16">
        <w:rPr>
          <w:highlight w:val="white"/>
        </w:rPr>
        <w:t xml:space="preserve">  }</w:t>
      </w:r>
    </w:p>
    <w:p w14:paraId="1B8FCAF5" w14:textId="77777777" w:rsidR="00C63B16" w:rsidRPr="00C63B16" w:rsidRDefault="00C63B16" w:rsidP="00C63B16">
      <w:pPr>
        <w:pStyle w:val="Code"/>
        <w:rPr>
          <w:highlight w:val="white"/>
        </w:rPr>
      </w:pPr>
    </w:p>
    <w:p w14:paraId="7669D0F9" w14:textId="77777777" w:rsidR="00C63B16" w:rsidRPr="00C63B16" w:rsidRDefault="00C63B16" w:rsidP="00C63B16">
      <w:pPr>
        <w:pStyle w:val="Code"/>
        <w:rPr>
          <w:highlight w:val="white"/>
        </w:rPr>
      </w:pPr>
      <w:r w:rsidRPr="00C63B16">
        <w:rPr>
          <w:highlight w:val="white"/>
        </w:rPr>
        <w:t xml:space="preserve">  return value;</w:t>
      </w:r>
    </w:p>
    <w:p w14:paraId="5482D498" w14:textId="77777777" w:rsidR="00C63B16" w:rsidRPr="00C63B16" w:rsidRDefault="00C63B16" w:rsidP="00C63B16">
      <w:pPr>
        <w:pStyle w:val="Code"/>
        <w:rPr>
          <w:highlight w:val="white"/>
        </w:rPr>
      </w:pPr>
      <w:r w:rsidRPr="00C63B16">
        <w:rPr>
          <w:highlight w:val="white"/>
        </w:rPr>
        <w:t>}</w:t>
      </w:r>
    </w:p>
    <w:p w14:paraId="3A22BA0A" w14:textId="77777777" w:rsidR="00C63B16" w:rsidRPr="00C63B16" w:rsidRDefault="00C63B16" w:rsidP="00C63B16">
      <w:pPr>
        <w:pStyle w:val="Code"/>
        <w:rPr>
          <w:highlight w:val="white"/>
        </w:rPr>
      </w:pPr>
    </w:p>
    <w:p w14:paraId="6147DDE8" w14:textId="77777777" w:rsidR="00C63B16" w:rsidRPr="00C63B16" w:rsidRDefault="00C63B16" w:rsidP="00C63B16">
      <w:pPr>
        <w:pStyle w:val="Code"/>
        <w:rPr>
          <w:highlight w:val="white"/>
        </w:rPr>
      </w:pPr>
      <w:r w:rsidRPr="00C63B16">
        <w:rPr>
          <w:highlight w:val="white"/>
        </w:rPr>
        <w:t>unsigned long strtoul(char* s, char** endp, int /* base */) {</w:t>
      </w:r>
    </w:p>
    <w:p w14:paraId="1D190A0A" w14:textId="77777777" w:rsidR="00C63B16" w:rsidRPr="00C63B16" w:rsidRDefault="00C63B16" w:rsidP="00C63B16">
      <w:pPr>
        <w:pStyle w:val="Code"/>
        <w:rPr>
          <w:highlight w:val="white"/>
        </w:rPr>
      </w:pPr>
      <w:r w:rsidRPr="00C63B16">
        <w:rPr>
          <w:highlight w:val="white"/>
        </w:rPr>
        <w:t xml:space="preserve">  int chars = 0;</w:t>
      </w:r>
    </w:p>
    <w:p w14:paraId="64A2E5AA" w14:textId="77777777" w:rsidR="00C63B16" w:rsidRPr="00C63B16" w:rsidRDefault="00C63B16" w:rsidP="00C63B16">
      <w:pPr>
        <w:pStyle w:val="Code"/>
        <w:rPr>
          <w:highlight w:val="white"/>
        </w:rPr>
      </w:pPr>
      <w:r w:rsidRPr="00C63B16">
        <w:rPr>
          <w:highlight w:val="white"/>
        </w:rPr>
        <w:t xml:space="preserve">  unsigned long value = 0;</w:t>
      </w:r>
    </w:p>
    <w:p w14:paraId="5851A843" w14:textId="77777777" w:rsidR="00C63B16" w:rsidRPr="00C63B16" w:rsidRDefault="00C63B16" w:rsidP="00C63B16">
      <w:pPr>
        <w:pStyle w:val="Code"/>
        <w:rPr>
          <w:highlight w:val="white"/>
        </w:rPr>
      </w:pPr>
      <w:r w:rsidRPr="00C63B16">
        <w:rPr>
          <w:highlight w:val="white"/>
        </w:rPr>
        <w:t xml:space="preserve">  sscanf(s, "%lu%n", &amp;value, &amp;chars);</w:t>
      </w:r>
    </w:p>
    <w:p w14:paraId="4FB0F5B2" w14:textId="77777777" w:rsidR="00C63B16" w:rsidRPr="00C63B16" w:rsidRDefault="00C63B16" w:rsidP="00C63B16">
      <w:pPr>
        <w:pStyle w:val="Code"/>
        <w:rPr>
          <w:highlight w:val="white"/>
        </w:rPr>
      </w:pPr>
    </w:p>
    <w:p w14:paraId="52CE81F5" w14:textId="77777777" w:rsidR="00C63B16" w:rsidRPr="00C63B16" w:rsidRDefault="00C63B16" w:rsidP="00C63B16">
      <w:pPr>
        <w:pStyle w:val="Code"/>
        <w:rPr>
          <w:highlight w:val="white"/>
        </w:rPr>
      </w:pPr>
      <w:r w:rsidRPr="00C63B16">
        <w:rPr>
          <w:highlight w:val="white"/>
        </w:rPr>
        <w:t xml:space="preserve">  if (endp != NULL) {</w:t>
      </w:r>
    </w:p>
    <w:p w14:paraId="575C7B1B" w14:textId="77777777" w:rsidR="00C63B16" w:rsidRPr="00C63B16" w:rsidRDefault="00C63B16" w:rsidP="00C63B16">
      <w:pPr>
        <w:pStyle w:val="Code"/>
        <w:rPr>
          <w:highlight w:val="white"/>
        </w:rPr>
      </w:pPr>
      <w:r w:rsidRPr="00C63B16">
        <w:rPr>
          <w:highlight w:val="white"/>
        </w:rPr>
        <w:t xml:space="preserve">    *endp = s + chars;</w:t>
      </w:r>
    </w:p>
    <w:p w14:paraId="11EB9241" w14:textId="77777777" w:rsidR="00C63B16" w:rsidRPr="00C63B16" w:rsidRDefault="00C63B16" w:rsidP="00C63B16">
      <w:pPr>
        <w:pStyle w:val="Code"/>
        <w:rPr>
          <w:highlight w:val="white"/>
        </w:rPr>
      </w:pPr>
      <w:r w:rsidRPr="00C63B16">
        <w:rPr>
          <w:highlight w:val="white"/>
        </w:rPr>
        <w:t xml:space="preserve">  }</w:t>
      </w:r>
    </w:p>
    <w:p w14:paraId="15567A1E" w14:textId="77777777" w:rsidR="00C63B16" w:rsidRPr="00C63B16" w:rsidRDefault="00C63B16" w:rsidP="00C63B16">
      <w:pPr>
        <w:pStyle w:val="Code"/>
        <w:rPr>
          <w:highlight w:val="white"/>
        </w:rPr>
      </w:pPr>
    </w:p>
    <w:p w14:paraId="319794B6" w14:textId="77777777" w:rsidR="00C63B16" w:rsidRPr="00C63B16" w:rsidRDefault="00C63B16" w:rsidP="00C63B16">
      <w:pPr>
        <w:pStyle w:val="Code"/>
        <w:rPr>
          <w:highlight w:val="white"/>
        </w:rPr>
      </w:pPr>
      <w:r w:rsidRPr="00C63B16">
        <w:rPr>
          <w:highlight w:val="white"/>
        </w:rPr>
        <w:t xml:space="preserve">  return value;</w:t>
      </w:r>
    </w:p>
    <w:p w14:paraId="1F30CC5B" w14:textId="77777777" w:rsidR="00C63B16" w:rsidRPr="00C63B16" w:rsidRDefault="00C63B16" w:rsidP="00C63B16">
      <w:pPr>
        <w:pStyle w:val="Code"/>
        <w:rPr>
          <w:highlight w:val="white"/>
        </w:rPr>
      </w:pPr>
      <w:r w:rsidRPr="00C63B16">
        <w:rPr>
          <w:highlight w:val="white"/>
        </w:rPr>
        <w:t>}</w:t>
      </w:r>
    </w:p>
    <w:p w14:paraId="2E1C886A" w14:textId="77777777" w:rsidR="00C63B16" w:rsidRPr="00C63B16" w:rsidRDefault="00C63B16" w:rsidP="00C63B16">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lastRenderedPageBreak/>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7777777" w:rsidR="00C63B16" w:rsidRPr="00C63B16" w:rsidRDefault="00C63B16" w:rsidP="00C63B16">
      <w:pPr>
        <w:pStyle w:val="Code"/>
        <w:rPr>
          <w:highlight w:val="white"/>
        </w:rPr>
      </w:pP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lastRenderedPageBreak/>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lastRenderedPageBreak/>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lastRenderedPageBreak/>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lastRenderedPageBreak/>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7D4FAB86" w14:textId="6AFA5F73" w:rsidR="00F96B7A" w:rsidRPr="00F96B7A" w:rsidRDefault="00F96B7A" w:rsidP="00F96B7A">
      <w:pPr>
        <w:pStyle w:val="Code"/>
        <w:rPr>
          <w:highlight w:val="white"/>
        </w:rPr>
      </w:pPr>
      <w:bookmarkStart w:id="482" w:name="_Ref54018755"/>
      <w:bookmarkStart w:id="483" w:name="_Toc54625171"/>
      <w:bookmarkStart w:id="484"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lastRenderedPageBreak/>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lastRenderedPageBreak/>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lastRenderedPageBreak/>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lastRenderedPageBreak/>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lastRenderedPageBreak/>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51575" w:rsidRPr="003F7CF1" w:rsidRDefault="00F5157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51575" w:rsidRPr="003F7CF1" w:rsidRDefault="00F5157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51575" w:rsidRPr="003F7CF1" w:rsidRDefault="00F5157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F51575" w:rsidRPr="003F7CF1" w:rsidRDefault="00F5157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51575" w:rsidRPr="003F7CF1" w:rsidRDefault="00F5157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F51575" w:rsidRPr="003F7CF1" w:rsidRDefault="00F51575"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51575" w:rsidRPr="003F7CF1" w:rsidRDefault="00F5157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51575" w:rsidRPr="003F7CF1" w:rsidRDefault="00F5157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51575" w:rsidRPr="003F7CF1" w:rsidRDefault="00F5157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51575" w:rsidRPr="003F7CF1" w:rsidRDefault="00F51575"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51575" w:rsidRPr="003F7CF1" w:rsidRDefault="00F5157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51575" w:rsidRPr="003F7CF1" w:rsidRDefault="00F51575"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F51575" w:rsidRPr="003F7CF1" w:rsidRDefault="00F5157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51575" w:rsidRPr="003F7CF1" w:rsidRDefault="00F5157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F51575" w:rsidRPr="003F7CF1" w:rsidRDefault="00F51575"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51575" w:rsidRPr="003F7CF1" w:rsidRDefault="00F51575"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51575" w:rsidRPr="003F7CF1" w:rsidRDefault="00F51575"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51575" w:rsidRPr="003F7CF1" w:rsidRDefault="00F5157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51575" w:rsidRPr="003F7CF1" w:rsidRDefault="00F5157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51575" w:rsidRPr="003F7CF1" w:rsidRDefault="00F5157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51575" w:rsidRPr="003F7CF1" w:rsidRDefault="00F5157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51575" w:rsidRPr="003F7CF1" w:rsidRDefault="00F5157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51575" w:rsidRPr="003F7CF1" w:rsidRDefault="00F5157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51575" w:rsidRPr="003F7CF1" w:rsidRDefault="00F5157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51575" w:rsidRPr="003F7CF1" w:rsidRDefault="00F5157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51575" w:rsidRPr="003F7CF1" w:rsidRDefault="00F5157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51575" w:rsidRPr="003F7CF1" w:rsidRDefault="00F51575"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51575" w:rsidRPr="003F7CF1" w:rsidRDefault="00F51575"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51575" w:rsidRPr="003F7CF1" w:rsidRDefault="00F51575"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51575" w:rsidRPr="003F7CF1" w:rsidRDefault="00F51575"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51575" w:rsidRPr="003F7CF1" w:rsidRDefault="00F51575"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51575" w:rsidRPr="003F7CF1" w:rsidRDefault="00F51575"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51575" w:rsidRPr="003F7CF1" w:rsidRDefault="00F51575"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51575" w:rsidRPr="003F7CF1" w:rsidRDefault="00F5157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51575" w:rsidRPr="003F7CF1" w:rsidRDefault="00F5157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F51575" w:rsidRPr="003F7CF1" w:rsidRDefault="00F51575"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51575" w:rsidRPr="003F7CF1" w:rsidRDefault="00F5157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51575" w:rsidRPr="003F7CF1" w:rsidRDefault="00F5157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51575" w:rsidRPr="003F7CF1" w:rsidRDefault="00F5157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51575" w:rsidRPr="003F7CF1" w:rsidRDefault="00F5157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51575" w:rsidRPr="003F7CF1" w:rsidRDefault="00F5157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51575" w:rsidRPr="003F7CF1" w:rsidRDefault="00F5157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51575" w:rsidRPr="003F7CF1" w:rsidRDefault="00F5157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51575" w:rsidRPr="003F7CF1" w:rsidRDefault="00F5157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51575" w:rsidRPr="003F7CF1" w:rsidRDefault="00F5157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51575" w:rsidRPr="003F7CF1" w:rsidRDefault="00F5157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51575" w:rsidRPr="003F7CF1" w:rsidRDefault="00F5157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51575" w:rsidRPr="003F7CF1" w:rsidRDefault="00F5157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51575" w:rsidRPr="003F7CF1" w:rsidRDefault="00F5157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51575" w:rsidRPr="003F7CF1" w:rsidRDefault="00F5157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51575" w:rsidRPr="003F7CF1" w:rsidRDefault="00F5157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51575" w:rsidRPr="003F7CF1" w:rsidRDefault="00F515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51575" w:rsidRPr="003F7CF1" w:rsidRDefault="00F515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51575" w:rsidRPr="003F7CF1" w:rsidRDefault="00F5157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51575" w:rsidRPr="003F7CF1" w:rsidRDefault="00F515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51575" w:rsidRPr="003F7CF1" w:rsidRDefault="00F515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51575" w:rsidRPr="003F7CF1" w:rsidRDefault="00F515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51575" w:rsidRPr="003F7CF1" w:rsidRDefault="00F515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51575" w:rsidRPr="003F7CF1" w:rsidRDefault="00F5157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51575" w:rsidRPr="003F7CF1" w:rsidRDefault="00F5157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51575" w:rsidRPr="003F7CF1" w:rsidRDefault="00F515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51575" w:rsidRPr="003F7CF1" w:rsidRDefault="00F515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51575" w:rsidRPr="003F7CF1" w:rsidRDefault="00F5157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51575" w:rsidRPr="003F7CF1" w:rsidRDefault="00F51575"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51575" w:rsidRPr="003F7CF1" w:rsidRDefault="00F51575"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51575" w:rsidRPr="003F7CF1" w:rsidRDefault="00F51575"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51575" w:rsidRPr="003F7CF1" w:rsidRDefault="00F51575"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51575" w:rsidRPr="003F7CF1" w:rsidRDefault="00F51575"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51575" w:rsidRPr="003F7CF1" w:rsidRDefault="00F51575"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51575" w:rsidRPr="003F7CF1" w:rsidRDefault="00F51575"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51575" w:rsidRPr="003F7CF1" w:rsidRDefault="00F51575"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51575" w:rsidRPr="003F7CF1" w:rsidRDefault="00F51575"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51575" w:rsidRPr="003F7CF1" w:rsidRDefault="00F51575"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51575" w:rsidRPr="003F7CF1" w:rsidRDefault="00F51575"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51575" w:rsidRPr="003F7CF1" w:rsidRDefault="00F51575"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51575" w:rsidRPr="003F7CF1" w:rsidRDefault="00F51575"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51575" w:rsidRPr="003F7CF1" w:rsidRDefault="00F51575"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51575" w:rsidRPr="003F7CF1" w:rsidRDefault="00F51575"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51575" w:rsidRPr="003F7CF1" w:rsidRDefault="00F51575"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51575" w:rsidRPr="003F7CF1" w:rsidRDefault="00F51575"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51575" w:rsidRPr="003F7CF1" w:rsidRDefault="00F51575"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51575" w:rsidRPr="003F7CF1" w:rsidRDefault="00F51575"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51575" w:rsidRPr="003F7CF1" w:rsidRDefault="00F51575"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51575" w:rsidRPr="003F7CF1" w:rsidRDefault="00F51575"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51575" w:rsidRPr="003F7CF1" w:rsidRDefault="00F51575"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51575" w:rsidRPr="003F7CF1" w:rsidRDefault="00F51575"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51575" w:rsidRPr="003F7CF1" w:rsidRDefault="00F51575"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51575" w:rsidRPr="003F7CF1" w:rsidRDefault="00F51575"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51575" w:rsidRPr="003F7CF1" w:rsidRDefault="00F51575"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51575" w:rsidRPr="003F7CF1" w:rsidRDefault="00F5157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51575" w:rsidRPr="003F7CF1" w:rsidRDefault="00F5157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51575" w:rsidRPr="003F7CF1" w:rsidRDefault="00F5157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51575" w:rsidRPr="003F7CF1" w:rsidRDefault="00F5157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51575" w:rsidRPr="003F7CF1" w:rsidRDefault="00F5157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51575" w:rsidRPr="003F7CF1" w:rsidRDefault="00F5157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51575" w:rsidRPr="003F7CF1" w:rsidRDefault="00F5157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51575" w:rsidRPr="003F7CF1" w:rsidRDefault="00F51575"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51575" w:rsidRPr="003F7CF1" w:rsidRDefault="00F51575"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51575" w:rsidRPr="003F7CF1" w:rsidRDefault="00F51575"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51575" w:rsidRPr="003F7CF1" w:rsidRDefault="00F51575"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51575" w:rsidRPr="003F7CF1" w:rsidRDefault="00F51575"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51575" w:rsidRPr="003F7CF1" w:rsidRDefault="00F5157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51575" w:rsidRPr="003F7CF1" w:rsidRDefault="00F5157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51575" w:rsidRPr="003F7CF1" w:rsidRDefault="00F5157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51575" w:rsidRPr="003F7CF1" w:rsidRDefault="00F5157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51575" w:rsidRPr="003F7CF1" w:rsidRDefault="00F5157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51575" w:rsidRPr="003F7CF1" w:rsidRDefault="00F51575"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51575" w:rsidRPr="003F7CF1" w:rsidRDefault="00F51575"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51575" w:rsidRPr="003F7CF1" w:rsidRDefault="00F51575"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51575" w:rsidRPr="003F7CF1" w:rsidRDefault="00F5157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51575" w:rsidRPr="003F7CF1" w:rsidRDefault="00F5157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51575" w:rsidRPr="003F7CF1" w:rsidRDefault="00F515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51575" w:rsidRPr="003F7CF1" w:rsidRDefault="00F5157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51575" w:rsidRPr="003F7CF1" w:rsidRDefault="00F5157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51575" w:rsidRPr="003F7CF1" w:rsidRDefault="00F5157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51575" w:rsidRPr="003F7CF1" w:rsidRDefault="00F5157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51575" w:rsidRPr="003F7CF1" w:rsidRDefault="00F5157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51575" w:rsidRPr="003F7CF1" w:rsidRDefault="00F51575"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51575" w:rsidRPr="003F7CF1" w:rsidRDefault="00F51575"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51575" w:rsidRPr="003F7CF1" w:rsidRDefault="00F51575"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51575" w:rsidRPr="003F7CF1" w:rsidRDefault="00F51575"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51575" w:rsidRPr="003F7CF1" w:rsidRDefault="00F51575"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51575" w:rsidRPr="003F7CF1" w:rsidRDefault="00F51575"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51575" w:rsidRPr="003F7CF1" w:rsidRDefault="00F51575"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51575" w:rsidRPr="003F7CF1" w:rsidRDefault="00F5157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51575" w:rsidRPr="003F7CF1" w:rsidRDefault="00F5157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51575" w:rsidRPr="003F7CF1" w:rsidRDefault="00F5157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51575" w:rsidRPr="003F7CF1" w:rsidRDefault="00F515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51575" w:rsidRPr="003F7CF1" w:rsidRDefault="00F5157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51575" w:rsidRPr="003F7CF1" w:rsidRDefault="00F5157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51575" w:rsidRPr="003F7CF1" w:rsidRDefault="00F51575"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51575" w:rsidRPr="003F7CF1" w:rsidRDefault="00F51575"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51575" w:rsidRPr="003F7CF1" w:rsidRDefault="00F51575"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51575" w:rsidRPr="003F7CF1" w:rsidRDefault="00F5157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51575" w:rsidRPr="003F7CF1" w:rsidRDefault="00F515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51575" w:rsidRPr="003F7CF1" w:rsidRDefault="00F5157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51575" w:rsidRPr="003F7CF1" w:rsidRDefault="00F51575"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51575" w:rsidRPr="003F7CF1" w:rsidRDefault="00F51575"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51575" w:rsidRPr="003F7CF1" w:rsidRDefault="00F51575"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51575" w:rsidRPr="003F7CF1" w:rsidRDefault="00F515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51575" w:rsidRPr="003F7CF1" w:rsidRDefault="00F5157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51575" w:rsidRPr="003F7CF1" w:rsidRDefault="00F5157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51575" w:rsidRPr="003F7CF1" w:rsidRDefault="00F5157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51575" w:rsidRPr="003F7CF1" w:rsidRDefault="00F515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51575" w:rsidRPr="003F7CF1" w:rsidRDefault="00F515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51575" w:rsidRPr="003F7CF1" w:rsidRDefault="00F5157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51575" w:rsidRPr="003F7CF1" w:rsidRDefault="00F51575"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51575" w:rsidRPr="003F7CF1" w:rsidRDefault="00F51575"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51575" w:rsidRPr="003F7CF1" w:rsidRDefault="00F51575"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51575" w:rsidRPr="003F7CF1" w:rsidRDefault="00F51575"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51575" w:rsidRPr="003F7CF1" w:rsidRDefault="00F51575"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51575" w:rsidRPr="003F7CF1" w:rsidRDefault="00F51575"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51575" w:rsidRPr="003F7CF1" w:rsidRDefault="00F51575"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51575" w:rsidRPr="003F7CF1" w:rsidRDefault="00F5157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51575" w:rsidRPr="003F7CF1" w:rsidRDefault="00F515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51575" w:rsidRPr="003F7CF1" w:rsidRDefault="00F5157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51575" w:rsidRPr="003F7CF1" w:rsidRDefault="00F5157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51575" w:rsidRPr="003F7CF1" w:rsidRDefault="00F5157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51575" w:rsidRPr="003F7CF1" w:rsidRDefault="00F5157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51575" w:rsidRPr="003F7CF1" w:rsidRDefault="00F51575"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51575" w:rsidRPr="003F7CF1" w:rsidRDefault="00F51575"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51575" w:rsidRPr="003F7CF1" w:rsidRDefault="00F51575"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51575" w:rsidRPr="003F7CF1" w:rsidRDefault="00F51575"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51575" w:rsidRPr="003F7CF1" w:rsidRDefault="00F51575"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51575" w:rsidRPr="003F7CF1" w:rsidRDefault="00F5157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51575" w:rsidRPr="003F7CF1" w:rsidRDefault="00F515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51575" w:rsidRPr="003F7CF1" w:rsidRDefault="00F5157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51575" w:rsidRPr="003F7CF1" w:rsidRDefault="00F51575"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51575" w:rsidRPr="003F7CF1" w:rsidRDefault="00F51575"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51575" w:rsidRPr="003F7CF1" w:rsidRDefault="00F51575"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51575" w:rsidRPr="003F7CF1" w:rsidRDefault="00F515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51575" w:rsidRPr="003F7CF1" w:rsidRDefault="00F51575"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51575" w:rsidRPr="003F7CF1" w:rsidRDefault="00F51575"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51575" w:rsidRPr="003F7CF1" w:rsidRDefault="00F515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51575" w:rsidRPr="003F7CF1" w:rsidRDefault="00F5157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51575" w:rsidRPr="003F7CF1" w:rsidRDefault="00F51575"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51575" w:rsidRPr="003F7CF1" w:rsidRDefault="00F51575"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51575" w:rsidRPr="003F7CF1" w:rsidRDefault="00F5157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51575" w:rsidRPr="003F7CF1" w:rsidRDefault="00F515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51575" w:rsidRPr="003F7CF1" w:rsidRDefault="00F5157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51575" w:rsidRPr="003F7CF1" w:rsidRDefault="00F5157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51575" w:rsidRPr="003F7CF1" w:rsidRDefault="00F5157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51575" w:rsidRPr="003F7CF1" w:rsidRDefault="00F5157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51575" w:rsidRPr="003F7CF1" w:rsidRDefault="00F5157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51575" w:rsidRPr="003F7CF1" w:rsidRDefault="00F51575"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51575" w:rsidRPr="003F7CF1" w:rsidRDefault="00F51575"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51575" w:rsidRPr="003F7CF1" w:rsidRDefault="00F51575"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51575" w:rsidRPr="003F7CF1" w:rsidRDefault="00F51575"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51575" w:rsidRPr="003F7CF1" w:rsidRDefault="00F51575"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51575" w:rsidRPr="003F7CF1" w:rsidRDefault="00F51575"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51575" w:rsidRPr="003F7CF1" w:rsidRDefault="00F51575"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51575" w:rsidRPr="003F7CF1" w:rsidRDefault="00F51575"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51575" w:rsidRPr="003F7CF1" w:rsidRDefault="00F51575"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51575" w:rsidRPr="003F7CF1" w:rsidRDefault="00F51575"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51575" w:rsidRPr="003F7CF1" w:rsidRDefault="00F51575"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51575" w:rsidRPr="003F7CF1" w:rsidRDefault="00F51575"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51575" w:rsidRPr="003F7CF1" w:rsidRDefault="00F51575"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51575" w:rsidRPr="003F7CF1" w:rsidRDefault="00F51575"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51575" w:rsidRPr="003F7CF1" w:rsidRDefault="00F5157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37599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51575" w:rsidRPr="003F7CF1" w:rsidRDefault="00F5157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51575" w:rsidRPr="003F7CF1" w:rsidRDefault="00F5157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51575" w:rsidRPr="003F7CF1" w:rsidRDefault="00F5157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51575" w:rsidRPr="003F7CF1" w:rsidRDefault="00F5157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37599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51575" w:rsidRPr="003F7CF1" w:rsidRDefault="00F51575"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51575" w:rsidRPr="003F7CF1" w:rsidRDefault="00F51575"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51575" w:rsidRPr="003F7CF1" w:rsidRDefault="00F5157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51575" w:rsidRPr="003F7CF1" w:rsidRDefault="00F5157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51575" w:rsidRPr="003F7CF1" w:rsidRDefault="00F5157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51575" w:rsidRPr="003F7CF1" w:rsidRDefault="00F5157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51575" w:rsidRPr="003F7CF1" w:rsidRDefault="00F5157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51575" w:rsidRPr="003F7CF1" w:rsidRDefault="00F5157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51575" w:rsidRPr="003F7CF1" w:rsidRDefault="00F5157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51575" w:rsidRPr="003F7CF1" w:rsidRDefault="00F5157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51575" w:rsidRPr="003F7CF1" w:rsidRDefault="00F5157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51575" w:rsidRPr="003F7CF1" w:rsidRDefault="00F5157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51575" w:rsidRPr="003F7CF1" w:rsidRDefault="00F51575"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51575" w:rsidRPr="003F7CF1" w:rsidRDefault="00F51575"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51575" w:rsidRPr="003F7CF1" w:rsidRDefault="00F51575"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51575" w:rsidRPr="003F7CF1" w:rsidRDefault="00F51575"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51575" w:rsidRPr="003F7CF1" w:rsidRDefault="00F51575"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51575" w:rsidRPr="003F7CF1" w:rsidRDefault="00F51575"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51575" w:rsidRPr="003F7CF1" w:rsidRDefault="00F51575"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51575" w:rsidRPr="003F7CF1" w:rsidRDefault="00F51575"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51575" w:rsidRPr="003F7CF1" w:rsidRDefault="00F51575"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51575" w:rsidRPr="003F7CF1" w:rsidRDefault="00F51575"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375991"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375992"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51575" w:rsidRPr="003F7CF1" w:rsidRDefault="00F5157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51575" w:rsidRPr="003F7CF1" w:rsidRDefault="00F5157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51575" w:rsidRPr="003F7CF1" w:rsidRDefault="00F5157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51575" w:rsidRPr="003F7CF1" w:rsidRDefault="00F5157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51575" w:rsidRPr="003F7CF1" w:rsidRDefault="00F51575"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51575" w:rsidRPr="003F7CF1" w:rsidRDefault="00F5157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51575" w:rsidRPr="003F7CF1" w:rsidRDefault="00F5157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51575" w:rsidRPr="003F7CF1" w:rsidRDefault="00F5157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51575" w:rsidRPr="003F7CF1" w:rsidRDefault="00F5157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51575" w:rsidRPr="003F7CF1" w:rsidRDefault="00F51575"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51575" w:rsidRPr="003F7CF1" w:rsidRDefault="00F51575"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51575" w:rsidRPr="003F7CF1" w:rsidRDefault="00F5157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51575" w:rsidRPr="003F7CF1" w:rsidRDefault="00F5157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51575" w:rsidRPr="003F7CF1" w:rsidRDefault="00F5157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51575" w:rsidRPr="003F7CF1" w:rsidRDefault="00F5157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51575" w:rsidRPr="003F7CF1" w:rsidRDefault="00F515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51575" w:rsidRPr="003F7CF1" w:rsidRDefault="00F515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51575" w:rsidRPr="003F7CF1" w:rsidRDefault="00F5157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51575" w:rsidRPr="003F7CF1" w:rsidRDefault="00F515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51575" w:rsidRPr="003F7CF1" w:rsidRDefault="00F515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51575" w:rsidRPr="003F7CF1" w:rsidRDefault="00F515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51575" w:rsidRPr="003F7CF1" w:rsidRDefault="00F515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51575" w:rsidRPr="003F7CF1" w:rsidRDefault="00F515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51575" w:rsidRPr="003F7CF1" w:rsidRDefault="00F515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51575" w:rsidRPr="003F7CF1" w:rsidRDefault="00F515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51575" w:rsidRPr="003F7CF1" w:rsidRDefault="00F5157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51575" w:rsidRPr="003F7CF1" w:rsidRDefault="00F5157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51575" w:rsidRPr="003F7CF1" w:rsidRDefault="00F5157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51575" w:rsidRPr="003F7CF1" w:rsidRDefault="00F51575"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51575" w:rsidRPr="003F7CF1" w:rsidRDefault="00F51575"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51575" w:rsidRPr="003F7CF1" w:rsidRDefault="00F51575"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51575" w:rsidRPr="003F7CF1" w:rsidRDefault="00F51575"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51575" w:rsidRPr="003F7CF1" w:rsidRDefault="00F51575"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51575" w:rsidRPr="003F7CF1" w:rsidRDefault="00F51575"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51575" w:rsidRPr="003F7CF1" w:rsidRDefault="00F51575"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51575" w:rsidRPr="003F7CF1" w:rsidRDefault="00F51575"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51575" w:rsidRPr="003F7CF1" w:rsidRDefault="00F51575"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51575" w:rsidRPr="003F7CF1" w:rsidRDefault="00F51575"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51575" w:rsidRPr="003F7CF1" w:rsidRDefault="00F51575"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51575" w:rsidRPr="003F7CF1" w:rsidRDefault="00F51575"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51575" w:rsidRPr="003F7CF1" w:rsidRDefault="00F51575"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51575" w:rsidRPr="003F7CF1" w:rsidRDefault="00F51575"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51575" w:rsidRPr="003F7CF1" w:rsidRDefault="00F51575"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51575" w:rsidRPr="003F7CF1" w:rsidRDefault="00F51575"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51575" w:rsidRPr="003F7CF1" w:rsidRDefault="00F51575"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51575" w:rsidRPr="003F7CF1" w:rsidRDefault="00F51575"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51575" w:rsidRPr="003F7CF1" w:rsidRDefault="00F51575"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51575" w:rsidRPr="003F7CF1" w:rsidRDefault="00F51575"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51575" w:rsidRPr="003F7CF1" w:rsidRDefault="00F51575"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51575" w:rsidRPr="003F7CF1" w:rsidRDefault="00F51575"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51575" w:rsidRPr="003F7CF1" w:rsidRDefault="00F51575"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51575" w:rsidRPr="003F7CF1" w:rsidRDefault="00F51575"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51575" w:rsidRPr="003F7CF1" w:rsidRDefault="00F51575"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51575" w:rsidRPr="003F7CF1" w:rsidRDefault="00F51575"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51575" w:rsidRPr="003F7CF1" w:rsidRDefault="00F5157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51575" w:rsidRPr="003F7CF1" w:rsidRDefault="00F5157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51575" w:rsidRPr="003F7CF1" w:rsidRDefault="00F515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51575" w:rsidRPr="003F7CF1" w:rsidRDefault="00F515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51575" w:rsidRPr="003F7CF1" w:rsidRDefault="00F5157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51575" w:rsidRPr="003F7CF1" w:rsidRDefault="00F515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51575" w:rsidRPr="003F7CF1" w:rsidRDefault="00F5157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51575" w:rsidRPr="003F7CF1" w:rsidRDefault="00F5157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51575" w:rsidRPr="003F7CF1" w:rsidRDefault="00F515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51575" w:rsidRPr="003F7CF1" w:rsidRDefault="00F515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51575" w:rsidRPr="003F7CF1" w:rsidRDefault="00F515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51575" w:rsidRPr="003F7CF1" w:rsidRDefault="00F5157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51575" w:rsidRPr="003F7CF1" w:rsidRDefault="00F5157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51575" w:rsidRPr="003F7CF1" w:rsidRDefault="00F5157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51575" w:rsidRPr="003F7CF1" w:rsidRDefault="00F5157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51575" w:rsidRPr="003F7CF1" w:rsidRDefault="00F5157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51575" w:rsidRPr="003F7CF1" w:rsidRDefault="00F5157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51575" w:rsidRPr="003F7CF1" w:rsidRDefault="00F5157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51575" w:rsidRPr="003F7CF1" w:rsidRDefault="00F5157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51575" w:rsidRPr="003F7CF1" w:rsidRDefault="00F5157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51575" w:rsidRPr="003F7CF1" w:rsidRDefault="00F51575"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51575" w:rsidRPr="003F7CF1" w:rsidRDefault="00F51575"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51575" w:rsidRPr="003F7CF1" w:rsidRDefault="00F51575"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51575" w:rsidRPr="003F7CF1" w:rsidRDefault="00F51575"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51575" w:rsidRPr="003F7CF1" w:rsidRDefault="00F51575"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51575" w:rsidRPr="003F7CF1" w:rsidRDefault="00F51575"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51575" w:rsidRPr="003F7CF1" w:rsidRDefault="00F51575"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51575" w:rsidRPr="003F7CF1" w:rsidRDefault="00F51575"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51575" w:rsidRPr="003F7CF1" w:rsidRDefault="00F51575"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51575" w:rsidRPr="003F7CF1" w:rsidRDefault="00F51575"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51575" w:rsidRPr="003F7CF1" w:rsidRDefault="00F51575"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51575" w:rsidRPr="003F7CF1" w:rsidRDefault="00F51575"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51575" w:rsidRPr="003F7CF1" w:rsidRDefault="00F51575"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51575" w:rsidRPr="003F7CF1" w:rsidRDefault="00F51575"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51575" w:rsidRPr="003F7CF1" w:rsidRDefault="00F51575"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51575" w:rsidRPr="003F7CF1" w:rsidRDefault="00F51575"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51575" w:rsidRPr="003F7CF1" w:rsidRDefault="00F51575"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51575" w:rsidRPr="003F7CF1" w:rsidRDefault="00F51575"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51575" w:rsidRPr="003F7CF1" w:rsidRDefault="00F51575"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51575" w:rsidRPr="003F7CF1" w:rsidRDefault="00F51575"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51575" w:rsidRPr="003F7CF1" w:rsidRDefault="00F51575"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51575" w:rsidRPr="003F7CF1" w:rsidRDefault="00F51575"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51575" w:rsidRPr="003F7CF1" w:rsidRDefault="00F51575"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51575" w:rsidRPr="003F7CF1" w:rsidRDefault="00F51575"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51575" w:rsidRPr="003F7CF1" w:rsidRDefault="00F51575"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51575" w:rsidRPr="003F7CF1" w:rsidRDefault="00F51575"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51575" w:rsidRPr="003F7CF1" w:rsidRDefault="00F51575"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51575" w:rsidRPr="003F7CF1" w:rsidRDefault="00F51575"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51575" w:rsidRPr="003F7CF1" w:rsidRDefault="00F51575"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51575" w:rsidRPr="003F7CF1" w:rsidRDefault="00F51575"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51575" w:rsidRPr="003F7CF1" w:rsidRDefault="00F51575"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375993"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375994"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375995"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51575" w:rsidRPr="003F7CF1" w:rsidRDefault="00F5157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51575" w:rsidRPr="003F7CF1" w:rsidRDefault="00F5157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51575" w:rsidRPr="003F7CF1" w:rsidRDefault="00F5157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51575" w:rsidRPr="003F7CF1" w:rsidRDefault="00F5157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51575" w:rsidRPr="003F7CF1" w:rsidRDefault="00F5157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51575" w:rsidRPr="003F7CF1" w:rsidRDefault="00F5157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51575" w:rsidRPr="003F7CF1" w:rsidRDefault="00F5157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51575" w:rsidRPr="003F7CF1" w:rsidRDefault="00F5157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51575" w:rsidRPr="003F7CF1" w:rsidRDefault="00F5157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51575" w:rsidRPr="003F7CF1" w:rsidRDefault="00F5157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51575" w:rsidRPr="003F7CF1" w:rsidRDefault="00F51575"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51575" w:rsidRPr="003F7CF1" w:rsidRDefault="00F51575"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51575" w:rsidRPr="003F7CF1" w:rsidRDefault="00F51575"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51575" w:rsidRPr="003F7CF1" w:rsidRDefault="00F51575"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51575" w:rsidRPr="003F7CF1" w:rsidRDefault="00F51575"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51575" w:rsidRPr="003F7CF1" w:rsidRDefault="00F51575"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51575" w:rsidRPr="003F7CF1" w:rsidRDefault="00F51575"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51575" w:rsidRPr="003F7CF1" w:rsidRDefault="00F51575"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51575" w:rsidRPr="003F7CF1" w:rsidRDefault="00F51575"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51575" w:rsidRPr="003F7CF1" w:rsidRDefault="00F51575"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51575" w:rsidRPr="003F7CF1" w:rsidRDefault="00F51575"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51575" w:rsidRPr="003F7CF1" w:rsidRDefault="00F51575"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51575" w:rsidRPr="003F7CF1" w:rsidRDefault="00F5157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51575" w:rsidRPr="003F7CF1" w:rsidRDefault="00F5157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51575" w:rsidRPr="003F7CF1" w:rsidRDefault="00F5157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51575" w:rsidRPr="003F7CF1" w:rsidRDefault="00F5157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51575" w:rsidRPr="003F7CF1" w:rsidRDefault="00F51575" w:rsidP="00E80032">
                              <w:pPr>
                                <w:pStyle w:val="SourceCodeBoxText"/>
                                <w:rPr>
                                  <w:sz w:val="19"/>
                                  <w:szCs w:val="19"/>
                                  <w:lang w:val="en-US"/>
                                </w:rPr>
                              </w:pPr>
                              <w:r w:rsidRPr="003F7CF1">
                                <w:rPr>
                                  <w:sz w:val="19"/>
                                  <w:szCs w:val="19"/>
                                  <w:lang w:val="en-US"/>
                                </w:rPr>
                                <w:t>push 1</w:t>
                              </w:r>
                            </w:p>
                            <w:p w14:paraId="3C159322" w14:textId="77777777" w:rsidR="00F51575" w:rsidRPr="003F7CF1" w:rsidRDefault="00F51575" w:rsidP="00E80032">
                              <w:pPr>
                                <w:pStyle w:val="SourceCodeBoxText"/>
                                <w:rPr>
                                  <w:sz w:val="19"/>
                                  <w:szCs w:val="19"/>
                                  <w:lang w:val="en-US"/>
                                </w:rPr>
                              </w:pPr>
                              <w:r w:rsidRPr="003F7CF1">
                                <w:rPr>
                                  <w:sz w:val="19"/>
                                  <w:szCs w:val="19"/>
                                  <w:lang w:val="en-US"/>
                                </w:rPr>
                                <w:t>push 2</w:t>
                              </w:r>
                            </w:p>
                            <w:p w14:paraId="22BA48C9" w14:textId="77777777" w:rsidR="00F51575" w:rsidRPr="003F7CF1" w:rsidRDefault="00F51575" w:rsidP="00E80032">
                              <w:pPr>
                                <w:pStyle w:val="SourceCodeBoxText"/>
                                <w:rPr>
                                  <w:sz w:val="19"/>
                                  <w:szCs w:val="19"/>
                                  <w:lang w:val="en-US"/>
                                </w:rPr>
                              </w:pPr>
                              <w:r w:rsidRPr="003F7CF1">
                                <w:rPr>
                                  <w:sz w:val="19"/>
                                  <w:szCs w:val="19"/>
                                  <w:lang w:val="en-US"/>
                                </w:rPr>
                                <w:t>push 3</w:t>
                              </w:r>
                            </w:p>
                            <w:p w14:paraId="5F86FACB"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51575" w:rsidRPr="003F7CF1" w:rsidRDefault="00F51575"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51575" w:rsidRPr="003F7CF1" w:rsidRDefault="00F51575"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51575" w:rsidRPr="003F7CF1" w:rsidRDefault="00F51575"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51575" w:rsidRPr="003F7CF1" w:rsidRDefault="00F51575" w:rsidP="00E80032">
                        <w:pPr>
                          <w:pStyle w:val="SourceCodeBoxText"/>
                          <w:rPr>
                            <w:sz w:val="19"/>
                            <w:szCs w:val="19"/>
                            <w:lang w:val="en-US"/>
                          </w:rPr>
                        </w:pPr>
                        <w:r w:rsidRPr="003F7CF1">
                          <w:rPr>
                            <w:sz w:val="19"/>
                            <w:szCs w:val="19"/>
                            <w:lang w:val="en-US"/>
                          </w:rPr>
                          <w:t>push 1</w:t>
                        </w:r>
                      </w:p>
                      <w:p w14:paraId="3C159322" w14:textId="77777777" w:rsidR="00F51575" w:rsidRPr="003F7CF1" w:rsidRDefault="00F51575" w:rsidP="00E80032">
                        <w:pPr>
                          <w:pStyle w:val="SourceCodeBoxText"/>
                          <w:rPr>
                            <w:sz w:val="19"/>
                            <w:szCs w:val="19"/>
                            <w:lang w:val="en-US"/>
                          </w:rPr>
                        </w:pPr>
                        <w:r w:rsidRPr="003F7CF1">
                          <w:rPr>
                            <w:sz w:val="19"/>
                            <w:szCs w:val="19"/>
                            <w:lang w:val="en-US"/>
                          </w:rPr>
                          <w:t>push 2</w:t>
                        </w:r>
                      </w:p>
                      <w:p w14:paraId="22BA48C9" w14:textId="77777777" w:rsidR="00F51575" w:rsidRPr="003F7CF1" w:rsidRDefault="00F51575" w:rsidP="00E80032">
                        <w:pPr>
                          <w:pStyle w:val="SourceCodeBoxText"/>
                          <w:rPr>
                            <w:sz w:val="19"/>
                            <w:szCs w:val="19"/>
                            <w:lang w:val="en-US"/>
                          </w:rPr>
                        </w:pPr>
                        <w:r w:rsidRPr="003F7CF1">
                          <w:rPr>
                            <w:sz w:val="19"/>
                            <w:szCs w:val="19"/>
                            <w:lang w:val="en-US"/>
                          </w:rPr>
                          <w:t>push 3</w:t>
                        </w:r>
                      </w:p>
                      <w:p w14:paraId="5F86FACB" w14:textId="77777777" w:rsidR="00F51575" w:rsidRPr="003F7CF1" w:rsidRDefault="00F51575"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51575" w:rsidRPr="003F7CF1" w:rsidRDefault="00F5157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51575" w:rsidRPr="003F7CF1" w:rsidRDefault="00F5157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51575" w:rsidRPr="003F7CF1" w:rsidRDefault="00F5157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51575" w:rsidRPr="003F7CF1" w:rsidRDefault="00F5157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51575" w:rsidRPr="003F7CF1" w:rsidRDefault="00F5157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51575" w:rsidRPr="003F7CF1" w:rsidRDefault="00F5157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51575" w:rsidRPr="003F7CF1" w:rsidRDefault="00F5157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51575" w:rsidRPr="003F7CF1" w:rsidRDefault="00F5157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51575" w:rsidRPr="003F7CF1" w:rsidRDefault="00F5157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51575" w:rsidRPr="003F7CF1" w:rsidRDefault="00F5157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51575" w:rsidRPr="003F7CF1" w:rsidRDefault="00F51575"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51575" w:rsidRPr="003F7CF1" w:rsidRDefault="00F51575"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51575" w:rsidRPr="003F7CF1" w:rsidRDefault="00F51575"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51575" w:rsidRPr="003F7CF1" w:rsidRDefault="00F51575"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51575" w:rsidRPr="003F7CF1" w:rsidRDefault="00F51575"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51575" w:rsidRPr="003F7CF1" w:rsidRDefault="00F51575"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51575" w:rsidRPr="003F7CF1" w:rsidRDefault="00F51575"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51575" w:rsidRPr="003F7CF1" w:rsidRDefault="00F51575"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51575" w:rsidRPr="003F7CF1" w:rsidRDefault="00F51575"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51575" w:rsidRPr="003F7CF1" w:rsidRDefault="00F51575"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51575" w:rsidRPr="003F7CF1" w:rsidRDefault="00F51575"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51575" w:rsidRPr="003F7CF1" w:rsidRDefault="00F51575"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51575" w:rsidRPr="003F7CF1" w:rsidRDefault="00F51575"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51575" w:rsidRPr="003F7CF1" w:rsidRDefault="00F51575"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51575" w:rsidRPr="003F7CF1" w:rsidRDefault="00F51575"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51575" w:rsidRPr="003F7CF1" w:rsidRDefault="00F5157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51575" w:rsidRPr="003F7CF1" w:rsidRDefault="00F51575" w:rsidP="00E80032">
                              <w:pPr>
                                <w:pStyle w:val="SourceCodeBoxText"/>
                                <w:rPr>
                                  <w:sz w:val="19"/>
                                  <w:szCs w:val="19"/>
                                  <w:lang w:val="en-US"/>
                                </w:rPr>
                              </w:pPr>
                              <w:r w:rsidRPr="003F7CF1">
                                <w:rPr>
                                  <w:sz w:val="19"/>
                                  <w:szCs w:val="19"/>
                                  <w:lang w:val="en-US"/>
                                </w:rPr>
                                <w:t>3</w:t>
                              </w:r>
                            </w:p>
                            <w:p w14:paraId="40F6D3AC" w14:textId="77777777" w:rsidR="00F51575" w:rsidRPr="003F7CF1" w:rsidRDefault="00F5157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51575" w:rsidRPr="003F7CF1" w:rsidRDefault="00F5157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51575" w:rsidRPr="003F7CF1" w:rsidRDefault="00F5157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51575" w:rsidRPr="003F7CF1" w:rsidRDefault="00F5157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51575" w:rsidRPr="003F7CF1" w:rsidRDefault="00F5157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51575" w:rsidRPr="003F7CF1" w:rsidRDefault="00F5157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51575" w:rsidRPr="003F7CF1" w:rsidRDefault="00F5157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51575" w:rsidRPr="003F7CF1" w:rsidRDefault="00F5157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51575" w:rsidRPr="003F7CF1" w:rsidRDefault="00F5157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51575" w:rsidRPr="003F7CF1" w:rsidRDefault="00F51575" w:rsidP="00E80032">
                        <w:pPr>
                          <w:pStyle w:val="SourceCodeBoxText"/>
                          <w:rPr>
                            <w:sz w:val="19"/>
                            <w:szCs w:val="19"/>
                            <w:lang w:val="en-US"/>
                          </w:rPr>
                        </w:pPr>
                        <w:r w:rsidRPr="003F7CF1">
                          <w:rPr>
                            <w:sz w:val="19"/>
                            <w:szCs w:val="19"/>
                            <w:lang w:val="en-US"/>
                          </w:rPr>
                          <w:t>3</w:t>
                        </w:r>
                      </w:p>
                      <w:p w14:paraId="40F6D3AC" w14:textId="77777777" w:rsidR="00F51575" w:rsidRPr="003F7CF1" w:rsidRDefault="00F51575"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51575" w:rsidRPr="003F7CF1" w:rsidRDefault="00F51575"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51575" w:rsidRPr="003F7CF1" w:rsidRDefault="00F51575"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51575" w:rsidRPr="003F7CF1" w:rsidRDefault="00F51575"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51575" w:rsidRPr="003F7CF1" w:rsidRDefault="00F51575"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51575" w:rsidRPr="003F7CF1" w:rsidRDefault="00F51575"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51575" w:rsidRPr="003F7CF1" w:rsidRDefault="00F51575"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51575" w:rsidRPr="003F7CF1" w:rsidRDefault="00F51575"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51575" w:rsidRPr="003F7CF1" w:rsidRDefault="00F51575"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51575" w:rsidRPr="003F7CF1" w:rsidRDefault="00F51575"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51575" w:rsidRPr="003F7CF1" w:rsidRDefault="00F51575"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51575" w:rsidRPr="003F7CF1" w:rsidRDefault="00F51575"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51575" w:rsidRPr="003F7CF1" w:rsidRDefault="00F5157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51575" w:rsidRDefault="00F51575" w:rsidP="005F7461">
                              <w:pPr>
                                <w:spacing w:before="60" w:after="0"/>
                                <w:jc w:val="center"/>
                                <w:rPr>
                                  <w:lang w:val="sv-SE"/>
                                </w:rPr>
                              </w:pPr>
                              <w:r>
                                <w:rPr>
                                  <w:lang w:val="sv-SE"/>
                                </w:rPr>
                                <w:t>Preprocessor</w:t>
                              </w:r>
                            </w:p>
                            <w:p w14:paraId="04F32221" w14:textId="77777777" w:rsidR="00F51575" w:rsidRPr="00C7380D" w:rsidRDefault="00F5157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51575" w:rsidRPr="008541FD" w:rsidRDefault="00F51575" w:rsidP="005F7461">
                              <w:pPr>
                                <w:spacing w:before="60" w:after="0"/>
                                <w:jc w:val="center"/>
                              </w:pPr>
                              <w:r w:rsidRPr="008541FD">
                                <w:t>Source</w:t>
                              </w:r>
                              <w:r>
                                <w:t xml:space="preserve"> </w:t>
                              </w:r>
                              <w:r w:rsidRPr="008541FD">
                                <w:t>Code</w:t>
                              </w:r>
                            </w:p>
                            <w:p w14:paraId="4FCEAC5C" w14:textId="77777777" w:rsidR="00F51575" w:rsidRDefault="00F5157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51575" w:rsidRDefault="00F5157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51575" w:rsidRDefault="00F51575" w:rsidP="005F7461">
                              <w:pPr>
                                <w:pStyle w:val="Normalwebb"/>
                                <w:spacing w:before="60" w:line="256" w:lineRule="auto"/>
                                <w:jc w:val="center"/>
                              </w:pPr>
                              <w:r>
                                <w:rPr>
                                  <w:rFonts w:eastAsia="Calibri"/>
                                  <w:sz w:val="22"/>
                                  <w:szCs w:val="22"/>
                                  <w:lang w:val="en-US"/>
                                </w:rPr>
                                <w:t>Processed Code</w:t>
                              </w:r>
                            </w:p>
                            <w:p w14:paraId="14142DBC" w14:textId="77777777" w:rsidR="00F51575" w:rsidRDefault="00F5157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51575" w:rsidRDefault="00F5157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51575" w:rsidRDefault="00F51575" w:rsidP="005F7461">
                              <w:pPr>
                                <w:pStyle w:val="Normalwebb"/>
                                <w:spacing w:before="60" w:line="254" w:lineRule="auto"/>
                                <w:jc w:val="center"/>
                              </w:pPr>
                              <w:r>
                                <w:rPr>
                                  <w:rFonts w:eastAsia="Calibri"/>
                                  <w:sz w:val="22"/>
                                  <w:szCs w:val="22"/>
                                  <w:lang w:val="en-US"/>
                                </w:rPr>
                                <w:t>Syntax Tree</w:t>
                              </w:r>
                            </w:p>
                            <w:p w14:paraId="070DB26E" w14:textId="77777777" w:rsidR="00F51575" w:rsidRDefault="00F5157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51575" w:rsidRDefault="00F5157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51575" w:rsidRDefault="00F51575" w:rsidP="005F7461">
                              <w:pPr>
                                <w:pStyle w:val="Normalwebb"/>
                                <w:spacing w:before="60" w:line="252" w:lineRule="auto"/>
                                <w:jc w:val="center"/>
                              </w:pPr>
                              <w:r>
                                <w:rPr>
                                  <w:rFonts w:eastAsia="Calibri"/>
                                  <w:sz w:val="22"/>
                                  <w:szCs w:val="22"/>
                                  <w:lang w:val="en-US"/>
                                </w:rPr>
                                <w:t>Optimized Syntax Tree</w:t>
                              </w:r>
                            </w:p>
                            <w:p w14:paraId="3315953C" w14:textId="77777777" w:rsidR="00F51575" w:rsidRDefault="00F5157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51575" w:rsidRDefault="00F5157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51575" w:rsidRDefault="00F51575" w:rsidP="005F7461">
                              <w:pPr>
                                <w:pStyle w:val="Normalwebb"/>
                                <w:spacing w:before="60" w:line="252" w:lineRule="auto"/>
                                <w:jc w:val="center"/>
                              </w:pPr>
                              <w:r>
                                <w:rPr>
                                  <w:rFonts w:eastAsia="Calibri"/>
                                  <w:sz w:val="22"/>
                                  <w:szCs w:val="22"/>
                                  <w:lang w:val="en-US"/>
                                </w:rPr>
                                <w:t>Middle Code List</w:t>
                              </w:r>
                            </w:p>
                            <w:p w14:paraId="321C1BE9" w14:textId="77777777" w:rsidR="00F51575" w:rsidRDefault="00F5157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51575" w:rsidRDefault="00F51575" w:rsidP="005F7461">
                              <w:pPr>
                                <w:pStyle w:val="Normalwebb"/>
                                <w:spacing w:before="60" w:line="252" w:lineRule="auto"/>
                                <w:jc w:val="center"/>
                              </w:pPr>
                              <w:r>
                                <w:rPr>
                                  <w:rFonts w:eastAsia="Calibri"/>
                                  <w:sz w:val="22"/>
                                  <w:szCs w:val="22"/>
                                  <w:lang w:val="en-US"/>
                                </w:rPr>
                                <w:t>Optimized Middle Code List</w:t>
                              </w:r>
                            </w:p>
                            <w:p w14:paraId="4CF9CB98" w14:textId="77777777" w:rsidR="00F51575" w:rsidRDefault="00F5157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51575" w:rsidRDefault="00F5157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51575" w:rsidRDefault="00F5157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51575" w:rsidRDefault="00F51575" w:rsidP="005F7461">
                        <w:pPr>
                          <w:spacing w:before="60" w:after="0"/>
                          <w:jc w:val="center"/>
                          <w:rPr>
                            <w:lang w:val="sv-SE"/>
                          </w:rPr>
                        </w:pPr>
                        <w:r>
                          <w:rPr>
                            <w:lang w:val="sv-SE"/>
                          </w:rPr>
                          <w:t>Preprocessor</w:t>
                        </w:r>
                      </w:p>
                      <w:p w14:paraId="04F32221" w14:textId="77777777" w:rsidR="00F51575" w:rsidRPr="00C7380D" w:rsidRDefault="00F51575"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51575" w:rsidRPr="008541FD" w:rsidRDefault="00F51575" w:rsidP="005F7461">
                        <w:pPr>
                          <w:spacing w:before="60" w:after="0"/>
                          <w:jc w:val="center"/>
                        </w:pPr>
                        <w:r w:rsidRPr="008541FD">
                          <w:t>Source</w:t>
                        </w:r>
                        <w:r>
                          <w:t xml:space="preserve"> </w:t>
                        </w:r>
                        <w:r w:rsidRPr="008541FD">
                          <w:t>Code</w:t>
                        </w:r>
                      </w:p>
                      <w:p w14:paraId="4FCEAC5C" w14:textId="77777777" w:rsidR="00F51575" w:rsidRDefault="00F51575"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51575" w:rsidRDefault="00F51575"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51575" w:rsidRDefault="00F51575" w:rsidP="005F7461">
                        <w:pPr>
                          <w:pStyle w:val="Normalwebb"/>
                          <w:spacing w:before="60" w:line="256" w:lineRule="auto"/>
                          <w:jc w:val="center"/>
                        </w:pPr>
                        <w:r>
                          <w:rPr>
                            <w:rFonts w:eastAsia="Calibri"/>
                            <w:sz w:val="22"/>
                            <w:szCs w:val="22"/>
                            <w:lang w:val="en-US"/>
                          </w:rPr>
                          <w:t>Processed Code</w:t>
                        </w:r>
                      </w:p>
                      <w:p w14:paraId="14142DBC" w14:textId="77777777" w:rsidR="00F51575" w:rsidRDefault="00F51575"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51575" w:rsidRDefault="00F51575"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51575" w:rsidRDefault="00F51575" w:rsidP="005F7461">
                        <w:pPr>
                          <w:pStyle w:val="Normalwebb"/>
                          <w:spacing w:before="60" w:line="254" w:lineRule="auto"/>
                          <w:jc w:val="center"/>
                        </w:pPr>
                        <w:r>
                          <w:rPr>
                            <w:rFonts w:eastAsia="Calibri"/>
                            <w:sz w:val="22"/>
                            <w:szCs w:val="22"/>
                            <w:lang w:val="en-US"/>
                          </w:rPr>
                          <w:t>Syntax Tree</w:t>
                        </w:r>
                      </w:p>
                      <w:p w14:paraId="070DB26E" w14:textId="77777777" w:rsidR="00F51575" w:rsidRDefault="00F51575"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51575" w:rsidRDefault="00F51575"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51575" w:rsidRDefault="00F51575" w:rsidP="005F7461">
                        <w:pPr>
                          <w:pStyle w:val="Normalwebb"/>
                          <w:spacing w:before="60" w:line="252" w:lineRule="auto"/>
                          <w:jc w:val="center"/>
                        </w:pPr>
                        <w:r>
                          <w:rPr>
                            <w:rFonts w:eastAsia="Calibri"/>
                            <w:sz w:val="22"/>
                            <w:szCs w:val="22"/>
                            <w:lang w:val="en-US"/>
                          </w:rPr>
                          <w:t>Optimized Syntax Tree</w:t>
                        </w:r>
                      </w:p>
                      <w:p w14:paraId="3315953C" w14:textId="77777777" w:rsidR="00F51575" w:rsidRDefault="00F51575"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51575" w:rsidRDefault="00F51575"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51575" w:rsidRDefault="00F51575" w:rsidP="005F7461">
                        <w:pPr>
                          <w:pStyle w:val="Normalwebb"/>
                          <w:spacing w:before="60" w:line="252" w:lineRule="auto"/>
                          <w:jc w:val="center"/>
                        </w:pPr>
                        <w:r>
                          <w:rPr>
                            <w:rFonts w:eastAsia="Calibri"/>
                            <w:sz w:val="22"/>
                            <w:szCs w:val="22"/>
                            <w:lang w:val="en-US"/>
                          </w:rPr>
                          <w:t>Middle Code List</w:t>
                        </w:r>
                      </w:p>
                      <w:p w14:paraId="321C1BE9" w14:textId="77777777" w:rsidR="00F51575" w:rsidRDefault="00F51575"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51575" w:rsidRDefault="00F51575" w:rsidP="005F7461">
                        <w:pPr>
                          <w:pStyle w:val="Normalwebb"/>
                          <w:spacing w:before="60" w:line="252" w:lineRule="auto"/>
                          <w:jc w:val="center"/>
                        </w:pPr>
                        <w:r>
                          <w:rPr>
                            <w:rFonts w:eastAsia="Calibri"/>
                            <w:sz w:val="22"/>
                            <w:szCs w:val="22"/>
                            <w:lang w:val="en-US"/>
                          </w:rPr>
                          <w:t>Optimized Middle Code List</w:t>
                        </w:r>
                      </w:p>
                      <w:p w14:paraId="4CF9CB98" w14:textId="77777777" w:rsidR="00F51575" w:rsidRDefault="00F51575"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51575" w:rsidRDefault="00F51575"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51575" w:rsidRDefault="00F51575"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51575" w:rsidRDefault="00F51575" w:rsidP="006F14D0">
                              <w:pPr>
                                <w:spacing w:before="60" w:after="0"/>
                                <w:jc w:val="center"/>
                                <w:rPr>
                                  <w:lang w:val="sv-SE"/>
                                </w:rPr>
                              </w:pPr>
                              <w:r>
                                <w:rPr>
                                  <w:lang w:val="sv-SE"/>
                                </w:rPr>
                                <w:t>Preprocessor</w:t>
                              </w:r>
                            </w:p>
                            <w:p w14:paraId="2CD90E0F" w14:textId="77777777" w:rsidR="00F51575" w:rsidRPr="00C7380D" w:rsidRDefault="00F5157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51575" w:rsidRPr="008541FD" w:rsidRDefault="00F51575" w:rsidP="006F14D0">
                              <w:pPr>
                                <w:spacing w:before="60" w:after="0"/>
                                <w:jc w:val="center"/>
                              </w:pPr>
                              <w:r w:rsidRPr="008541FD">
                                <w:t>Source</w:t>
                              </w:r>
                              <w:r>
                                <w:t xml:space="preserve"> </w:t>
                              </w:r>
                              <w:r w:rsidRPr="008541FD">
                                <w:t>Code</w:t>
                              </w:r>
                            </w:p>
                            <w:p w14:paraId="1314F231" w14:textId="77777777" w:rsidR="00F51575" w:rsidRDefault="00F5157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51575" w:rsidRDefault="00F5157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51575" w:rsidRDefault="00F51575" w:rsidP="006F14D0">
                              <w:pPr>
                                <w:pStyle w:val="Normalwebb"/>
                                <w:spacing w:before="60" w:line="256" w:lineRule="auto"/>
                                <w:jc w:val="center"/>
                              </w:pPr>
                              <w:r>
                                <w:rPr>
                                  <w:rFonts w:eastAsia="Calibri"/>
                                  <w:sz w:val="22"/>
                                  <w:szCs w:val="22"/>
                                  <w:lang w:val="en-US"/>
                                </w:rPr>
                                <w:t>Processed Code</w:t>
                              </w:r>
                            </w:p>
                            <w:p w14:paraId="705B7689" w14:textId="77777777" w:rsidR="00F51575" w:rsidRDefault="00F5157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51575" w:rsidRDefault="00F5157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51575" w:rsidRDefault="00F51575" w:rsidP="006F14D0">
                              <w:pPr>
                                <w:pStyle w:val="Normalwebb"/>
                                <w:spacing w:before="60" w:line="254" w:lineRule="auto"/>
                                <w:jc w:val="center"/>
                              </w:pPr>
                              <w:r>
                                <w:rPr>
                                  <w:rFonts w:eastAsia="Calibri"/>
                                  <w:sz w:val="22"/>
                                  <w:szCs w:val="22"/>
                                  <w:lang w:val="en-US"/>
                                </w:rPr>
                                <w:t>Syntax Tree</w:t>
                              </w:r>
                            </w:p>
                            <w:p w14:paraId="20988EE2" w14:textId="77777777" w:rsidR="00F51575" w:rsidRDefault="00F5157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51575" w:rsidRDefault="00F5157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51575" w:rsidRDefault="00F51575" w:rsidP="006F14D0">
                              <w:pPr>
                                <w:pStyle w:val="Normalwebb"/>
                                <w:spacing w:before="60" w:line="252" w:lineRule="auto"/>
                                <w:jc w:val="center"/>
                              </w:pPr>
                              <w:r>
                                <w:rPr>
                                  <w:rFonts w:eastAsia="Calibri"/>
                                  <w:sz w:val="22"/>
                                  <w:szCs w:val="22"/>
                                  <w:lang w:val="en-US"/>
                                </w:rPr>
                                <w:t>Optimized Syntax Tree</w:t>
                              </w:r>
                            </w:p>
                            <w:p w14:paraId="35223DB0" w14:textId="77777777" w:rsidR="00F51575" w:rsidRDefault="00F5157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51575" w:rsidRDefault="00F5157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51575" w:rsidRDefault="00F51575" w:rsidP="006F14D0">
                              <w:pPr>
                                <w:pStyle w:val="Normalwebb"/>
                                <w:spacing w:before="60" w:line="252" w:lineRule="auto"/>
                                <w:jc w:val="center"/>
                              </w:pPr>
                              <w:r>
                                <w:rPr>
                                  <w:rFonts w:eastAsia="Calibri"/>
                                  <w:sz w:val="22"/>
                                  <w:szCs w:val="22"/>
                                  <w:lang w:val="en-US"/>
                                </w:rPr>
                                <w:t>Middle Code List</w:t>
                              </w:r>
                            </w:p>
                            <w:p w14:paraId="5410A942" w14:textId="77777777" w:rsidR="00F51575" w:rsidRDefault="00F5157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51575" w:rsidRDefault="00F51575" w:rsidP="006F14D0">
                              <w:pPr>
                                <w:pStyle w:val="Normalwebb"/>
                                <w:spacing w:before="60" w:line="252" w:lineRule="auto"/>
                                <w:jc w:val="center"/>
                              </w:pPr>
                              <w:r>
                                <w:rPr>
                                  <w:rFonts w:eastAsia="Calibri"/>
                                  <w:sz w:val="22"/>
                                  <w:szCs w:val="22"/>
                                  <w:lang w:val="en-US"/>
                                </w:rPr>
                                <w:t>Optimized Middle Code List</w:t>
                              </w:r>
                            </w:p>
                            <w:p w14:paraId="36F7A1DE" w14:textId="77777777" w:rsidR="00F51575" w:rsidRDefault="00F5157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51575" w:rsidRDefault="00F5157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51575" w:rsidRDefault="00F5157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51575" w:rsidRDefault="00F51575" w:rsidP="006F14D0">
                        <w:pPr>
                          <w:spacing w:before="60" w:after="0"/>
                          <w:jc w:val="center"/>
                          <w:rPr>
                            <w:lang w:val="sv-SE"/>
                          </w:rPr>
                        </w:pPr>
                        <w:r>
                          <w:rPr>
                            <w:lang w:val="sv-SE"/>
                          </w:rPr>
                          <w:t>Preprocessor</w:t>
                        </w:r>
                      </w:p>
                      <w:p w14:paraId="2CD90E0F" w14:textId="77777777" w:rsidR="00F51575" w:rsidRPr="00C7380D" w:rsidRDefault="00F51575"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51575" w:rsidRPr="008541FD" w:rsidRDefault="00F51575" w:rsidP="006F14D0">
                        <w:pPr>
                          <w:spacing w:before="60" w:after="0"/>
                          <w:jc w:val="center"/>
                        </w:pPr>
                        <w:r w:rsidRPr="008541FD">
                          <w:t>Source</w:t>
                        </w:r>
                        <w:r>
                          <w:t xml:space="preserve"> </w:t>
                        </w:r>
                        <w:r w:rsidRPr="008541FD">
                          <w:t>Code</w:t>
                        </w:r>
                      </w:p>
                      <w:p w14:paraId="1314F231" w14:textId="77777777" w:rsidR="00F51575" w:rsidRDefault="00F51575"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51575" w:rsidRDefault="00F51575"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51575" w:rsidRDefault="00F51575" w:rsidP="006F14D0">
                        <w:pPr>
                          <w:pStyle w:val="Normalwebb"/>
                          <w:spacing w:before="60" w:line="256" w:lineRule="auto"/>
                          <w:jc w:val="center"/>
                        </w:pPr>
                        <w:r>
                          <w:rPr>
                            <w:rFonts w:eastAsia="Calibri"/>
                            <w:sz w:val="22"/>
                            <w:szCs w:val="22"/>
                            <w:lang w:val="en-US"/>
                          </w:rPr>
                          <w:t>Processed Code</w:t>
                        </w:r>
                      </w:p>
                      <w:p w14:paraId="705B7689" w14:textId="77777777" w:rsidR="00F51575" w:rsidRDefault="00F51575"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51575" w:rsidRDefault="00F51575"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51575" w:rsidRDefault="00F51575" w:rsidP="006F14D0">
                        <w:pPr>
                          <w:pStyle w:val="Normalwebb"/>
                          <w:spacing w:before="60" w:line="254" w:lineRule="auto"/>
                          <w:jc w:val="center"/>
                        </w:pPr>
                        <w:r>
                          <w:rPr>
                            <w:rFonts w:eastAsia="Calibri"/>
                            <w:sz w:val="22"/>
                            <w:szCs w:val="22"/>
                            <w:lang w:val="en-US"/>
                          </w:rPr>
                          <w:t>Syntax Tree</w:t>
                        </w:r>
                      </w:p>
                      <w:p w14:paraId="20988EE2" w14:textId="77777777" w:rsidR="00F51575" w:rsidRDefault="00F51575"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51575" w:rsidRDefault="00F51575"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51575" w:rsidRDefault="00F51575" w:rsidP="006F14D0">
                        <w:pPr>
                          <w:pStyle w:val="Normalwebb"/>
                          <w:spacing w:before="60" w:line="252" w:lineRule="auto"/>
                          <w:jc w:val="center"/>
                        </w:pPr>
                        <w:r>
                          <w:rPr>
                            <w:rFonts w:eastAsia="Calibri"/>
                            <w:sz w:val="22"/>
                            <w:szCs w:val="22"/>
                            <w:lang w:val="en-US"/>
                          </w:rPr>
                          <w:t>Optimized Syntax Tree</w:t>
                        </w:r>
                      </w:p>
                      <w:p w14:paraId="35223DB0" w14:textId="77777777" w:rsidR="00F51575" w:rsidRDefault="00F51575"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51575" w:rsidRDefault="00F51575"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51575" w:rsidRDefault="00F51575" w:rsidP="006F14D0">
                        <w:pPr>
                          <w:pStyle w:val="Normalwebb"/>
                          <w:spacing w:before="60" w:line="252" w:lineRule="auto"/>
                          <w:jc w:val="center"/>
                        </w:pPr>
                        <w:r>
                          <w:rPr>
                            <w:rFonts w:eastAsia="Calibri"/>
                            <w:sz w:val="22"/>
                            <w:szCs w:val="22"/>
                            <w:lang w:val="en-US"/>
                          </w:rPr>
                          <w:t>Middle Code List</w:t>
                        </w:r>
                      </w:p>
                      <w:p w14:paraId="5410A942" w14:textId="77777777" w:rsidR="00F51575" w:rsidRDefault="00F51575"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51575" w:rsidRDefault="00F51575" w:rsidP="006F14D0">
                        <w:pPr>
                          <w:pStyle w:val="Normalwebb"/>
                          <w:spacing w:before="60" w:line="252" w:lineRule="auto"/>
                          <w:jc w:val="center"/>
                        </w:pPr>
                        <w:r>
                          <w:rPr>
                            <w:rFonts w:eastAsia="Calibri"/>
                            <w:sz w:val="22"/>
                            <w:szCs w:val="22"/>
                            <w:lang w:val="en-US"/>
                          </w:rPr>
                          <w:t>Optimized Middle Code List</w:t>
                        </w:r>
                      </w:p>
                      <w:p w14:paraId="36F7A1DE" w14:textId="77777777" w:rsidR="00F51575" w:rsidRDefault="00F51575"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51575" w:rsidRDefault="00F51575"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51575" w:rsidRDefault="00F51575"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F51575" w:rsidRDefault="00F51575">
      <w:pPr>
        <w:pStyle w:val="Kommentarer"/>
      </w:pPr>
      <w:r>
        <w:rPr>
          <w:rStyle w:val="Kommentarsreferens"/>
        </w:rPr>
        <w:annotationRef/>
      </w:r>
    </w:p>
    <w:p w14:paraId="01C1DAD9" w14:textId="77777777" w:rsidR="00F51575" w:rsidRDefault="00F5157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F51575" w:rsidRDefault="00F51575">
      <w:pPr>
        <w:pStyle w:val="Kommentarer"/>
      </w:pPr>
      <w:r>
        <w:rPr>
          <w:rStyle w:val="Kommentarsreferens"/>
        </w:rPr>
        <w:annotationRef/>
      </w:r>
    </w:p>
    <w:p w14:paraId="533EC9EE" w14:textId="77777777" w:rsidR="00F51575" w:rsidRDefault="00F5157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51575" w:rsidRDefault="00F51575" w:rsidP="006C7309">
      <w:pPr>
        <w:spacing w:line="240" w:lineRule="auto"/>
      </w:pPr>
      <w:r>
        <w:separator/>
      </w:r>
    </w:p>
  </w:endnote>
  <w:endnote w:type="continuationSeparator" w:id="0">
    <w:p w14:paraId="0DD18C9D" w14:textId="77777777" w:rsidR="00F51575" w:rsidRDefault="00F5157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51575" w:rsidRDefault="00F51575" w:rsidP="006C7309">
      <w:pPr>
        <w:spacing w:line="240" w:lineRule="auto"/>
      </w:pPr>
      <w:r>
        <w:separator/>
      </w:r>
    </w:p>
  </w:footnote>
  <w:footnote w:type="continuationSeparator" w:id="0">
    <w:p w14:paraId="0BA3DA21" w14:textId="77777777" w:rsidR="00F51575" w:rsidRDefault="00F51575" w:rsidP="006C7309">
      <w:pPr>
        <w:spacing w:line="240" w:lineRule="auto"/>
      </w:pPr>
      <w:r>
        <w:continuationSeparator/>
      </w:r>
    </w:p>
  </w:footnote>
  <w:footnote w:id="1">
    <w:p w14:paraId="2574BD6E" w14:textId="77777777" w:rsidR="00F51575" w:rsidRPr="00725EAE" w:rsidRDefault="00F5157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F51575" w:rsidRPr="00B4576D" w:rsidRDefault="00F5157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F51575" w:rsidRPr="00080A22" w:rsidRDefault="00F5157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F51575" w:rsidRDefault="00F5157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F51575" w:rsidRDefault="00F51575" w:rsidP="00E80032">
      <w:pPr>
        <w:pStyle w:val="Code"/>
      </w:pPr>
      <w:r>
        <w:t>#define BOOL int</w:t>
      </w:r>
    </w:p>
    <w:p w14:paraId="5A8A6026" w14:textId="77777777" w:rsidR="00F51575" w:rsidRDefault="00F51575" w:rsidP="00E80032">
      <w:pPr>
        <w:pStyle w:val="Code"/>
      </w:pPr>
      <w:r>
        <w:t>#define TRUE 1</w:t>
      </w:r>
    </w:p>
    <w:p w14:paraId="09976B6C" w14:textId="77777777" w:rsidR="00F51575" w:rsidRPr="00BF232B" w:rsidRDefault="00F51575" w:rsidP="00E80032">
      <w:pPr>
        <w:pStyle w:val="Code"/>
      </w:pPr>
      <w:r>
        <w:t>#define FALSE 0</w:t>
      </w:r>
    </w:p>
  </w:footnote>
  <w:footnote w:id="5">
    <w:p w14:paraId="1100CB01" w14:textId="77777777" w:rsidR="00F51575" w:rsidRDefault="00F5157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F51575" w:rsidRDefault="00F51575" w:rsidP="00E80032">
      <w:r>
        <w:rPr>
          <w:rStyle w:val="Fotnotsreferens"/>
        </w:rPr>
        <w:footnoteRef/>
      </w:r>
      <w:r>
        <w:t xml:space="preserve"> Depending of the compiler and its warning level settings.</w:t>
      </w:r>
    </w:p>
  </w:footnote>
  <w:footnote w:id="7">
    <w:p w14:paraId="3D554D37" w14:textId="77777777" w:rsidR="00F51575" w:rsidRPr="004679D4" w:rsidRDefault="00F5157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F51575" w:rsidRPr="00C03AB7" w:rsidRDefault="00F5157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F51575" w:rsidRPr="000C5114" w:rsidRDefault="00F5157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F51575" w:rsidRPr="002343ED" w:rsidRDefault="00F5157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F51575" w:rsidRDefault="00F51575" w:rsidP="00E80032">
      <w:r>
        <w:rPr>
          <w:rStyle w:val="Fotnotsreferens"/>
        </w:rPr>
        <w:footnoteRef/>
      </w:r>
      <w:r>
        <w:t xml:space="preserve"> However, we have no knowledge about the actual address; it may be 10,000 or anything else.</w:t>
      </w:r>
    </w:p>
  </w:footnote>
  <w:footnote w:id="12">
    <w:p w14:paraId="575EFDCD" w14:textId="77777777" w:rsidR="00F51575" w:rsidRPr="009B0162" w:rsidRDefault="00F51575"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F51575" w:rsidRDefault="00F5157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F51575" w:rsidRDefault="00F5157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F51575" w:rsidRPr="00E554CC" w:rsidRDefault="00F5157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F51575" w:rsidRPr="00391B01" w:rsidRDefault="00F5157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F51575" w:rsidRDefault="00F5157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F51575" w:rsidRDefault="00F5157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F51575" w:rsidRDefault="00F51575" w:rsidP="00E80032">
      <w:r>
        <w:rPr>
          <w:rStyle w:val="Fotnotsreferens"/>
        </w:rPr>
        <w:footnoteRef/>
      </w:r>
      <w:r>
        <w:t xml:space="preserve"> There is no rational explanation, just accept it.</w:t>
      </w:r>
    </w:p>
  </w:footnote>
  <w:footnote w:id="20">
    <w:p w14:paraId="0B9FD0C4" w14:textId="77777777" w:rsidR="00F51575" w:rsidRDefault="00F5157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F51575" w:rsidRPr="00EF01A1" w:rsidRDefault="00F5157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F51575" w:rsidRPr="008655EC" w:rsidRDefault="00F5157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2</TotalTime>
  <Pages>476</Pages>
  <Words>148043</Words>
  <Characters>784631</Characters>
  <Application>Microsoft Office Word</Application>
  <DocSecurity>0</DocSecurity>
  <Lines>6538</Lines>
  <Paragraphs>186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7</cp:revision>
  <cp:lastPrinted>2017-05-07T13:41:00Z</cp:lastPrinted>
  <dcterms:created xsi:type="dcterms:W3CDTF">2020-11-02T16:37:00Z</dcterms:created>
  <dcterms:modified xsi:type="dcterms:W3CDTF">2020-11-08T20:25:00Z</dcterms:modified>
</cp:coreProperties>
</file>